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296B1" w14:textId="59BC34BD" w:rsidR="00E81962" w:rsidRPr="00214B6E" w:rsidRDefault="005E5176" w:rsidP="00CD4D88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214B6E">
        <w:rPr>
          <w:noProof/>
          <w:sz w:val="20"/>
          <w:szCs w:val="20"/>
          <w:lang w:val="ro-RO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14B690" wp14:editId="2A00A152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98FBAC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36FBF922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7B916CBB" w14:textId="77777777" w:rsidR="0032656E" w:rsidRPr="00073425" w:rsidRDefault="0032656E" w:rsidP="0032656E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4B690" id="Grupare 29" o:spid="_x0000_s1026" style="position:absolute;left:0;text-align:left;margin-left:5.6pt;margin-top:-8.8pt;width:72.4pt;height:26pt;z-index:251665408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B98FBAC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36FBF922" w14:textId="77777777" w:rsidR="0032656E" w:rsidRPr="00073425" w:rsidRDefault="0032656E" w:rsidP="0032656E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7B916CBB" w14:textId="77777777" w:rsidR="0032656E" w:rsidRPr="00073425" w:rsidRDefault="0032656E" w:rsidP="0032656E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9" o:title="" cropbottom="2337f" cropleft="10815f"/>
                </v:shape>
              </v:group>
            </w:pict>
          </mc:Fallback>
        </mc:AlternateContent>
      </w:r>
      <w:r w:rsidR="00E81962" w:rsidRPr="00214B6E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50E68F0A" w14:textId="2440154C" w:rsidR="000017E7" w:rsidRPr="00214B6E" w:rsidRDefault="000017E7" w:rsidP="00CD4D88">
      <w:pPr>
        <w:spacing w:before="95"/>
        <w:ind w:left="1212" w:right="1212"/>
        <w:jc w:val="center"/>
        <w:rPr>
          <w:b/>
          <w:lang w:val="ro-RO"/>
        </w:rPr>
      </w:pPr>
      <w:r w:rsidRPr="00214B6E">
        <w:rPr>
          <w:b/>
          <w:lang w:val="ro-RO"/>
        </w:rPr>
        <w:t>FIȘA DISCIPLINEI</w:t>
      </w:r>
    </w:p>
    <w:p w14:paraId="380A638D" w14:textId="77777777" w:rsidR="000017E7" w:rsidRPr="00214B6E" w:rsidRDefault="000017E7" w:rsidP="00CD4D88">
      <w:pPr>
        <w:pStyle w:val="BodyText"/>
        <w:spacing w:before="2"/>
        <w:ind w:left="1215" w:right="1212"/>
        <w:jc w:val="center"/>
        <w:rPr>
          <w:lang w:val="ro-RO"/>
        </w:rPr>
      </w:pPr>
    </w:p>
    <w:p w14:paraId="0199E7CD" w14:textId="497DC7E5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lang w:val="ro-RO"/>
        </w:rPr>
      </w:pPr>
      <w:r w:rsidRPr="00214B6E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AE03FE" w:rsidRPr="00214B6E" w14:paraId="22A495A3" w14:textId="77777777" w:rsidTr="00E81962">
        <w:trPr>
          <w:trHeight w:val="284"/>
        </w:trPr>
        <w:tc>
          <w:tcPr>
            <w:tcW w:w="1980" w:type="dxa"/>
          </w:tcPr>
          <w:p w14:paraId="085E5335" w14:textId="77777777" w:rsidR="00AE03FE" w:rsidRPr="00214B6E" w:rsidRDefault="00AE03FE" w:rsidP="00AE03FE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25AAC06B" w14:textId="144EA1EC" w:rsidR="00AE03FE" w:rsidRPr="00214B6E" w:rsidRDefault="009773DE" w:rsidP="0040308F">
            <w:pPr>
              <w:pStyle w:val="TableParagraph"/>
              <w:spacing w:line="240" w:lineRule="auto"/>
              <w:ind w:left="57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sz w:val="16"/>
                <w:szCs w:val="16"/>
                <w:lang w:val="ro-RO"/>
              </w:rPr>
              <w:t>Inginerie Electrică şi Ştiinţa Calculatoarelor</w:t>
            </w:r>
          </w:p>
        </w:tc>
      </w:tr>
      <w:tr w:rsidR="00AE03FE" w:rsidRPr="00214B6E" w14:paraId="46FFEDC6" w14:textId="77777777" w:rsidTr="00E81962">
        <w:trPr>
          <w:trHeight w:val="296"/>
        </w:trPr>
        <w:tc>
          <w:tcPr>
            <w:tcW w:w="1980" w:type="dxa"/>
          </w:tcPr>
          <w:p w14:paraId="1F0D585C" w14:textId="77777777" w:rsidR="00AE03FE" w:rsidRPr="00214B6E" w:rsidRDefault="00AE03FE" w:rsidP="00AE03FE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5E037DDA" w14:textId="7E42FBC5" w:rsidR="00AE03FE" w:rsidRPr="00214B6E" w:rsidRDefault="009773DE" w:rsidP="0040308F">
            <w:pPr>
              <w:pStyle w:val="TableParagraph"/>
              <w:spacing w:line="240" w:lineRule="auto"/>
              <w:ind w:left="57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sz w:val="16"/>
                <w:szCs w:val="16"/>
                <w:lang w:val="ro-RO"/>
              </w:rPr>
              <w:t>Inginerie Electrică</w:t>
            </w:r>
          </w:p>
        </w:tc>
      </w:tr>
      <w:tr w:rsidR="00AE03FE" w:rsidRPr="00214B6E" w14:paraId="45E09C1F" w14:textId="77777777" w:rsidTr="00E81962">
        <w:trPr>
          <w:trHeight w:val="284"/>
        </w:trPr>
        <w:tc>
          <w:tcPr>
            <w:tcW w:w="1980" w:type="dxa"/>
          </w:tcPr>
          <w:p w14:paraId="6351915B" w14:textId="77777777" w:rsidR="00AE03FE" w:rsidRPr="00214B6E" w:rsidRDefault="00AE03FE" w:rsidP="00AE03FE">
            <w:pPr>
              <w:pStyle w:val="TableParagraph"/>
              <w:spacing w:line="206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4B423463" w14:textId="0DFCBF44" w:rsidR="00AE03FE" w:rsidRPr="00214B6E" w:rsidRDefault="009773DE" w:rsidP="0040308F">
            <w:pPr>
              <w:pStyle w:val="TableParagraph"/>
              <w:spacing w:line="240" w:lineRule="auto"/>
              <w:ind w:left="57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6"/>
                <w:szCs w:val="16"/>
                <w:lang w:val="ro-RO"/>
              </w:rPr>
              <w:t>Ingineria Autovehiculelor</w:t>
            </w:r>
          </w:p>
        </w:tc>
      </w:tr>
      <w:tr w:rsidR="00AE03FE" w:rsidRPr="00214B6E" w14:paraId="0FE9D522" w14:textId="77777777" w:rsidTr="00E81962">
        <w:trPr>
          <w:trHeight w:val="280"/>
        </w:trPr>
        <w:tc>
          <w:tcPr>
            <w:tcW w:w="1980" w:type="dxa"/>
          </w:tcPr>
          <w:p w14:paraId="54D22927" w14:textId="77777777" w:rsidR="00AE03FE" w:rsidRPr="00214B6E" w:rsidRDefault="00AE03FE" w:rsidP="00AE03FE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1D81997B" w14:textId="23603C82" w:rsidR="00AE03FE" w:rsidRPr="00214B6E" w:rsidRDefault="009773DE" w:rsidP="0040308F">
            <w:pPr>
              <w:pStyle w:val="TableParagraph"/>
              <w:spacing w:line="240" w:lineRule="auto"/>
              <w:ind w:left="57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sz w:val="16"/>
                <w:szCs w:val="16"/>
                <w:lang w:val="ro-RO"/>
              </w:rPr>
              <w:t>Licență</w:t>
            </w:r>
          </w:p>
        </w:tc>
      </w:tr>
      <w:tr w:rsidR="00AE03FE" w:rsidRPr="00E16D31" w14:paraId="46DE2882" w14:textId="77777777" w:rsidTr="00E81962">
        <w:trPr>
          <w:trHeight w:val="282"/>
        </w:trPr>
        <w:tc>
          <w:tcPr>
            <w:tcW w:w="1980" w:type="dxa"/>
          </w:tcPr>
          <w:p w14:paraId="18A23DD7" w14:textId="77777777" w:rsidR="00AE03FE" w:rsidRPr="00214B6E" w:rsidRDefault="00AE03FE" w:rsidP="00AE03FE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232B1555" w14:textId="54E71E67" w:rsidR="00AE03FE" w:rsidRPr="00214B6E" w:rsidRDefault="009773DE" w:rsidP="0040308F">
            <w:pPr>
              <w:pStyle w:val="TableParagraph"/>
              <w:spacing w:line="240" w:lineRule="auto"/>
              <w:ind w:left="57"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6"/>
                <w:szCs w:val="16"/>
                <w:lang w:val="ro-RO"/>
              </w:rPr>
              <w:t>Echipamente și Sisteme de Comanda și Control pentru Autovehicule (ESCCA)</w:t>
            </w:r>
          </w:p>
        </w:tc>
      </w:tr>
    </w:tbl>
    <w:p w14:paraId="53C4D9C5" w14:textId="77777777" w:rsidR="000017E7" w:rsidRPr="00214B6E" w:rsidRDefault="000017E7" w:rsidP="00CD4D88">
      <w:pPr>
        <w:pStyle w:val="BodyText"/>
        <w:spacing w:before="9"/>
        <w:rPr>
          <w:b/>
          <w:sz w:val="10"/>
          <w:lang w:val="ro-RO"/>
        </w:rPr>
      </w:pPr>
    </w:p>
    <w:p w14:paraId="41E32C8A" w14:textId="77777777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lang w:val="ro-RO"/>
        </w:rPr>
      </w:pPr>
      <w:r w:rsidRPr="00214B6E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017E7" w:rsidRPr="00214B6E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017E7" w:rsidRPr="00214B6E" w:rsidRDefault="000017E7" w:rsidP="00CD4D88">
            <w:pPr>
              <w:pStyle w:val="TableParagraph"/>
              <w:spacing w:line="207" w:lineRule="exact"/>
              <w:ind w:left="103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064FDE87" w:rsidR="000017E7" w:rsidRPr="00214B6E" w:rsidRDefault="005A572F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b/>
                <w:sz w:val="18"/>
                <w:szCs w:val="18"/>
                <w:lang w:val="ro-RO"/>
              </w:rPr>
              <w:t>CONSTRUCȚIA</w:t>
            </w:r>
            <w:r w:rsidR="00892993" w:rsidRPr="00214B6E">
              <w:rPr>
                <w:b/>
                <w:sz w:val="18"/>
                <w:szCs w:val="18"/>
                <w:lang w:val="ro-RO"/>
              </w:rPr>
              <w:t xml:space="preserve"> </w:t>
            </w:r>
            <w:r w:rsidR="003B6060">
              <w:rPr>
                <w:b/>
                <w:sz w:val="18"/>
                <w:szCs w:val="18"/>
                <w:lang w:val="ro-RO"/>
              </w:rPr>
              <w:t>ȘI</w:t>
            </w:r>
            <w:r w:rsidR="003B6060" w:rsidRPr="00214B6E">
              <w:rPr>
                <w:b/>
                <w:sz w:val="18"/>
                <w:szCs w:val="18"/>
                <w:lang w:val="ro-RO"/>
              </w:rPr>
              <w:t xml:space="preserve"> </w:t>
            </w:r>
            <w:r w:rsidR="003B6060">
              <w:rPr>
                <w:b/>
                <w:sz w:val="18"/>
                <w:szCs w:val="18"/>
                <w:lang w:val="ro-RO"/>
              </w:rPr>
              <w:t>CALCULUL</w:t>
            </w:r>
            <w:r w:rsidR="003B6060" w:rsidRPr="00214B6E">
              <w:rPr>
                <w:b/>
                <w:sz w:val="18"/>
                <w:szCs w:val="18"/>
                <w:lang w:val="ro-RO"/>
              </w:rPr>
              <w:t xml:space="preserve"> </w:t>
            </w:r>
            <w:r w:rsidR="00A64544" w:rsidRPr="00214B6E">
              <w:rPr>
                <w:b/>
                <w:sz w:val="18"/>
                <w:szCs w:val="18"/>
                <w:lang w:val="ro-RO"/>
              </w:rPr>
              <w:t>MOTOARELOR CU ARDERE INTERNĂ</w:t>
            </w:r>
          </w:p>
        </w:tc>
      </w:tr>
      <w:tr w:rsidR="000017E7" w:rsidRPr="00214B6E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762A6077" w:rsidR="000017E7" w:rsidRPr="00214B6E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I</w:t>
            </w:r>
            <w:r w:rsidR="005F10B1" w:rsidRPr="00214B6E">
              <w:rPr>
                <w:sz w:val="18"/>
                <w:szCs w:val="18"/>
                <w:lang w:val="ro-RO"/>
              </w:rPr>
              <w:t>II</w:t>
            </w:r>
          </w:p>
        </w:tc>
        <w:tc>
          <w:tcPr>
            <w:tcW w:w="1323" w:type="dxa"/>
          </w:tcPr>
          <w:p w14:paraId="541CD62F" w14:textId="796A7A60" w:rsidR="000017E7" w:rsidRPr="00214B6E" w:rsidRDefault="000017E7" w:rsidP="00CD4D88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1F854AC0" w:rsidR="000017E7" w:rsidRPr="00214B6E" w:rsidRDefault="00175A1F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5</w:t>
            </w:r>
          </w:p>
        </w:tc>
        <w:tc>
          <w:tcPr>
            <w:tcW w:w="1873" w:type="dxa"/>
          </w:tcPr>
          <w:p w14:paraId="6434390F" w14:textId="77777777" w:rsidR="000017E7" w:rsidRPr="00214B6E" w:rsidRDefault="000017E7" w:rsidP="00CD4D88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732FC6F4" w:rsidR="000017E7" w:rsidRPr="00214B6E" w:rsidRDefault="00892993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E</w:t>
            </w:r>
          </w:p>
        </w:tc>
      </w:tr>
      <w:tr w:rsidR="000017E7" w:rsidRPr="00214B6E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017E7" w:rsidRPr="00214B6E" w:rsidRDefault="000017E7" w:rsidP="00CD4D88">
            <w:pPr>
              <w:pStyle w:val="TableParagraph"/>
              <w:spacing w:line="249" w:lineRule="auto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 xml:space="preserve">Regimul </w:t>
            </w:r>
            <w:r w:rsidRPr="00214B6E">
              <w:rPr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017E7" w:rsidRPr="00214B6E" w:rsidRDefault="000017E7" w:rsidP="00CD4D88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Categoria formativă a disciplinei</w:t>
            </w:r>
          </w:p>
          <w:p w14:paraId="3045A408" w14:textId="77777777" w:rsidR="000017E7" w:rsidRPr="00214B6E" w:rsidRDefault="000017E7" w:rsidP="00CD4D88">
            <w:pPr>
              <w:pStyle w:val="TableParagraph"/>
              <w:spacing w:before="9" w:line="198" w:lineRule="exact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3D127E17" w:rsidR="000017E7" w:rsidRPr="00214B6E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D</w:t>
            </w:r>
            <w:r w:rsidR="003B6060">
              <w:rPr>
                <w:sz w:val="18"/>
                <w:lang w:val="ro-RO"/>
              </w:rPr>
              <w:t>F</w:t>
            </w:r>
          </w:p>
        </w:tc>
      </w:tr>
      <w:tr w:rsidR="000017E7" w:rsidRPr="00214B6E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017E7" w:rsidRPr="00214B6E" w:rsidRDefault="000017E7" w:rsidP="00CD4D88">
            <w:pPr>
              <w:rPr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017E7" w:rsidRPr="00214B6E" w:rsidRDefault="000017E7" w:rsidP="00CD4D88">
            <w:pPr>
              <w:pStyle w:val="TableParagraph"/>
              <w:spacing w:line="204" w:lineRule="exact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Categoria de opționalitate a disciplinei:</w:t>
            </w:r>
          </w:p>
          <w:p w14:paraId="1F792EF2" w14:textId="10ABC037" w:rsidR="000017E7" w:rsidRPr="00214B6E" w:rsidRDefault="000017E7" w:rsidP="00CD4D88">
            <w:pPr>
              <w:pStyle w:val="TableParagraph"/>
              <w:spacing w:before="11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DOB – obligatorie, DOP – opțională, DFA -</w:t>
            </w:r>
            <w:r w:rsidR="00782789" w:rsidRPr="00214B6E">
              <w:rPr>
                <w:sz w:val="18"/>
                <w:lang w:val="ro-RO"/>
              </w:rPr>
              <w:t xml:space="preserve"> </w:t>
            </w:r>
            <w:r w:rsidRPr="00214B6E">
              <w:rPr>
                <w:sz w:val="18"/>
                <w:lang w:val="ro-RO"/>
              </w:rPr>
              <w:t>facultativă</w:t>
            </w:r>
          </w:p>
        </w:tc>
        <w:tc>
          <w:tcPr>
            <w:tcW w:w="1265" w:type="dxa"/>
          </w:tcPr>
          <w:p w14:paraId="070AAA79" w14:textId="18E3C901" w:rsidR="000017E7" w:rsidRPr="00214B6E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DO</w:t>
            </w:r>
            <w:r w:rsidR="00892993" w:rsidRPr="00214B6E">
              <w:rPr>
                <w:sz w:val="18"/>
                <w:lang w:val="ro-RO"/>
              </w:rPr>
              <w:t>B</w:t>
            </w:r>
          </w:p>
        </w:tc>
      </w:tr>
    </w:tbl>
    <w:p w14:paraId="441B62A7" w14:textId="77777777" w:rsidR="000017E7" w:rsidRPr="00214B6E" w:rsidRDefault="000017E7" w:rsidP="00CD4D88">
      <w:pPr>
        <w:pStyle w:val="BodyText"/>
        <w:spacing w:before="8"/>
        <w:rPr>
          <w:b/>
          <w:sz w:val="18"/>
          <w:lang w:val="ro-RO"/>
        </w:rPr>
      </w:pPr>
    </w:p>
    <w:p w14:paraId="69A486A5" w14:textId="77777777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lang w:val="ro-RO"/>
        </w:rPr>
      </w:pPr>
      <w:r w:rsidRPr="00214B6E">
        <w:rPr>
          <w:b/>
          <w:w w:val="105"/>
          <w:sz w:val="18"/>
          <w:lang w:val="ro-RO"/>
        </w:rPr>
        <w:t xml:space="preserve">Timpul total estimat </w:t>
      </w:r>
      <w:r w:rsidRPr="00214B6E">
        <w:rPr>
          <w:w w:val="105"/>
          <w:sz w:val="18"/>
          <w:lang w:val="ro-RO"/>
        </w:rPr>
        <w:t>(ore alocate activităților</w:t>
      </w:r>
      <w:r w:rsidRPr="00214B6E">
        <w:rPr>
          <w:spacing w:val="2"/>
          <w:w w:val="105"/>
          <w:sz w:val="18"/>
          <w:lang w:val="ro-RO"/>
        </w:rPr>
        <w:t xml:space="preserve"> </w:t>
      </w:r>
      <w:r w:rsidRPr="00214B6E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214B6E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214B6E" w:rsidRDefault="000017E7" w:rsidP="00CD4D88">
            <w:pPr>
              <w:pStyle w:val="TableParagraph"/>
              <w:spacing w:before="1" w:line="240" w:lineRule="auto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061778E3" w:rsidR="000017E7" w:rsidRPr="00214B6E" w:rsidRDefault="00B56638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4</w:t>
            </w:r>
          </w:p>
        </w:tc>
        <w:tc>
          <w:tcPr>
            <w:tcW w:w="562" w:type="dxa"/>
          </w:tcPr>
          <w:p w14:paraId="0D89F0FE" w14:textId="77777777" w:rsidR="000017E7" w:rsidRPr="00214B6E" w:rsidRDefault="000017E7" w:rsidP="00CD4D88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30BB6008" w:rsidR="000017E7" w:rsidRPr="00214B6E" w:rsidRDefault="009919D3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BB0EDF2" w14:textId="77777777" w:rsidR="000017E7" w:rsidRPr="00214B6E" w:rsidRDefault="000017E7" w:rsidP="00CD4D88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443D5AAF" w:rsidR="000017E7" w:rsidRPr="00214B6E" w:rsidRDefault="000017E7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5FC625C2" w14:textId="77777777" w:rsidR="000017E7" w:rsidRPr="00214B6E" w:rsidRDefault="000017E7" w:rsidP="00CD4D88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Laborator/</w:t>
            </w:r>
          </w:p>
          <w:p w14:paraId="4FA36DF3" w14:textId="77777777" w:rsidR="000017E7" w:rsidRPr="00214B6E" w:rsidRDefault="000017E7" w:rsidP="00CD4D88">
            <w:pPr>
              <w:pStyle w:val="TableParagraph"/>
              <w:spacing w:before="1" w:line="240" w:lineRule="auto"/>
              <w:ind w:left="98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569EB881" w:rsidR="000017E7" w:rsidRPr="00214B6E" w:rsidRDefault="005E4C82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1</w:t>
            </w:r>
          </w:p>
        </w:tc>
        <w:tc>
          <w:tcPr>
            <w:tcW w:w="749" w:type="dxa"/>
          </w:tcPr>
          <w:p w14:paraId="4E7C7233" w14:textId="77777777" w:rsidR="000017E7" w:rsidRPr="00214B6E" w:rsidRDefault="000017E7" w:rsidP="00CD4D88">
            <w:pPr>
              <w:pStyle w:val="TableParagraph"/>
              <w:spacing w:before="1" w:line="240" w:lineRule="auto"/>
              <w:ind w:left="96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5791639E" w:rsidR="000017E7" w:rsidRPr="00214B6E" w:rsidRDefault="000017E7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</w:tr>
      <w:tr w:rsidR="000017E7" w:rsidRPr="00214B6E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214B6E" w:rsidRDefault="000017E7" w:rsidP="00CD4D88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I b) Totalul de ore pe semestru din planul</w:t>
            </w:r>
          </w:p>
          <w:p w14:paraId="71AC9771" w14:textId="77777777" w:rsidR="000017E7" w:rsidRPr="00214B6E" w:rsidRDefault="000017E7" w:rsidP="00CD4D88">
            <w:pPr>
              <w:pStyle w:val="TableParagraph"/>
              <w:spacing w:before="11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4CA6727C" w:rsidR="000017E7" w:rsidRPr="00214B6E" w:rsidRDefault="00175A1F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>
              <w:rPr>
                <w:sz w:val="18"/>
                <w:lang w:val="ro-RO"/>
              </w:rPr>
              <w:t>42</w:t>
            </w:r>
          </w:p>
        </w:tc>
        <w:tc>
          <w:tcPr>
            <w:tcW w:w="562" w:type="dxa"/>
          </w:tcPr>
          <w:p w14:paraId="3B3D13A2" w14:textId="77777777" w:rsidR="000017E7" w:rsidRPr="00214B6E" w:rsidRDefault="000017E7" w:rsidP="00CD4D88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12A937A5" w:rsidR="000017E7" w:rsidRPr="00214B6E" w:rsidRDefault="00882FD6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42647734" w14:textId="77777777" w:rsidR="000017E7" w:rsidRPr="00214B6E" w:rsidRDefault="000017E7" w:rsidP="00CD4D88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488ADE87" w:rsidR="000017E7" w:rsidRPr="00214B6E" w:rsidRDefault="000017E7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18F62C83" w14:textId="77777777" w:rsidR="000017E7" w:rsidRPr="00214B6E" w:rsidRDefault="000017E7" w:rsidP="00CD4D88">
            <w:pPr>
              <w:pStyle w:val="TableParagraph"/>
              <w:spacing w:line="204" w:lineRule="exact"/>
              <w:ind w:left="98"/>
              <w:rPr>
                <w:w w:val="105"/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Laborator/</w:t>
            </w:r>
          </w:p>
          <w:p w14:paraId="37165BC8" w14:textId="77777777" w:rsidR="000017E7" w:rsidRPr="00214B6E" w:rsidRDefault="000017E7" w:rsidP="00CD4D88">
            <w:pPr>
              <w:pStyle w:val="TableParagraph"/>
              <w:spacing w:line="204" w:lineRule="exact"/>
              <w:ind w:left="98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547FB922" w:rsidR="000017E7" w:rsidRPr="00214B6E" w:rsidRDefault="005E4C82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>14</w:t>
            </w:r>
          </w:p>
        </w:tc>
        <w:tc>
          <w:tcPr>
            <w:tcW w:w="749" w:type="dxa"/>
          </w:tcPr>
          <w:p w14:paraId="7A37E695" w14:textId="77777777" w:rsidR="000017E7" w:rsidRPr="00214B6E" w:rsidRDefault="000017E7" w:rsidP="00CD4D88">
            <w:pPr>
              <w:pStyle w:val="TableParagraph"/>
              <w:spacing w:line="204" w:lineRule="exact"/>
              <w:ind w:left="96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5863532A" w:rsidR="000017E7" w:rsidRPr="00214B6E" w:rsidRDefault="000017E7" w:rsidP="009919D3">
            <w:pPr>
              <w:pStyle w:val="TableParagraph"/>
              <w:spacing w:line="240" w:lineRule="auto"/>
              <w:ind w:left="0"/>
              <w:jc w:val="center"/>
              <w:rPr>
                <w:sz w:val="18"/>
                <w:lang w:val="ro-RO"/>
              </w:rPr>
            </w:pPr>
          </w:p>
        </w:tc>
      </w:tr>
    </w:tbl>
    <w:p w14:paraId="1C3DBD3D" w14:textId="77777777" w:rsidR="000017E7" w:rsidRPr="00214B6E" w:rsidRDefault="000017E7" w:rsidP="00CD4D88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214B6E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214B6E" w:rsidRDefault="000017E7" w:rsidP="00CD4D88">
            <w:pPr>
              <w:pStyle w:val="TableParagraph"/>
              <w:ind w:left="341" w:right="338"/>
              <w:jc w:val="center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ore</w:t>
            </w:r>
          </w:p>
        </w:tc>
      </w:tr>
      <w:tr w:rsidR="000017E7" w:rsidRPr="00214B6E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214B6E" w:rsidRDefault="000017E7" w:rsidP="00CD4D88">
            <w:pPr>
              <w:pStyle w:val="TableParagraph"/>
              <w:ind w:left="102"/>
              <w:rPr>
                <w:w w:val="105"/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4D9C05B6" w14:textId="4DA76C7F" w:rsidR="000017E7" w:rsidRPr="00214B6E" w:rsidRDefault="00884976" w:rsidP="00382C1A">
            <w:pPr>
              <w:pStyle w:val="TableParagraph"/>
              <w:ind w:left="341" w:right="-24"/>
              <w:rPr>
                <w:w w:val="105"/>
                <w:sz w:val="18"/>
                <w:szCs w:val="18"/>
                <w:lang w:val="ro-RO"/>
              </w:rPr>
            </w:pPr>
            <w:r>
              <w:rPr>
                <w:w w:val="105"/>
                <w:sz w:val="18"/>
                <w:szCs w:val="18"/>
                <w:lang w:val="ro-RO"/>
              </w:rPr>
              <w:t>55</w:t>
            </w:r>
          </w:p>
        </w:tc>
      </w:tr>
      <w:tr w:rsidR="000017E7" w:rsidRPr="00E16D31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B1ECF" w:rsidR="000017E7" w:rsidRPr="00214B6E" w:rsidRDefault="000017E7" w:rsidP="00CD4D88">
            <w:pPr>
              <w:pStyle w:val="TableParagraph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1E8922D7" w14:textId="77777777" w:rsidR="000017E7" w:rsidRPr="00214B6E" w:rsidRDefault="000017E7" w:rsidP="003162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0017E7" w:rsidRPr="00214B6E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26C84FBD" w:rsidR="000017E7" w:rsidRPr="00214B6E" w:rsidRDefault="00316280" w:rsidP="003162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3</w:t>
            </w:r>
          </w:p>
        </w:tc>
      </w:tr>
      <w:tr w:rsidR="000017E7" w:rsidRPr="00214B6E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214B6E" w:rsidRDefault="000017E7" w:rsidP="003162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214B6E" w:rsidRDefault="000017E7" w:rsidP="00CD4D88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214B6E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3E1F900B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155E634" w14:textId="55232E20" w:rsidR="000017E7" w:rsidRPr="00214B6E" w:rsidRDefault="00B32D8D" w:rsidP="003162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58</w:t>
            </w:r>
          </w:p>
        </w:tc>
      </w:tr>
      <w:tr w:rsidR="000017E7" w:rsidRPr="00214B6E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4959F584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24E508C6" w14:textId="48B68410" w:rsidR="000017E7" w:rsidRPr="00214B6E" w:rsidRDefault="006B0F09" w:rsidP="003162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100</w:t>
            </w:r>
          </w:p>
        </w:tc>
      </w:tr>
      <w:tr w:rsidR="000017E7" w:rsidRPr="00214B6E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214B6E" w:rsidRDefault="000017E7" w:rsidP="00CD4D88">
            <w:pPr>
              <w:pStyle w:val="TableParagraph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138EED67" w:rsidR="000017E7" w:rsidRPr="00214B6E" w:rsidRDefault="006B0F09" w:rsidP="00316280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4</w:t>
            </w:r>
          </w:p>
        </w:tc>
      </w:tr>
    </w:tbl>
    <w:p w14:paraId="724F16EC" w14:textId="77777777" w:rsidR="000017E7" w:rsidRPr="00214B6E" w:rsidRDefault="000017E7" w:rsidP="00CD4D88">
      <w:pPr>
        <w:pStyle w:val="BodyText"/>
        <w:spacing w:before="8"/>
        <w:rPr>
          <w:sz w:val="18"/>
          <w:lang w:val="ro-RO"/>
        </w:rPr>
      </w:pPr>
    </w:p>
    <w:p w14:paraId="5F2F61C8" w14:textId="1C3A02BA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214B6E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214B6E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E3E2201" w:rsidR="000017E7" w:rsidRPr="00214B6E" w:rsidRDefault="000017E7" w:rsidP="00CD4D88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48F1445D" w14:textId="77777777" w:rsidR="00E16D31" w:rsidRPr="00B360A1" w:rsidRDefault="00E16D31" w:rsidP="00E16D31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</w:rPr>
              <w:t xml:space="preserve">CP.1 </w:t>
            </w:r>
            <w:r w:rsidRPr="00B360A1">
              <w:rPr>
                <w:color w:val="000000"/>
                <w:sz w:val="20"/>
                <w:szCs w:val="20"/>
              </w:rPr>
              <w:t>Construcția automobilelor</w:t>
            </w:r>
          </w:p>
          <w:p w14:paraId="6AD88258" w14:textId="77777777" w:rsidR="00E16D31" w:rsidRPr="00B360A1" w:rsidRDefault="00E16D31" w:rsidP="00E16D31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</w:rPr>
              <w:t xml:space="preserve">CP.2 </w:t>
            </w:r>
            <w:r w:rsidRPr="00B360A1">
              <w:rPr>
                <w:color w:val="000000"/>
                <w:sz w:val="20"/>
                <w:szCs w:val="20"/>
              </w:rPr>
              <w:t>Examinează principii tehnice</w:t>
            </w:r>
          </w:p>
          <w:p w14:paraId="0F0D4CA7" w14:textId="77777777" w:rsidR="00E16D31" w:rsidRPr="00B360A1" w:rsidRDefault="00E16D31" w:rsidP="00E16D31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</w:rPr>
              <w:t xml:space="preserve">CP.3 </w:t>
            </w:r>
            <w:r w:rsidRPr="00B360A1">
              <w:rPr>
                <w:color w:val="000000"/>
                <w:sz w:val="20"/>
                <w:szCs w:val="20"/>
              </w:rPr>
              <w:t xml:space="preserve">Utilizează documentație tehnică </w:t>
            </w:r>
          </w:p>
          <w:p w14:paraId="6A6B0FA7" w14:textId="59C2A84E" w:rsidR="00A74707" w:rsidRPr="00E16D31" w:rsidRDefault="00E16D31" w:rsidP="00E16D31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P.10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Controlează performanta autovehiculului</w:t>
            </w:r>
          </w:p>
        </w:tc>
      </w:tr>
      <w:tr w:rsidR="000017E7" w:rsidRPr="00214B6E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214B6E" w:rsidRDefault="000017E7" w:rsidP="00CD4D88">
            <w:pPr>
              <w:pStyle w:val="TableParagraph"/>
              <w:spacing w:line="207" w:lineRule="exact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48BC7F05" w14:textId="77777777" w:rsidR="00E16D31" w:rsidRPr="00B360A1" w:rsidRDefault="00E16D31" w:rsidP="00E16D31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T.1 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>Lucrează în echipă</w:t>
            </w:r>
          </w:p>
          <w:p w14:paraId="0261B431" w14:textId="77777777" w:rsidR="00E16D31" w:rsidRPr="00B360A1" w:rsidRDefault="00E16D31" w:rsidP="00E16D31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  <w:lang w:val="it-IT"/>
              </w:rPr>
              <w:t xml:space="preserve">CT.3.  </w:t>
            </w:r>
            <w:r w:rsidRPr="00B360A1">
              <w:rPr>
                <w:color w:val="000000"/>
                <w:sz w:val="20"/>
                <w:szCs w:val="20"/>
                <w:lang w:val="it-IT"/>
              </w:rPr>
              <w:t xml:space="preserve">Utilizează cu precizie echipamente, instrumente sau echipamente tehnologice </w:t>
            </w:r>
          </w:p>
          <w:p w14:paraId="46A18C43" w14:textId="47566DE4" w:rsidR="000017E7" w:rsidRPr="00E16D31" w:rsidRDefault="00E16D31" w:rsidP="00E16D31">
            <w:pPr>
              <w:rPr>
                <w:color w:val="000000"/>
                <w:sz w:val="20"/>
                <w:szCs w:val="20"/>
              </w:rPr>
            </w:pPr>
            <w:r w:rsidRPr="00B360A1">
              <w:rPr>
                <w:b/>
                <w:bCs/>
                <w:color w:val="000000"/>
                <w:sz w:val="20"/>
                <w:szCs w:val="20"/>
              </w:rPr>
              <w:t>CT.4. </w:t>
            </w:r>
            <w:r w:rsidRPr="00B360A1">
              <w:rPr>
                <w:color w:val="000000"/>
                <w:sz w:val="20"/>
                <w:szCs w:val="20"/>
              </w:rPr>
              <w:t xml:space="preserve"> Demonstrează alfabetizarea științifică</w:t>
            </w:r>
          </w:p>
        </w:tc>
      </w:tr>
    </w:tbl>
    <w:p w14:paraId="080D3841" w14:textId="77777777" w:rsidR="000017E7" w:rsidRPr="00214B6E" w:rsidRDefault="000017E7" w:rsidP="00CD4D88">
      <w:pPr>
        <w:pStyle w:val="BodyText"/>
        <w:spacing w:before="0"/>
        <w:rPr>
          <w:b/>
          <w:sz w:val="20"/>
          <w:lang w:val="ro-RO"/>
        </w:rPr>
      </w:pPr>
    </w:p>
    <w:p w14:paraId="7E33C783" w14:textId="1B2CAEC9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lang w:val="ro-RO"/>
        </w:rPr>
      </w:pPr>
      <w:r w:rsidRPr="00214B6E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0017E7" w:rsidRPr="00214B6E" w14:paraId="37F87A9E" w14:textId="77777777" w:rsidTr="00E81962">
        <w:tc>
          <w:tcPr>
            <w:tcW w:w="3123" w:type="dxa"/>
            <w:vAlign w:val="center"/>
          </w:tcPr>
          <w:p w14:paraId="2379EBBF" w14:textId="77777777" w:rsidR="000017E7" w:rsidRPr="00214B6E" w:rsidRDefault="000017E7" w:rsidP="00CD4D8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1755BB4E" w14:textId="77777777" w:rsidR="000017E7" w:rsidRPr="00214B6E" w:rsidRDefault="000017E7" w:rsidP="00CD4D8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4EFF6CA9" w14:textId="77777777" w:rsidR="000017E7" w:rsidRPr="00214B6E" w:rsidRDefault="000017E7" w:rsidP="00CD4D8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0017E7" w:rsidRPr="00E16D31" w14:paraId="2BBC8A4A" w14:textId="77777777" w:rsidTr="00E81962">
        <w:tc>
          <w:tcPr>
            <w:tcW w:w="3123" w:type="dxa"/>
            <w:vAlign w:val="center"/>
          </w:tcPr>
          <w:p w14:paraId="5284D677" w14:textId="08BD3663" w:rsidR="00AE2D73" w:rsidRPr="00214B6E" w:rsidRDefault="00A12D05" w:rsidP="00C2417E">
            <w:pPr>
              <w:pStyle w:val="Default"/>
              <w:ind w:left="57" w:right="57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nalizează și argumentează rezultate teoretice, experimentale și documentația tehnică asociată domeniului ingineriei autovehiculelor</w:t>
            </w:r>
          </w:p>
        </w:tc>
        <w:tc>
          <w:tcPr>
            <w:tcW w:w="2552" w:type="dxa"/>
            <w:vAlign w:val="center"/>
          </w:tcPr>
          <w:p w14:paraId="25CC0480" w14:textId="77777777" w:rsidR="007268E6" w:rsidRPr="00214B6E" w:rsidRDefault="00A12D05" w:rsidP="00A12D05">
            <w:pPr>
              <w:pStyle w:val="Default"/>
              <w:ind w:left="57" w:right="57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demonstrează cunoașterea și utilizarea metodelor avansate de analiză în construcția și exploatarea autovehiculelor.</w:t>
            </w:r>
          </w:p>
          <w:p w14:paraId="265CC466" w14:textId="0D5F0D9A" w:rsidR="00A12D05" w:rsidRPr="00214B6E" w:rsidRDefault="00A12D05" w:rsidP="00A12D05">
            <w:pPr>
              <w:pStyle w:val="Default"/>
              <w:ind w:left="57" w:right="57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 elaborează proiecte profesionale prin selectarea, combinarea și utilizarea de concepte și principii, metodologii și tehnologii din domeniu</w:t>
            </w:r>
          </w:p>
          <w:p w14:paraId="4D246F9E" w14:textId="778E3A3A" w:rsidR="00A12D05" w:rsidRPr="00214B6E" w:rsidRDefault="00A12D05" w:rsidP="00A12D05">
            <w:pPr>
              <w:pStyle w:val="Default"/>
              <w:ind w:left="57" w:right="57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selectează și utilizează concepte, teorii, modele și metode de integrare a autovehiculelor în sistemele de transport rutier.</w:t>
            </w:r>
          </w:p>
        </w:tc>
        <w:tc>
          <w:tcPr>
            <w:tcW w:w="3959" w:type="dxa"/>
            <w:vAlign w:val="center"/>
          </w:tcPr>
          <w:p w14:paraId="09DAD8D1" w14:textId="582FBE81" w:rsidR="007A6D0C" w:rsidRPr="00214B6E" w:rsidRDefault="00A12D05" w:rsidP="001E0533">
            <w:pPr>
              <w:pStyle w:val="Default"/>
              <w:ind w:left="57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14B6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rată spirit de inițiativă și acțiune pentru actualizarea cunoștințelor profesionale, economice și de cultură organizațională.</w:t>
            </w:r>
          </w:p>
        </w:tc>
      </w:tr>
    </w:tbl>
    <w:p w14:paraId="4BA06AD3" w14:textId="77777777" w:rsidR="003C4195" w:rsidRPr="00214B6E" w:rsidRDefault="003C4195" w:rsidP="003C4195">
      <w:pPr>
        <w:tabs>
          <w:tab w:val="left" w:pos="1049"/>
          <w:tab w:val="left" w:pos="1050"/>
        </w:tabs>
        <w:spacing w:after="12"/>
        <w:ind w:left="711"/>
        <w:rPr>
          <w:sz w:val="18"/>
          <w:lang w:val="ro-RO"/>
        </w:rPr>
      </w:pPr>
    </w:p>
    <w:p w14:paraId="7C0FA5A1" w14:textId="77777777" w:rsidR="003C4195" w:rsidRPr="00214B6E" w:rsidRDefault="003C4195" w:rsidP="003C4195">
      <w:pPr>
        <w:tabs>
          <w:tab w:val="left" w:pos="1049"/>
          <w:tab w:val="left" w:pos="1050"/>
        </w:tabs>
        <w:spacing w:after="12"/>
        <w:ind w:left="711"/>
        <w:rPr>
          <w:sz w:val="18"/>
          <w:lang w:val="ro-RO"/>
        </w:rPr>
      </w:pPr>
    </w:p>
    <w:p w14:paraId="7F9032EF" w14:textId="642F0CEC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lang w:val="ro-RO"/>
        </w:rPr>
      </w:pPr>
      <w:r w:rsidRPr="00214B6E">
        <w:rPr>
          <w:b/>
          <w:w w:val="105"/>
          <w:sz w:val="18"/>
          <w:lang w:val="ro-RO"/>
        </w:rPr>
        <w:t xml:space="preserve">Obiectivele disciplinei </w:t>
      </w:r>
      <w:r w:rsidRPr="00214B6E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E16D31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214B6E" w:rsidRDefault="000017E7" w:rsidP="00CD4D88">
            <w:pPr>
              <w:pStyle w:val="TableParagraph"/>
              <w:spacing w:line="204" w:lineRule="exact"/>
              <w:ind w:left="102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lastRenderedPageBreak/>
              <w:t>Obiectivul general al disciplinei</w:t>
            </w:r>
          </w:p>
        </w:tc>
        <w:tc>
          <w:tcPr>
            <w:tcW w:w="6789" w:type="dxa"/>
          </w:tcPr>
          <w:p w14:paraId="281EB434" w14:textId="42B3A456" w:rsidR="000017E7" w:rsidRPr="00214B6E" w:rsidRDefault="009A4540" w:rsidP="00C958BF">
            <w:pPr>
              <w:pStyle w:val="TableParagraph"/>
              <w:spacing w:line="210" w:lineRule="exact"/>
              <w:ind w:left="101"/>
              <w:jc w:val="both"/>
              <w:rPr>
                <w:sz w:val="18"/>
                <w:lang w:val="ro-RO"/>
              </w:rPr>
            </w:pPr>
            <w:r w:rsidRPr="00214B6E">
              <w:rPr>
                <w:sz w:val="18"/>
                <w:lang w:val="ro-RO"/>
              </w:rPr>
              <w:t xml:space="preserve">Disciplina, își propune ca prin cunoștințele predate să deprindă studenții să </w:t>
            </w:r>
            <w:r w:rsidR="00C958BF" w:rsidRPr="00C958BF">
              <w:rPr>
                <w:sz w:val="18"/>
                <w:lang w:val="ro-RO"/>
              </w:rPr>
              <w:t>dezvolt</w:t>
            </w:r>
            <w:r w:rsidR="00C958BF">
              <w:rPr>
                <w:sz w:val="18"/>
                <w:lang w:val="ro-RO"/>
              </w:rPr>
              <w:t>e</w:t>
            </w:r>
            <w:r w:rsidR="00C958BF" w:rsidRPr="00C958BF">
              <w:rPr>
                <w:sz w:val="18"/>
                <w:lang w:val="ro-RO"/>
              </w:rPr>
              <w:t xml:space="preserve"> competențe specifice în domeniul construcției și calculului</w:t>
            </w:r>
            <w:r w:rsidR="00C958BF">
              <w:rPr>
                <w:sz w:val="18"/>
                <w:lang w:val="ro-RO"/>
              </w:rPr>
              <w:t xml:space="preserve"> </w:t>
            </w:r>
            <w:r w:rsidR="00C958BF" w:rsidRPr="00C958BF">
              <w:rPr>
                <w:sz w:val="18"/>
                <w:lang w:val="ro-RO"/>
              </w:rPr>
              <w:t xml:space="preserve">motoarelor cu ardere internă </w:t>
            </w:r>
            <w:r w:rsidR="00C958BF">
              <w:rPr>
                <w:sz w:val="18"/>
                <w:lang w:val="ro-RO"/>
              </w:rPr>
              <w:t xml:space="preserve">care să îi ajute </w:t>
            </w:r>
            <w:r w:rsidR="00C958BF" w:rsidRPr="00C958BF">
              <w:rPr>
                <w:sz w:val="18"/>
                <w:lang w:val="ro-RO"/>
              </w:rPr>
              <w:t>în form</w:t>
            </w:r>
            <w:r w:rsidR="00C958BF">
              <w:rPr>
                <w:sz w:val="18"/>
                <w:lang w:val="ro-RO"/>
              </w:rPr>
              <w:t>a</w:t>
            </w:r>
            <w:r w:rsidR="00C958BF" w:rsidRPr="00C958BF">
              <w:rPr>
                <w:sz w:val="18"/>
                <w:lang w:val="ro-RO"/>
              </w:rPr>
              <w:t>r</w:t>
            </w:r>
            <w:r w:rsidR="00C958BF">
              <w:rPr>
                <w:sz w:val="18"/>
                <w:lang w:val="ro-RO"/>
              </w:rPr>
              <w:t>ea</w:t>
            </w:r>
            <w:r w:rsidR="00C958BF" w:rsidRPr="00C958BF">
              <w:rPr>
                <w:sz w:val="18"/>
                <w:lang w:val="ro-RO"/>
              </w:rPr>
              <w:t xml:space="preserve"> profesional</w:t>
            </w:r>
            <w:r w:rsidR="00C958BF">
              <w:rPr>
                <w:sz w:val="18"/>
                <w:lang w:val="ro-RO"/>
              </w:rPr>
              <w:t>ă</w:t>
            </w:r>
            <w:r w:rsidR="00C958BF" w:rsidRPr="00C958BF">
              <w:rPr>
                <w:sz w:val="18"/>
                <w:lang w:val="ro-RO"/>
              </w:rPr>
              <w:t>.</w:t>
            </w:r>
          </w:p>
        </w:tc>
      </w:tr>
    </w:tbl>
    <w:p w14:paraId="7525CBF6" w14:textId="78876BC3" w:rsidR="000017E7" w:rsidRPr="00214B6E" w:rsidRDefault="000017E7" w:rsidP="00CD4D88">
      <w:pPr>
        <w:pStyle w:val="BodyText"/>
        <w:spacing w:before="2"/>
        <w:rPr>
          <w:sz w:val="19"/>
          <w:lang w:val="ro-RO"/>
        </w:rPr>
      </w:pPr>
    </w:p>
    <w:p w14:paraId="460E9633" w14:textId="5BE5D6A7" w:rsidR="000017E7" w:rsidRPr="00214B6E" w:rsidRDefault="000017E7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lang w:val="ro-RO"/>
        </w:rPr>
      </w:pPr>
      <w:r w:rsidRPr="00214B6E">
        <w:rPr>
          <w:b/>
          <w:w w:val="105"/>
          <w:sz w:val="18"/>
          <w:lang w:val="ro-RO"/>
        </w:rPr>
        <w:t>Conținutul predării și învățării</w:t>
      </w:r>
    </w:p>
    <w:tbl>
      <w:tblPr>
        <w:tblW w:w="494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3"/>
        <w:gridCol w:w="768"/>
        <w:gridCol w:w="1855"/>
        <w:gridCol w:w="1958"/>
      </w:tblGrid>
      <w:tr w:rsidR="00DF5A69" w:rsidRPr="00214B6E" w14:paraId="2766D255" w14:textId="77777777" w:rsidTr="00DF5A69">
        <w:tc>
          <w:tcPr>
            <w:tcW w:w="2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96E88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22E7A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9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DB458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6C62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Observații/Rezultatele învățării</w:t>
            </w:r>
          </w:p>
        </w:tc>
      </w:tr>
      <w:tr w:rsidR="006A0B9B" w:rsidRPr="00E16D31" w14:paraId="3279D67B" w14:textId="77777777" w:rsidTr="00DF5A69">
        <w:tc>
          <w:tcPr>
            <w:tcW w:w="2595" w:type="pct"/>
            <w:tcBorders>
              <w:top w:val="single" w:sz="4" w:space="0" w:color="auto"/>
            </w:tcBorders>
          </w:tcPr>
          <w:p w14:paraId="2E9FBB8E" w14:textId="77777777" w:rsidR="006A0B9B" w:rsidRPr="00214B6E" w:rsidRDefault="006A0B9B">
            <w:pPr>
              <w:widowControl/>
              <w:numPr>
                <w:ilvl w:val="0"/>
                <w:numId w:val="14"/>
              </w:numPr>
              <w:tabs>
                <w:tab w:val="clear" w:pos="720"/>
                <w:tab w:val="num" w:pos="376"/>
              </w:tabs>
              <w:autoSpaceDE/>
              <w:autoSpaceDN/>
              <w:ind w:left="426" w:hanging="426"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Curs introductiv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  <w:p w14:paraId="40EB04A9" w14:textId="77777777" w:rsidR="006A0B9B" w:rsidRPr="00214B6E" w:rsidRDefault="006A0B9B">
            <w:pPr>
              <w:widowControl/>
              <w:numPr>
                <w:ilvl w:val="0"/>
                <w:numId w:val="25"/>
              </w:numPr>
              <w:tabs>
                <w:tab w:val="clear" w:pos="720"/>
                <w:tab w:val="num" w:pos="453"/>
                <w:tab w:val="num" w:pos="737"/>
              </w:tabs>
              <w:autoSpaceDE/>
              <w:autoSpaceDN/>
              <w:ind w:left="737"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rezentarea obiectivelor cursului, tematicii disciplinei, bibliografiei, modului de evaluare pe parcurs și a celui de evaluare finală, precum și realizarea altor clarificări necesare</w:t>
            </w:r>
            <w:r w:rsidRPr="00214B6E">
              <w:rPr>
                <w:b/>
                <w:sz w:val="18"/>
                <w:szCs w:val="18"/>
                <w:lang w:val="ro-RO"/>
              </w:rPr>
              <w:t xml:space="preserve"> </w:t>
            </w:r>
          </w:p>
          <w:p w14:paraId="5FA385E5" w14:textId="67F85C02" w:rsidR="006A0B9B" w:rsidRPr="008A2A4B" w:rsidRDefault="006A0B9B">
            <w:pPr>
              <w:widowControl/>
              <w:numPr>
                <w:ilvl w:val="0"/>
                <w:numId w:val="25"/>
              </w:numPr>
              <w:tabs>
                <w:tab w:val="clear" w:pos="720"/>
                <w:tab w:val="num" w:pos="453"/>
                <w:tab w:val="num" w:pos="737"/>
              </w:tabs>
              <w:autoSpaceDE/>
              <w:autoSpaceDN/>
              <w:ind w:left="737"/>
              <w:rPr>
                <w:bCs/>
                <w:sz w:val="18"/>
                <w:szCs w:val="18"/>
                <w:lang w:val="ro-RO"/>
              </w:rPr>
            </w:pPr>
            <w:r w:rsidRPr="008A2A4B">
              <w:rPr>
                <w:bCs/>
                <w:sz w:val="18"/>
                <w:szCs w:val="18"/>
                <w:lang w:val="ro-RO"/>
              </w:rPr>
              <w:t>Mecanismul motor. Părțile mobile ale mecanismul motor</w:t>
            </w:r>
            <w:r>
              <w:rPr>
                <w:bCs/>
                <w:sz w:val="18"/>
                <w:szCs w:val="18"/>
                <w:lang w:val="ro-RO"/>
              </w:rPr>
              <w:t>.</w:t>
            </w:r>
            <w:r w:rsidRPr="008A2A4B">
              <w:rPr>
                <w:bCs/>
                <w:sz w:val="18"/>
                <w:szCs w:val="18"/>
                <w:lang w:val="ro-RO"/>
              </w:rPr>
              <w:t xml:space="preserve"> </w:t>
            </w:r>
          </w:p>
        </w:tc>
        <w:tc>
          <w:tcPr>
            <w:tcW w:w="403" w:type="pct"/>
            <w:tcBorders>
              <w:top w:val="single" w:sz="4" w:space="0" w:color="auto"/>
            </w:tcBorders>
            <w:vAlign w:val="center"/>
          </w:tcPr>
          <w:p w14:paraId="1F547DC2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 w:val="restart"/>
            <w:tcBorders>
              <w:top w:val="single" w:sz="4" w:space="0" w:color="auto"/>
            </w:tcBorders>
            <w:vAlign w:val="center"/>
          </w:tcPr>
          <w:p w14:paraId="5DC5F2FA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5E97C7F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CEB4062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0386578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ED62F64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88EE570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E2DC877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7BB16E0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DADA9D8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D6FF4CB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1D142F5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CD25D78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C0E9C9A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A73319A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1093D73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F21401A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6A96A4F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07455D6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7692D9B" w14:textId="4C602B92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Instruire, expunere, converație</w:t>
            </w:r>
          </w:p>
          <w:p w14:paraId="69075AA3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A2D1C6B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FA822B8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048AB42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EDEE894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88D5B4C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1F42ACF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F1B0383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A62C142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12BAE95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relegerea participativă, dezbaterea, expunerea, problematizarea, demonstraţia</w:t>
            </w:r>
          </w:p>
          <w:p w14:paraId="138650F5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08444A7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4ED8E58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0189EFE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67E0852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A9739B1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3A39070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6F21F1F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F1AF2ED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B36F358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E15806C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75855C5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5E09DC3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DF7E185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9E132CB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58379CE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3940FC4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AC218F5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D43DCCC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2BDE043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C193CBF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79D03C7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67B28C4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A93E377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0EB43C8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D7882BE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8DA3F3C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4F8D2E0F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EF108E0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04D353E4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3CEAB7B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925ED7F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F1502C5" w14:textId="77777777" w:rsidR="006A0B9B" w:rsidRPr="00214B6E" w:rsidRDefault="006A0B9B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Instruire, expunere, converație</w:t>
            </w:r>
          </w:p>
          <w:p w14:paraId="04180D0C" w14:textId="77777777" w:rsidR="006A0B9B" w:rsidRPr="00214B6E" w:rsidRDefault="006A0B9B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29B931CB" w14:textId="77777777" w:rsidR="006A0B9B" w:rsidRPr="00214B6E" w:rsidRDefault="006A0B9B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5D1ABADF" w14:textId="77777777" w:rsidR="006A0B9B" w:rsidRPr="00214B6E" w:rsidRDefault="006A0B9B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657FE9A8" w14:textId="77777777" w:rsidR="006A0B9B" w:rsidRPr="00214B6E" w:rsidRDefault="006A0B9B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7733BA67" w14:textId="77777777" w:rsidR="006A0B9B" w:rsidRPr="00214B6E" w:rsidRDefault="006A0B9B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16830299" w14:textId="77777777" w:rsidR="006A0B9B" w:rsidRPr="00214B6E" w:rsidRDefault="006A0B9B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  <w:p w14:paraId="3B0760C1" w14:textId="77777777" w:rsidR="006A0B9B" w:rsidRPr="00214B6E" w:rsidRDefault="006A0B9B" w:rsidP="000A3685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relegerea participativă, dezbaterea, expunerea, problematizarea, demonstraţia</w:t>
            </w:r>
          </w:p>
          <w:p w14:paraId="499CE6CE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tcBorders>
              <w:top w:val="single" w:sz="4" w:space="0" w:color="auto"/>
            </w:tcBorders>
            <w:vAlign w:val="center"/>
          </w:tcPr>
          <w:p w14:paraId="234F40E8" w14:textId="2D63871B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lastRenderedPageBreak/>
              <w:t xml:space="preserve">Curs introductiv. Înțelegerea rolului apariției </w:t>
            </w:r>
            <w:r>
              <w:rPr>
                <w:i/>
                <w:sz w:val="18"/>
                <w:szCs w:val="18"/>
                <w:lang w:val="ro-RO"/>
              </w:rPr>
              <w:t>motoarelor cu ardere internă</w:t>
            </w:r>
            <w:r w:rsidRPr="00214B6E">
              <w:rPr>
                <w:i/>
                <w:sz w:val="18"/>
                <w:szCs w:val="18"/>
                <w:lang w:val="ro-RO"/>
              </w:rPr>
              <w:t xml:space="preserve"> în dezvoltarea tehnicii.</w:t>
            </w:r>
          </w:p>
        </w:tc>
      </w:tr>
      <w:tr w:rsidR="006A0B9B" w:rsidRPr="00E16D31" w14:paraId="6F83B951" w14:textId="77777777" w:rsidTr="001C1797">
        <w:tc>
          <w:tcPr>
            <w:tcW w:w="2595" w:type="pct"/>
          </w:tcPr>
          <w:p w14:paraId="6607A5DE" w14:textId="1EEC0756" w:rsidR="006A0B9B" w:rsidRPr="002A37C9" w:rsidRDefault="006A0B9B">
            <w:pPr>
              <w:pStyle w:val="ListParagraph"/>
              <w:widowControl/>
              <w:numPr>
                <w:ilvl w:val="0"/>
                <w:numId w:val="14"/>
              </w:numPr>
              <w:tabs>
                <w:tab w:val="clear" w:pos="720"/>
              </w:tabs>
              <w:autoSpaceDE/>
              <w:autoSpaceDN/>
              <w:ind w:left="362" w:hanging="334"/>
              <w:rPr>
                <w:sz w:val="18"/>
                <w:szCs w:val="18"/>
                <w:lang w:val="ro-RO"/>
              </w:rPr>
            </w:pPr>
            <w:r w:rsidRPr="002A37C9">
              <w:rPr>
                <w:b/>
                <w:sz w:val="18"/>
                <w:szCs w:val="18"/>
                <w:lang w:val="ro-R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istonul</w:t>
            </w:r>
            <w:r>
              <w:rPr>
                <w:b/>
                <w:sz w:val="18"/>
                <w:szCs w:val="18"/>
                <w:lang w:val="ro-R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– prezentare generală</w:t>
            </w:r>
          </w:p>
          <w:p w14:paraId="154FC7FE" w14:textId="77777777" w:rsidR="006A0B9B" w:rsidRDefault="006A0B9B">
            <w:pPr>
              <w:pStyle w:val="ListParagraph"/>
              <w:numPr>
                <w:ilvl w:val="0"/>
                <w:numId w:val="26"/>
              </w:numPr>
              <w:tabs>
                <w:tab w:val="num" w:pos="453"/>
              </w:tabs>
              <w:ind w:left="737"/>
              <w:rPr>
                <w:sz w:val="18"/>
                <w:szCs w:val="18"/>
                <w:lang w:val="ro-RO"/>
              </w:rPr>
            </w:pPr>
            <w:r w:rsidRPr="002A37C9">
              <w:rPr>
                <w:sz w:val="18"/>
                <w:szCs w:val="18"/>
                <w:lang w:val="ro-RO"/>
              </w:rPr>
              <w:t>Analiza funcțională a pistonului motoarelor cu ardere internă</w:t>
            </w:r>
          </w:p>
          <w:p w14:paraId="7A5FF9E5" w14:textId="77777777" w:rsidR="006A0B9B" w:rsidRDefault="006A0B9B">
            <w:pPr>
              <w:pStyle w:val="ListParagraph"/>
              <w:numPr>
                <w:ilvl w:val="0"/>
                <w:numId w:val="26"/>
              </w:numPr>
              <w:tabs>
                <w:tab w:val="num" w:pos="453"/>
              </w:tabs>
              <w:ind w:left="737"/>
              <w:rPr>
                <w:sz w:val="18"/>
                <w:szCs w:val="18"/>
                <w:lang w:val="ro-RO"/>
              </w:rPr>
            </w:pPr>
            <w:r w:rsidRPr="002A37C9">
              <w:rPr>
                <w:sz w:val="18"/>
                <w:szCs w:val="18"/>
                <w:lang w:val="ro-RO"/>
              </w:rPr>
              <w:t xml:space="preserve">Construcția pistonului și materialele utilizate </w:t>
            </w:r>
          </w:p>
          <w:p w14:paraId="16A0B340" w14:textId="2A93924A" w:rsidR="006A0B9B" w:rsidRPr="002A37C9" w:rsidRDefault="006A0B9B">
            <w:pPr>
              <w:pStyle w:val="ListParagraph"/>
              <w:numPr>
                <w:ilvl w:val="0"/>
                <w:numId w:val="26"/>
              </w:numPr>
              <w:tabs>
                <w:tab w:val="num" w:pos="453"/>
              </w:tabs>
              <w:ind w:left="737"/>
              <w:rPr>
                <w:sz w:val="18"/>
                <w:szCs w:val="18"/>
                <w:lang w:val="ro-RO"/>
              </w:rPr>
            </w:pPr>
            <w:r w:rsidRPr="002A37C9">
              <w:rPr>
                <w:sz w:val="18"/>
                <w:szCs w:val="18"/>
                <w:lang w:val="ro-RO"/>
              </w:rPr>
              <w:t>Calculul pistonului</w:t>
            </w:r>
          </w:p>
        </w:tc>
        <w:tc>
          <w:tcPr>
            <w:tcW w:w="403" w:type="pct"/>
            <w:vAlign w:val="center"/>
          </w:tcPr>
          <w:p w14:paraId="2E095985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37BC10CB" w14:textId="77777777" w:rsidR="006A0B9B" w:rsidRPr="00214B6E" w:rsidRDefault="006A0B9B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44DD0E8B" w14:textId="630E1AB0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Identificarea tipurilor de </w:t>
            </w:r>
            <w:r>
              <w:rPr>
                <w:i/>
                <w:sz w:val="18"/>
                <w:szCs w:val="18"/>
                <w:lang w:val="ro-RO"/>
              </w:rPr>
              <w:t xml:space="preserve">pistoane utilizate la </w:t>
            </w:r>
            <w:r w:rsidRPr="00214B6E">
              <w:rPr>
                <w:i/>
                <w:sz w:val="18"/>
                <w:szCs w:val="18"/>
                <w:lang w:val="ro-RO"/>
              </w:rPr>
              <w:t>motoare</w:t>
            </w:r>
            <w:r>
              <w:rPr>
                <w:i/>
                <w:sz w:val="18"/>
                <w:szCs w:val="18"/>
                <w:lang w:val="ro-RO"/>
              </w:rPr>
              <w:t>le</w:t>
            </w:r>
            <w:r w:rsidRPr="00214B6E">
              <w:rPr>
                <w:i/>
                <w:sz w:val="18"/>
                <w:szCs w:val="18"/>
                <w:lang w:val="ro-RO"/>
              </w:rPr>
              <w:t xml:space="preserve"> cu ardere internă </w:t>
            </w:r>
          </w:p>
        </w:tc>
      </w:tr>
      <w:tr w:rsidR="006A0B9B" w:rsidRPr="00E16D31" w14:paraId="246A9A1F" w14:textId="77777777" w:rsidTr="001C1797">
        <w:tc>
          <w:tcPr>
            <w:tcW w:w="2595" w:type="pct"/>
          </w:tcPr>
          <w:p w14:paraId="64DBFF27" w14:textId="77116F3B" w:rsidR="006A0B9B" w:rsidRDefault="006A0B9B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ind w:left="236" w:hanging="208"/>
              <w:rPr>
                <w:b/>
                <w:bCs/>
                <w:sz w:val="18"/>
                <w:szCs w:val="18"/>
                <w:lang w:val="ro-RO"/>
              </w:rPr>
            </w:pPr>
            <w:r>
              <w:rPr>
                <w:b/>
                <w:bCs/>
                <w:sz w:val="18"/>
                <w:szCs w:val="18"/>
                <w:lang w:val="ro-RO"/>
              </w:rPr>
              <w:t xml:space="preserve">   </w:t>
            </w:r>
            <w:r w:rsidRPr="001A7E97">
              <w:rPr>
                <w:b/>
                <w:bCs/>
                <w:sz w:val="18"/>
                <w:szCs w:val="18"/>
                <w:lang w:val="ro-RO"/>
              </w:rPr>
              <w:t>Bolțul</w:t>
            </w:r>
            <w:r>
              <w:rPr>
                <w:b/>
                <w:bCs/>
                <w:sz w:val="18"/>
                <w:szCs w:val="18"/>
                <w:lang w:val="ro-RO"/>
              </w:rPr>
              <w:t xml:space="preserve"> și segmenții pistonului </w:t>
            </w:r>
          </w:p>
          <w:p w14:paraId="7227EEAC" w14:textId="77777777" w:rsidR="006A0B9B" w:rsidRDefault="006A0B9B">
            <w:pPr>
              <w:widowControl/>
              <w:numPr>
                <w:ilvl w:val="0"/>
                <w:numId w:val="16"/>
              </w:numPr>
              <w:tabs>
                <w:tab w:val="num" w:pos="453"/>
                <w:tab w:val="left" w:pos="737"/>
              </w:tabs>
              <w:autoSpaceDE/>
              <w:autoSpaceDN/>
              <w:ind w:left="737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A</w:t>
            </w:r>
            <w:r w:rsidRPr="001A7E97">
              <w:rPr>
                <w:sz w:val="18"/>
                <w:szCs w:val="18"/>
                <w:lang w:val="ro-RO"/>
              </w:rPr>
              <w:t>naliza funcțională</w:t>
            </w:r>
            <w:r>
              <w:rPr>
                <w:sz w:val="18"/>
                <w:szCs w:val="18"/>
                <w:lang w:val="ro-RO"/>
              </w:rPr>
              <w:t xml:space="preserve"> a bolțului</w:t>
            </w:r>
          </w:p>
          <w:p w14:paraId="224E4DD2" w14:textId="55ABBDF3" w:rsidR="006A0B9B" w:rsidRDefault="006A0B9B">
            <w:pPr>
              <w:widowControl/>
              <w:numPr>
                <w:ilvl w:val="0"/>
                <w:numId w:val="16"/>
              </w:numPr>
              <w:tabs>
                <w:tab w:val="num" w:pos="453"/>
                <w:tab w:val="left" w:pos="737"/>
              </w:tabs>
              <w:autoSpaceDE/>
              <w:autoSpaceDN/>
              <w:ind w:left="737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onstrucția bolțului și materialele utilizate pentru realizare</w:t>
            </w:r>
          </w:p>
          <w:p w14:paraId="03F8648C" w14:textId="3C85B2BC" w:rsidR="006A0B9B" w:rsidRPr="00214B6E" w:rsidRDefault="006A0B9B">
            <w:pPr>
              <w:widowControl/>
              <w:numPr>
                <w:ilvl w:val="0"/>
                <w:numId w:val="16"/>
              </w:numPr>
              <w:tabs>
                <w:tab w:val="num" w:pos="453"/>
                <w:tab w:val="left" w:pos="737"/>
              </w:tabs>
              <w:autoSpaceDE/>
              <w:autoSpaceDN/>
              <w:ind w:left="737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alculul bolțului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  <w:p w14:paraId="2D17F807" w14:textId="640B78D7" w:rsidR="006A0B9B" w:rsidRDefault="006A0B9B">
            <w:pPr>
              <w:widowControl/>
              <w:numPr>
                <w:ilvl w:val="0"/>
                <w:numId w:val="16"/>
              </w:numPr>
              <w:tabs>
                <w:tab w:val="num" w:pos="453"/>
                <w:tab w:val="left" w:pos="737"/>
              </w:tabs>
              <w:autoSpaceDE/>
              <w:autoSpaceDN/>
              <w:ind w:left="737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A</w:t>
            </w:r>
            <w:r w:rsidRPr="001A7E97">
              <w:rPr>
                <w:sz w:val="18"/>
                <w:szCs w:val="18"/>
                <w:lang w:val="ro-RO"/>
              </w:rPr>
              <w:t>naliza funcțională</w:t>
            </w:r>
            <w:r>
              <w:rPr>
                <w:sz w:val="18"/>
                <w:szCs w:val="18"/>
                <w:lang w:val="ro-RO"/>
              </w:rPr>
              <w:t xml:space="preserve"> a segmenților</w:t>
            </w:r>
          </w:p>
          <w:p w14:paraId="0B92F53F" w14:textId="7F40FA55" w:rsidR="006A0B9B" w:rsidRDefault="006A0B9B">
            <w:pPr>
              <w:widowControl/>
              <w:numPr>
                <w:ilvl w:val="0"/>
                <w:numId w:val="16"/>
              </w:numPr>
              <w:tabs>
                <w:tab w:val="num" w:pos="453"/>
                <w:tab w:val="left" w:pos="737"/>
              </w:tabs>
              <w:autoSpaceDE/>
              <w:autoSpaceDN/>
              <w:ind w:left="737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onstrucția segmenților și materialele utilizate pentru realizare</w:t>
            </w:r>
          </w:p>
          <w:p w14:paraId="37023390" w14:textId="0D3C19A3" w:rsidR="006A0B9B" w:rsidRPr="001A7E97" w:rsidRDefault="006A0B9B">
            <w:pPr>
              <w:widowControl/>
              <w:numPr>
                <w:ilvl w:val="0"/>
                <w:numId w:val="16"/>
              </w:numPr>
              <w:tabs>
                <w:tab w:val="num" w:pos="453"/>
                <w:tab w:val="left" w:pos="737"/>
              </w:tabs>
              <w:autoSpaceDE/>
              <w:autoSpaceDN/>
              <w:ind w:left="737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alculul segmenților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</w:tc>
        <w:tc>
          <w:tcPr>
            <w:tcW w:w="403" w:type="pct"/>
            <w:vAlign w:val="center"/>
          </w:tcPr>
          <w:p w14:paraId="6A80EA96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6EB46889" w14:textId="77777777" w:rsidR="006A0B9B" w:rsidRPr="00214B6E" w:rsidRDefault="006A0B9B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1A1B4D21" w14:textId="16C3E7BB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Cunoașterea </w:t>
            </w:r>
            <w:r>
              <w:rPr>
                <w:i/>
                <w:sz w:val="18"/>
                <w:szCs w:val="18"/>
                <w:lang w:val="ro-RO"/>
              </w:rPr>
              <w:t>rolului</w:t>
            </w:r>
            <w:r w:rsidRPr="00214B6E">
              <w:rPr>
                <w:i/>
                <w:sz w:val="18"/>
                <w:szCs w:val="18"/>
                <w:lang w:val="ro-RO"/>
              </w:rPr>
              <w:t xml:space="preserve"> funcționa</w:t>
            </w:r>
            <w:r>
              <w:rPr>
                <w:i/>
                <w:sz w:val="18"/>
                <w:szCs w:val="18"/>
                <w:lang w:val="ro-RO"/>
              </w:rPr>
              <w:t>l</w:t>
            </w:r>
            <w:r w:rsidRPr="00214B6E">
              <w:rPr>
                <w:i/>
                <w:sz w:val="18"/>
                <w:szCs w:val="18"/>
                <w:lang w:val="ro-RO"/>
              </w:rPr>
              <w:t xml:space="preserve"> a </w:t>
            </w:r>
            <w:r>
              <w:rPr>
                <w:i/>
                <w:sz w:val="18"/>
                <w:szCs w:val="18"/>
                <w:lang w:val="ro-RO"/>
              </w:rPr>
              <w:t>bolțului și segmenților</w:t>
            </w:r>
          </w:p>
        </w:tc>
      </w:tr>
      <w:tr w:rsidR="006A0B9B" w:rsidRPr="00E16D31" w14:paraId="4BD50935" w14:textId="77777777" w:rsidTr="001C1797">
        <w:tc>
          <w:tcPr>
            <w:tcW w:w="2595" w:type="pct"/>
          </w:tcPr>
          <w:p w14:paraId="28A75468" w14:textId="7CFAEC14" w:rsidR="006A0B9B" w:rsidRPr="00851583" w:rsidRDefault="006A0B9B">
            <w:pPr>
              <w:pStyle w:val="ListParagraph"/>
              <w:widowControl/>
              <w:numPr>
                <w:ilvl w:val="0"/>
                <w:numId w:val="15"/>
              </w:numPr>
              <w:tabs>
                <w:tab w:val="clear" w:pos="720"/>
                <w:tab w:val="left" w:pos="334"/>
              </w:tabs>
              <w:autoSpaceDE/>
              <w:autoSpaceDN/>
              <w:ind w:left="453" w:hanging="399"/>
              <w:rPr>
                <w:sz w:val="18"/>
                <w:szCs w:val="18"/>
                <w:lang w:val="ro-RO"/>
              </w:rPr>
            </w:pPr>
            <w:r w:rsidRPr="00851583">
              <w:rPr>
                <w:b/>
                <w:bCs/>
                <w:sz w:val="18"/>
                <w:szCs w:val="18"/>
                <w:lang w:val="ro-RO"/>
              </w:rPr>
              <w:t>Biela motoarelor cu ardere internă</w:t>
            </w:r>
            <w:r w:rsidRPr="00851583">
              <w:rPr>
                <w:sz w:val="18"/>
                <w:szCs w:val="18"/>
                <w:lang w:val="ro-RO"/>
              </w:rPr>
              <w:t xml:space="preserve"> </w:t>
            </w:r>
          </w:p>
          <w:p w14:paraId="7F0BA498" w14:textId="28162DAF" w:rsidR="006A0B9B" w:rsidRDefault="006A0B9B">
            <w:pPr>
              <w:widowControl/>
              <w:numPr>
                <w:ilvl w:val="0"/>
                <w:numId w:val="17"/>
              </w:numPr>
              <w:tabs>
                <w:tab w:val="left" w:pos="754"/>
              </w:tabs>
              <w:autoSpaceDE/>
              <w:autoSpaceDN/>
              <w:ind w:left="71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A</w:t>
            </w:r>
            <w:r w:rsidRPr="00F92A10">
              <w:rPr>
                <w:sz w:val="18"/>
                <w:szCs w:val="18"/>
                <w:lang w:val="ro-RO"/>
              </w:rPr>
              <w:t>naliza funcțională</w:t>
            </w:r>
            <w:r>
              <w:rPr>
                <w:sz w:val="18"/>
                <w:szCs w:val="18"/>
                <w:lang w:val="ro-RO"/>
              </w:rPr>
              <w:t xml:space="preserve"> a bielei</w:t>
            </w:r>
            <w:r w:rsidRPr="00F92A10">
              <w:rPr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>motoarel</w:t>
            </w:r>
            <w:r>
              <w:rPr>
                <w:sz w:val="18"/>
                <w:szCs w:val="18"/>
                <w:lang w:val="ro-RO"/>
              </w:rPr>
              <w:t>or</w:t>
            </w:r>
            <w:r w:rsidRPr="00214B6E">
              <w:rPr>
                <w:sz w:val="18"/>
                <w:szCs w:val="18"/>
                <w:lang w:val="ro-RO"/>
              </w:rPr>
              <w:t xml:space="preserve"> cu ardere internă</w:t>
            </w:r>
          </w:p>
          <w:p w14:paraId="7A160BD1" w14:textId="48BEC33A" w:rsidR="006A0B9B" w:rsidRPr="00F92A10" w:rsidRDefault="006A0B9B">
            <w:pPr>
              <w:widowControl/>
              <w:numPr>
                <w:ilvl w:val="0"/>
                <w:numId w:val="17"/>
              </w:numPr>
              <w:tabs>
                <w:tab w:val="left" w:pos="754"/>
              </w:tabs>
              <w:autoSpaceDE/>
              <w:autoSpaceDN/>
              <w:ind w:left="71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</w:t>
            </w:r>
            <w:r w:rsidRPr="00F92A10">
              <w:rPr>
                <w:sz w:val="18"/>
                <w:szCs w:val="18"/>
                <w:lang w:val="ro-RO"/>
              </w:rPr>
              <w:t>onstrucți</w:t>
            </w:r>
            <w:r>
              <w:rPr>
                <w:sz w:val="18"/>
                <w:szCs w:val="18"/>
                <w:lang w:val="ro-RO"/>
              </w:rPr>
              <w:t xml:space="preserve">a și </w:t>
            </w:r>
            <w:r w:rsidRPr="00F92A10">
              <w:rPr>
                <w:sz w:val="18"/>
                <w:szCs w:val="18"/>
                <w:lang w:val="ro-RO"/>
              </w:rPr>
              <w:t>materiale</w:t>
            </w:r>
            <w:r>
              <w:rPr>
                <w:sz w:val="18"/>
                <w:szCs w:val="18"/>
                <w:lang w:val="ro-RO"/>
              </w:rPr>
              <w:t>le folosite la biele</w:t>
            </w:r>
            <w:r w:rsidRPr="00F92A10">
              <w:rPr>
                <w:sz w:val="18"/>
                <w:szCs w:val="18"/>
                <w:lang w:val="ro-RO"/>
              </w:rPr>
              <w:t xml:space="preserve"> </w:t>
            </w:r>
          </w:p>
          <w:p w14:paraId="6526E499" w14:textId="5E8C28BB" w:rsidR="006A0B9B" w:rsidRPr="003678BD" w:rsidRDefault="006A0B9B">
            <w:pPr>
              <w:widowControl/>
              <w:numPr>
                <w:ilvl w:val="0"/>
                <w:numId w:val="17"/>
              </w:numPr>
              <w:tabs>
                <w:tab w:val="left" w:pos="754"/>
              </w:tabs>
              <w:autoSpaceDE/>
              <w:autoSpaceDN/>
              <w:ind w:left="71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alculul bielei</w:t>
            </w:r>
          </w:p>
        </w:tc>
        <w:tc>
          <w:tcPr>
            <w:tcW w:w="403" w:type="pct"/>
            <w:vAlign w:val="center"/>
          </w:tcPr>
          <w:p w14:paraId="201CA8E9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0688B8A2" w14:textId="77777777" w:rsidR="006A0B9B" w:rsidRPr="00214B6E" w:rsidRDefault="006A0B9B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461FC4FD" w14:textId="59298EDC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Analiza modului </w:t>
            </w:r>
            <w:r>
              <w:rPr>
                <w:i/>
                <w:sz w:val="18"/>
                <w:szCs w:val="18"/>
                <w:lang w:val="ro-RO"/>
              </w:rPr>
              <w:t>de construcție și calcul a bielelor</w:t>
            </w:r>
            <w:r w:rsidRPr="00214B6E">
              <w:rPr>
                <w:i/>
                <w:sz w:val="18"/>
                <w:szCs w:val="18"/>
                <w:lang w:val="ro-RO"/>
              </w:rPr>
              <w:t xml:space="preserve"> motoa</w:t>
            </w:r>
            <w:r>
              <w:rPr>
                <w:i/>
                <w:sz w:val="18"/>
                <w:szCs w:val="18"/>
                <w:lang w:val="ro-RO"/>
              </w:rPr>
              <w:t>r</w:t>
            </w:r>
            <w:r w:rsidRPr="00214B6E">
              <w:rPr>
                <w:i/>
                <w:sz w:val="18"/>
                <w:szCs w:val="18"/>
                <w:lang w:val="ro-RO"/>
              </w:rPr>
              <w:t>e</w:t>
            </w:r>
            <w:r>
              <w:rPr>
                <w:i/>
                <w:sz w:val="18"/>
                <w:szCs w:val="18"/>
                <w:lang w:val="ro-RO"/>
              </w:rPr>
              <w:t>lor</w:t>
            </w:r>
            <w:r w:rsidRPr="00214B6E">
              <w:rPr>
                <w:i/>
                <w:sz w:val="18"/>
                <w:szCs w:val="18"/>
                <w:lang w:val="ro-RO"/>
              </w:rPr>
              <w:t xml:space="preserve"> cu ardere internă</w:t>
            </w:r>
          </w:p>
        </w:tc>
      </w:tr>
      <w:tr w:rsidR="006A0B9B" w:rsidRPr="00E16D31" w14:paraId="0DF9744B" w14:textId="77777777" w:rsidTr="004D6840">
        <w:trPr>
          <w:trHeight w:val="1331"/>
        </w:trPr>
        <w:tc>
          <w:tcPr>
            <w:tcW w:w="2595" w:type="pct"/>
          </w:tcPr>
          <w:p w14:paraId="1A2D3CC2" w14:textId="23B5AC5A" w:rsidR="006A0B9B" w:rsidRPr="00214B6E" w:rsidRDefault="006A0B9B">
            <w:pPr>
              <w:widowControl/>
              <w:numPr>
                <w:ilvl w:val="0"/>
                <w:numId w:val="15"/>
              </w:numPr>
              <w:tabs>
                <w:tab w:val="left" w:pos="306"/>
                <w:tab w:val="num" w:pos="453"/>
              </w:tabs>
              <w:autoSpaceDE/>
              <w:autoSpaceDN/>
              <w:ind w:left="426"/>
              <w:rPr>
                <w:sz w:val="18"/>
                <w:szCs w:val="18"/>
                <w:lang w:val="ro-RO"/>
              </w:rPr>
            </w:pPr>
            <w:r>
              <w:rPr>
                <w:b/>
                <w:bCs/>
                <w:sz w:val="18"/>
                <w:szCs w:val="18"/>
                <w:lang w:val="ro-RO"/>
              </w:rPr>
              <w:t xml:space="preserve">  Arborele cotit al </w:t>
            </w:r>
            <w:r w:rsidRPr="00214B6E">
              <w:rPr>
                <w:b/>
                <w:bCs/>
                <w:sz w:val="18"/>
                <w:szCs w:val="18"/>
                <w:lang w:val="ro-RO"/>
              </w:rPr>
              <w:t>motoarel</w:t>
            </w:r>
            <w:r>
              <w:rPr>
                <w:b/>
                <w:bCs/>
                <w:sz w:val="18"/>
                <w:szCs w:val="18"/>
                <w:lang w:val="ro-RO"/>
              </w:rPr>
              <w:t>or</w:t>
            </w:r>
            <w:r w:rsidRPr="00214B6E">
              <w:rPr>
                <w:b/>
                <w:bCs/>
                <w:sz w:val="18"/>
                <w:szCs w:val="18"/>
                <w:lang w:val="ro-RO"/>
              </w:rPr>
              <w:t xml:space="preserve"> cu ardere internă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</w:p>
          <w:p w14:paraId="696288B7" w14:textId="77777777" w:rsidR="006A0B9B" w:rsidRDefault="006A0B9B">
            <w:pPr>
              <w:widowControl/>
              <w:numPr>
                <w:ilvl w:val="0"/>
                <w:numId w:val="27"/>
              </w:numPr>
              <w:tabs>
                <w:tab w:val="num" w:pos="453"/>
                <w:tab w:val="left" w:pos="567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A</w:t>
            </w:r>
            <w:r w:rsidRPr="00F92A10">
              <w:rPr>
                <w:sz w:val="18"/>
                <w:szCs w:val="18"/>
                <w:lang w:val="ro-RO"/>
              </w:rPr>
              <w:t>naliza funcțională</w:t>
            </w:r>
            <w:r>
              <w:rPr>
                <w:sz w:val="18"/>
                <w:szCs w:val="18"/>
                <w:lang w:val="ro-RO"/>
              </w:rPr>
              <w:t xml:space="preserve"> a arborelui cotit la</w:t>
            </w:r>
            <w:r w:rsidRPr="00F92A10">
              <w:rPr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>motoarel</w:t>
            </w:r>
            <w:r>
              <w:rPr>
                <w:sz w:val="18"/>
                <w:szCs w:val="18"/>
                <w:lang w:val="ro-RO"/>
              </w:rPr>
              <w:t>e</w:t>
            </w:r>
            <w:r w:rsidRPr="00214B6E">
              <w:rPr>
                <w:sz w:val="18"/>
                <w:szCs w:val="18"/>
                <w:lang w:val="ro-RO"/>
              </w:rPr>
              <w:t xml:space="preserve"> cu ardere internă</w:t>
            </w:r>
          </w:p>
          <w:p w14:paraId="51F9B3A6" w14:textId="2B72E0F0" w:rsidR="006A0B9B" w:rsidRDefault="006A0B9B">
            <w:pPr>
              <w:widowControl/>
              <w:numPr>
                <w:ilvl w:val="0"/>
                <w:numId w:val="27"/>
              </w:numPr>
              <w:tabs>
                <w:tab w:val="num" w:pos="453"/>
                <w:tab w:val="left" w:pos="567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08629A">
              <w:rPr>
                <w:sz w:val="18"/>
                <w:szCs w:val="18"/>
                <w:lang w:val="ro-RO"/>
              </w:rPr>
              <w:t xml:space="preserve">Construcția </w:t>
            </w:r>
            <w:r>
              <w:rPr>
                <w:sz w:val="18"/>
                <w:szCs w:val="18"/>
                <w:lang w:val="ro-RO"/>
              </w:rPr>
              <w:t xml:space="preserve">arborelui cotit </w:t>
            </w:r>
            <w:r w:rsidRPr="0008629A">
              <w:rPr>
                <w:sz w:val="18"/>
                <w:szCs w:val="18"/>
                <w:lang w:val="ro-RO"/>
              </w:rPr>
              <w:t xml:space="preserve">și materialele folosite la </w:t>
            </w:r>
            <w:r>
              <w:rPr>
                <w:sz w:val="18"/>
                <w:szCs w:val="18"/>
                <w:lang w:val="ro-RO"/>
              </w:rPr>
              <w:t>realizarea acestuia</w:t>
            </w:r>
          </w:p>
          <w:p w14:paraId="598E1DFC" w14:textId="33B6875F" w:rsidR="006A0B9B" w:rsidRPr="004D6840" w:rsidRDefault="006A0B9B">
            <w:pPr>
              <w:widowControl/>
              <w:numPr>
                <w:ilvl w:val="0"/>
                <w:numId w:val="27"/>
              </w:numPr>
              <w:tabs>
                <w:tab w:val="num" w:pos="453"/>
                <w:tab w:val="left" w:pos="567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alculul arborelui cotit al motoarelor cu ardere internă</w:t>
            </w:r>
          </w:p>
        </w:tc>
        <w:tc>
          <w:tcPr>
            <w:tcW w:w="403" w:type="pct"/>
            <w:vAlign w:val="center"/>
          </w:tcPr>
          <w:p w14:paraId="3C21233E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5E51C688" w14:textId="77777777" w:rsidR="006A0B9B" w:rsidRPr="00214B6E" w:rsidRDefault="006A0B9B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023A346A" w14:textId="04457BF8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Înțelegerea principiilor care stau la baza </w:t>
            </w:r>
            <w:r>
              <w:rPr>
                <w:i/>
                <w:sz w:val="18"/>
                <w:szCs w:val="18"/>
                <w:lang w:val="ro-RO"/>
              </w:rPr>
              <w:t xml:space="preserve">funcționării, realizării și calculului arborelui cotit </w:t>
            </w:r>
          </w:p>
        </w:tc>
      </w:tr>
      <w:tr w:rsidR="006A0B9B" w:rsidRPr="00E16D31" w14:paraId="2DF42953" w14:textId="77777777" w:rsidTr="001C1797">
        <w:tc>
          <w:tcPr>
            <w:tcW w:w="2595" w:type="pct"/>
          </w:tcPr>
          <w:p w14:paraId="0D342073" w14:textId="4BF437DF" w:rsidR="006A0B9B" w:rsidRPr="00992372" w:rsidRDefault="006A0B9B">
            <w:pPr>
              <w:pStyle w:val="ListParagraph"/>
              <w:widowControl/>
              <w:numPr>
                <w:ilvl w:val="0"/>
                <w:numId w:val="28"/>
              </w:numPr>
              <w:tabs>
                <w:tab w:val="left" w:pos="306"/>
              </w:tabs>
              <w:autoSpaceDE/>
              <w:autoSpaceDN/>
              <w:ind w:left="453" w:hanging="413"/>
              <w:rPr>
                <w:b/>
                <w:bCs/>
                <w:sz w:val="18"/>
                <w:szCs w:val="18"/>
                <w:lang w:val="ro-RO"/>
              </w:rPr>
            </w:pPr>
            <w:r w:rsidRPr="00992372">
              <w:rPr>
                <w:b/>
                <w:bCs/>
                <w:sz w:val="18"/>
                <w:szCs w:val="18"/>
                <w:lang w:val="ro-RO"/>
              </w:rPr>
              <w:t xml:space="preserve">Părțile fixe ale mecanismului motor </w:t>
            </w:r>
          </w:p>
          <w:p w14:paraId="149F21DF" w14:textId="6F9166FA" w:rsidR="006A0B9B" w:rsidRDefault="006A0B9B">
            <w:pPr>
              <w:widowControl/>
              <w:numPr>
                <w:ilvl w:val="0"/>
                <w:numId w:val="29"/>
              </w:numPr>
              <w:tabs>
                <w:tab w:val="left" w:pos="567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A</w:t>
            </w:r>
            <w:r w:rsidRPr="00F92A10">
              <w:rPr>
                <w:sz w:val="18"/>
                <w:szCs w:val="18"/>
                <w:lang w:val="ro-RO"/>
              </w:rPr>
              <w:t>naliza funcțională</w:t>
            </w:r>
            <w:r>
              <w:rPr>
                <w:sz w:val="18"/>
                <w:szCs w:val="18"/>
                <w:lang w:val="ro-RO"/>
              </w:rPr>
              <w:t xml:space="preserve"> a părților fizice constitutive ale</w:t>
            </w:r>
            <w:r w:rsidRPr="00F92A10">
              <w:rPr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>motoarel</w:t>
            </w:r>
            <w:r>
              <w:rPr>
                <w:sz w:val="18"/>
                <w:szCs w:val="18"/>
                <w:lang w:val="ro-RO"/>
              </w:rPr>
              <w:t>or</w:t>
            </w:r>
            <w:r w:rsidRPr="00214B6E">
              <w:rPr>
                <w:sz w:val="18"/>
                <w:szCs w:val="18"/>
                <w:lang w:val="ro-RO"/>
              </w:rPr>
              <w:t xml:space="preserve"> cu ardere internă</w:t>
            </w:r>
          </w:p>
          <w:p w14:paraId="37E3308B" w14:textId="191ADBB0" w:rsidR="006A0B9B" w:rsidRDefault="006A0B9B">
            <w:pPr>
              <w:widowControl/>
              <w:numPr>
                <w:ilvl w:val="0"/>
                <w:numId w:val="29"/>
              </w:numPr>
              <w:tabs>
                <w:tab w:val="num" w:pos="453"/>
                <w:tab w:val="left" w:pos="567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08629A">
              <w:rPr>
                <w:sz w:val="18"/>
                <w:szCs w:val="18"/>
                <w:lang w:val="ro-RO"/>
              </w:rPr>
              <w:t xml:space="preserve">Construcția </w:t>
            </w:r>
            <w:r>
              <w:rPr>
                <w:sz w:val="18"/>
                <w:szCs w:val="18"/>
                <w:lang w:val="ro-RO"/>
              </w:rPr>
              <w:t xml:space="preserve">părților fizice ale motoarelor cu ardere internă </w:t>
            </w:r>
            <w:r w:rsidRPr="0008629A">
              <w:rPr>
                <w:sz w:val="18"/>
                <w:szCs w:val="18"/>
                <w:lang w:val="ro-RO"/>
              </w:rPr>
              <w:t xml:space="preserve">și </w:t>
            </w:r>
            <w:r>
              <w:rPr>
                <w:sz w:val="18"/>
                <w:szCs w:val="18"/>
                <w:lang w:val="ro-RO"/>
              </w:rPr>
              <w:t xml:space="preserve">studierea </w:t>
            </w:r>
            <w:r w:rsidRPr="0008629A">
              <w:rPr>
                <w:sz w:val="18"/>
                <w:szCs w:val="18"/>
                <w:lang w:val="ro-RO"/>
              </w:rPr>
              <w:t xml:space="preserve">materialele folosite la </w:t>
            </w:r>
            <w:r>
              <w:rPr>
                <w:sz w:val="18"/>
                <w:szCs w:val="18"/>
                <w:lang w:val="ro-RO"/>
              </w:rPr>
              <w:t>realizarea acestora</w:t>
            </w:r>
          </w:p>
          <w:p w14:paraId="46A418B7" w14:textId="43D00844" w:rsidR="006A0B9B" w:rsidRPr="00992372" w:rsidRDefault="006A0B9B">
            <w:pPr>
              <w:widowControl/>
              <w:numPr>
                <w:ilvl w:val="0"/>
                <w:numId w:val="29"/>
              </w:numPr>
              <w:tabs>
                <w:tab w:val="num" w:pos="453"/>
                <w:tab w:val="left" w:pos="567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992372">
              <w:rPr>
                <w:sz w:val="18"/>
                <w:szCs w:val="18"/>
                <w:lang w:val="ro-RO"/>
              </w:rPr>
              <w:t xml:space="preserve">Calculul </w:t>
            </w:r>
            <w:r>
              <w:rPr>
                <w:sz w:val="18"/>
                <w:szCs w:val="18"/>
                <w:lang w:val="ro-RO"/>
              </w:rPr>
              <w:t>părților fixe</w:t>
            </w:r>
            <w:r w:rsidRPr="00992372">
              <w:rPr>
                <w:sz w:val="18"/>
                <w:szCs w:val="18"/>
                <w:lang w:val="ro-RO"/>
              </w:rPr>
              <w:t xml:space="preserve"> al</w:t>
            </w:r>
            <w:r>
              <w:rPr>
                <w:sz w:val="18"/>
                <w:szCs w:val="18"/>
                <w:lang w:val="ro-RO"/>
              </w:rPr>
              <w:t>e</w:t>
            </w:r>
            <w:r w:rsidRPr="00992372">
              <w:rPr>
                <w:sz w:val="18"/>
                <w:szCs w:val="18"/>
                <w:lang w:val="ro-RO"/>
              </w:rPr>
              <w:t xml:space="preserve"> motoarelor cu ardere internă</w:t>
            </w:r>
          </w:p>
        </w:tc>
        <w:tc>
          <w:tcPr>
            <w:tcW w:w="403" w:type="pct"/>
            <w:vAlign w:val="center"/>
          </w:tcPr>
          <w:p w14:paraId="2054F4BB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763D7203" w14:textId="77777777" w:rsidR="006A0B9B" w:rsidRPr="00214B6E" w:rsidRDefault="006A0B9B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2E4BD341" w14:textId="2EDD557B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>
              <w:rPr>
                <w:i/>
                <w:sz w:val="18"/>
                <w:szCs w:val="18"/>
                <w:lang w:val="ro-RO"/>
              </w:rPr>
              <w:t>Identificarea, cunoașterea și calculul părților fixe dintr-un motor cu ardere internă</w:t>
            </w:r>
          </w:p>
        </w:tc>
      </w:tr>
      <w:tr w:rsidR="006A0B9B" w:rsidRPr="00E16D31" w14:paraId="1CFA9CAF" w14:textId="77777777" w:rsidTr="001C1797">
        <w:tc>
          <w:tcPr>
            <w:tcW w:w="2595" w:type="pct"/>
          </w:tcPr>
          <w:p w14:paraId="6761056B" w14:textId="7C414444" w:rsidR="006A0B9B" w:rsidRPr="00851583" w:rsidRDefault="006A0B9B">
            <w:pPr>
              <w:pStyle w:val="ListParagraph"/>
              <w:widowControl/>
              <w:numPr>
                <w:ilvl w:val="0"/>
                <w:numId w:val="28"/>
              </w:numPr>
              <w:tabs>
                <w:tab w:val="left" w:pos="306"/>
              </w:tabs>
              <w:autoSpaceDE/>
              <w:autoSpaceDN/>
              <w:ind w:left="312" w:hanging="284"/>
              <w:rPr>
                <w:b/>
                <w:bCs/>
                <w:sz w:val="18"/>
                <w:szCs w:val="18"/>
                <w:lang w:val="ro-RO"/>
              </w:rPr>
            </w:pPr>
            <w:r w:rsidRPr="00851583">
              <w:rPr>
                <w:b/>
                <w:bCs/>
                <w:sz w:val="18"/>
                <w:szCs w:val="18"/>
                <w:lang w:val="ro-RO"/>
              </w:rPr>
              <w:t>Sistem</w:t>
            </w:r>
            <w:r>
              <w:rPr>
                <w:b/>
                <w:bCs/>
                <w:sz w:val="18"/>
                <w:szCs w:val="18"/>
                <w:lang w:val="ro-RO"/>
              </w:rPr>
              <w:t>e</w:t>
            </w:r>
            <w:r w:rsidRPr="00851583">
              <w:rPr>
                <w:b/>
                <w:bCs/>
                <w:sz w:val="18"/>
                <w:szCs w:val="18"/>
                <w:lang w:val="ro-RO"/>
              </w:rPr>
              <w:t>l</w:t>
            </w:r>
            <w:r>
              <w:rPr>
                <w:b/>
                <w:bCs/>
                <w:sz w:val="18"/>
                <w:szCs w:val="18"/>
                <w:lang w:val="ro-RO"/>
              </w:rPr>
              <w:t>e</w:t>
            </w:r>
            <w:r w:rsidRPr="00851583">
              <w:rPr>
                <w:b/>
                <w:bCs/>
                <w:sz w:val="18"/>
                <w:szCs w:val="18"/>
                <w:lang w:val="ro-RO"/>
              </w:rPr>
              <w:t xml:space="preserve"> de alimentare </w:t>
            </w:r>
            <w:r>
              <w:rPr>
                <w:b/>
                <w:bCs/>
                <w:sz w:val="18"/>
                <w:szCs w:val="18"/>
                <w:lang w:val="ro-RO"/>
              </w:rPr>
              <w:t>ale</w:t>
            </w:r>
            <w:r w:rsidRPr="00851583">
              <w:rPr>
                <w:b/>
                <w:bCs/>
                <w:sz w:val="18"/>
                <w:szCs w:val="18"/>
                <w:lang w:val="ro-RO"/>
              </w:rPr>
              <w:t xml:space="preserve"> m</w:t>
            </w:r>
            <w:r>
              <w:rPr>
                <w:b/>
                <w:bCs/>
                <w:sz w:val="18"/>
                <w:szCs w:val="18"/>
                <w:lang w:val="ro-RO"/>
              </w:rPr>
              <w:t>otoarelor cu ardere internă</w:t>
            </w:r>
            <w:r w:rsidRPr="00851583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</w:p>
          <w:p w14:paraId="320A2C62" w14:textId="61AB9417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 w:rsidRPr="00851583">
              <w:rPr>
                <w:sz w:val="18"/>
                <w:szCs w:val="18"/>
                <w:lang w:val="ro-RO"/>
              </w:rPr>
              <w:t>Rolul sistemelor de alimentare la un motor cu ardere internă</w:t>
            </w:r>
          </w:p>
          <w:p w14:paraId="61902BB4" w14:textId="06AD2708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lasificarea sistemelor de alimentare</w:t>
            </w:r>
          </w:p>
          <w:p w14:paraId="5448BAAF" w14:textId="0100B2D3" w:rsidR="006A0B9B" w:rsidRPr="00851583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unoașterea elementelor componente ale sistemelor de alimentare utilizate la motoarele cu ardere internă</w:t>
            </w:r>
          </w:p>
        </w:tc>
        <w:tc>
          <w:tcPr>
            <w:tcW w:w="403" w:type="pct"/>
            <w:vAlign w:val="center"/>
          </w:tcPr>
          <w:p w14:paraId="052EB959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6C8942C7" w14:textId="77777777" w:rsidR="006A0B9B" w:rsidRPr="00214B6E" w:rsidRDefault="006A0B9B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68D3B604" w14:textId="23DB5099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Diferențierea </w:t>
            </w:r>
            <w:r>
              <w:rPr>
                <w:i/>
                <w:sz w:val="18"/>
                <w:szCs w:val="18"/>
                <w:lang w:val="ro-RO"/>
              </w:rPr>
              <w:t xml:space="preserve">rolului funcțional a sistemelor de alimentare pentru m.a.s. și m.a.c. </w:t>
            </w:r>
            <w:r w:rsidRPr="00214B6E">
              <w:rPr>
                <w:i/>
                <w:sz w:val="18"/>
                <w:szCs w:val="18"/>
                <w:lang w:val="ro-RO"/>
              </w:rPr>
              <w:t xml:space="preserve"> </w:t>
            </w:r>
          </w:p>
        </w:tc>
      </w:tr>
      <w:tr w:rsidR="006A0B9B" w:rsidRPr="00E16D31" w14:paraId="3BEAD7A7" w14:textId="77777777" w:rsidTr="001C1797">
        <w:tc>
          <w:tcPr>
            <w:tcW w:w="2595" w:type="pct"/>
          </w:tcPr>
          <w:p w14:paraId="5167A744" w14:textId="74ED71B4" w:rsidR="006A0B9B" w:rsidRPr="00851583" w:rsidRDefault="006A0B9B">
            <w:pPr>
              <w:pStyle w:val="ListParagraph"/>
              <w:widowControl/>
              <w:numPr>
                <w:ilvl w:val="0"/>
                <w:numId w:val="28"/>
              </w:numPr>
              <w:tabs>
                <w:tab w:val="left" w:pos="390"/>
              </w:tabs>
              <w:autoSpaceDE/>
              <w:autoSpaceDN/>
              <w:ind w:left="453" w:hanging="453"/>
              <w:rPr>
                <w:b/>
                <w:bCs/>
                <w:sz w:val="18"/>
                <w:szCs w:val="18"/>
                <w:lang w:val="ro-RO"/>
              </w:rPr>
            </w:pPr>
            <w:r>
              <w:rPr>
                <w:b/>
                <w:bCs/>
                <w:sz w:val="18"/>
                <w:szCs w:val="18"/>
                <w:lang w:val="ro-RO"/>
              </w:rPr>
              <w:t xml:space="preserve">Alimentarea motoarelor cu aprindere prin scânteie </w:t>
            </w:r>
          </w:p>
          <w:p w14:paraId="672D9063" w14:textId="77777777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erințele formării amestecului</w:t>
            </w:r>
            <w:r w:rsidRPr="00851583">
              <w:rPr>
                <w:sz w:val="18"/>
                <w:szCs w:val="18"/>
                <w:lang w:val="ro-RO"/>
              </w:rPr>
              <w:t xml:space="preserve"> la un motor cu </w:t>
            </w:r>
            <w:r>
              <w:rPr>
                <w:sz w:val="18"/>
                <w:szCs w:val="18"/>
                <w:lang w:val="ro-RO"/>
              </w:rPr>
              <w:t xml:space="preserve">aprindere prin scânteie </w:t>
            </w:r>
          </w:p>
          <w:p w14:paraId="694194CD" w14:textId="2038F4B5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Funcționarea pompelor de alimentare cu benzină</w:t>
            </w:r>
          </w:p>
          <w:p w14:paraId="6FEAB8CB" w14:textId="06CA5514" w:rsidR="006A0B9B" w:rsidRPr="00437C2F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Descriere funcțională a pompelor de injecție a benzinei și cunoașterea principalelor categorii de injectoare de benzină</w:t>
            </w:r>
          </w:p>
        </w:tc>
        <w:tc>
          <w:tcPr>
            <w:tcW w:w="403" w:type="pct"/>
            <w:vAlign w:val="center"/>
          </w:tcPr>
          <w:p w14:paraId="1AC02EAC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59CB37C0" w14:textId="77777777" w:rsidR="006A0B9B" w:rsidRPr="00214B6E" w:rsidRDefault="006A0B9B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6426B496" w14:textId="77777777" w:rsidR="006A0B9B" w:rsidRPr="00214B6E" w:rsidRDefault="006A0B9B" w:rsidP="00DF5A69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>Studiul particularizat al arderii la motoarele cu aprindere prin scânteie</w:t>
            </w:r>
          </w:p>
        </w:tc>
      </w:tr>
      <w:tr w:rsidR="006A0B9B" w:rsidRPr="00E16D31" w14:paraId="7B04FBC3" w14:textId="77777777" w:rsidTr="001C1797">
        <w:tc>
          <w:tcPr>
            <w:tcW w:w="2595" w:type="pct"/>
          </w:tcPr>
          <w:p w14:paraId="15A3C4C6" w14:textId="73B10060" w:rsidR="006A0B9B" w:rsidRPr="00851583" w:rsidRDefault="006A0B9B">
            <w:pPr>
              <w:pStyle w:val="ListParagraph"/>
              <w:widowControl/>
              <w:numPr>
                <w:ilvl w:val="0"/>
                <w:numId w:val="28"/>
              </w:numPr>
              <w:tabs>
                <w:tab w:val="left" w:pos="390"/>
              </w:tabs>
              <w:autoSpaceDE/>
              <w:autoSpaceDN/>
              <w:ind w:left="453" w:hanging="453"/>
              <w:rPr>
                <w:b/>
                <w:bCs/>
                <w:sz w:val="18"/>
                <w:szCs w:val="18"/>
                <w:lang w:val="ro-RO"/>
              </w:rPr>
            </w:pPr>
            <w:r>
              <w:rPr>
                <w:b/>
                <w:bCs/>
                <w:sz w:val="18"/>
                <w:szCs w:val="18"/>
                <w:lang w:val="ro-RO"/>
              </w:rPr>
              <w:t xml:space="preserve">Calculul sistemelor de alimentarea a motoarelor cu aprindere prin scânteie </w:t>
            </w:r>
          </w:p>
          <w:p w14:paraId="46C0A6BD" w14:textId="0981CE25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Calculul și construcția sistemelor de carburație </w:t>
            </w:r>
          </w:p>
          <w:p w14:paraId="1B490013" w14:textId="1BD8829D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Calculul și construcția sistemelor de injecție ale m.a.s. </w:t>
            </w:r>
          </w:p>
          <w:p w14:paraId="506CA15F" w14:textId="37B27D2C" w:rsidR="006A0B9B" w:rsidRPr="00214B6E" w:rsidRDefault="006A0B9B" w:rsidP="00AA58EB">
            <w:pPr>
              <w:widowControl/>
              <w:tabs>
                <w:tab w:val="left" w:pos="426"/>
                <w:tab w:val="left" w:pos="993"/>
              </w:tabs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403" w:type="pct"/>
            <w:vAlign w:val="center"/>
          </w:tcPr>
          <w:p w14:paraId="7277ACE6" w14:textId="77777777" w:rsidR="006A0B9B" w:rsidRPr="00214B6E" w:rsidRDefault="006A0B9B" w:rsidP="00AA58EB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7430E944" w14:textId="77777777" w:rsidR="006A0B9B" w:rsidRPr="00214B6E" w:rsidRDefault="006A0B9B" w:rsidP="00AA58EB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0D792173" w14:textId="5BF42D66" w:rsidR="006A0B9B" w:rsidRPr="00214B6E" w:rsidRDefault="006A0B9B" w:rsidP="00B3053A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Deprinderea de a efectua </w:t>
            </w:r>
            <w:r>
              <w:rPr>
                <w:i/>
                <w:sz w:val="18"/>
                <w:szCs w:val="18"/>
                <w:lang w:val="ro-RO"/>
              </w:rPr>
              <w:t xml:space="preserve">calcule pentru sistemele de alimentare la m.a.s. </w:t>
            </w:r>
          </w:p>
        </w:tc>
      </w:tr>
      <w:tr w:rsidR="006A0B9B" w:rsidRPr="00E16D31" w14:paraId="7A1F3D45" w14:textId="77777777" w:rsidTr="001C1797">
        <w:tc>
          <w:tcPr>
            <w:tcW w:w="2595" w:type="pct"/>
          </w:tcPr>
          <w:p w14:paraId="2946B339" w14:textId="1A6597F5" w:rsidR="006A0B9B" w:rsidRPr="00851583" w:rsidRDefault="006A0B9B">
            <w:pPr>
              <w:pStyle w:val="ListParagraph"/>
              <w:widowControl/>
              <w:numPr>
                <w:ilvl w:val="0"/>
                <w:numId w:val="28"/>
              </w:numPr>
              <w:tabs>
                <w:tab w:val="left" w:pos="390"/>
              </w:tabs>
              <w:autoSpaceDE/>
              <w:autoSpaceDN/>
              <w:ind w:left="453" w:hanging="453"/>
              <w:rPr>
                <w:b/>
                <w:bCs/>
                <w:sz w:val="18"/>
                <w:szCs w:val="18"/>
                <w:lang w:val="ro-RO"/>
              </w:rPr>
            </w:pPr>
            <w:r w:rsidRPr="00E049A9">
              <w:rPr>
                <w:b/>
                <w:bCs/>
                <w:sz w:val="18"/>
                <w:szCs w:val="18"/>
                <w:lang w:val="ro-RO"/>
              </w:rPr>
              <w:t xml:space="preserve">Alimentarea prin injecție a m.a.c. </w:t>
            </w:r>
            <w:r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</w:p>
          <w:p w14:paraId="18566627" w14:textId="4ECD4659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lasificare sistemelor de injecție ale m.a.c.</w:t>
            </w:r>
          </w:p>
          <w:p w14:paraId="258653C5" w14:textId="7B360C40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alculul și construcția diferitelor categorii de pompe de injecție destinate m.a.c.</w:t>
            </w:r>
          </w:p>
          <w:p w14:paraId="2345CD13" w14:textId="73426A03" w:rsidR="006A0B9B" w:rsidRPr="00B523F3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lastRenderedPageBreak/>
              <w:t xml:space="preserve">Calculul și construcția rampei comune și a injectoarelor la m.a.c. </w:t>
            </w:r>
          </w:p>
        </w:tc>
        <w:tc>
          <w:tcPr>
            <w:tcW w:w="403" w:type="pct"/>
            <w:vAlign w:val="center"/>
          </w:tcPr>
          <w:p w14:paraId="47D917F6" w14:textId="77777777" w:rsidR="006A0B9B" w:rsidRPr="00214B6E" w:rsidRDefault="006A0B9B" w:rsidP="00936DB1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lastRenderedPageBreak/>
              <w:t>2</w:t>
            </w:r>
          </w:p>
        </w:tc>
        <w:tc>
          <w:tcPr>
            <w:tcW w:w="974" w:type="pct"/>
            <w:vMerge/>
          </w:tcPr>
          <w:p w14:paraId="6E790BD6" w14:textId="77777777" w:rsidR="006A0B9B" w:rsidRPr="00214B6E" w:rsidRDefault="006A0B9B" w:rsidP="00936DB1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34C7F7EB" w14:textId="3F2FA529" w:rsidR="006A0B9B" w:rsidRPr="00214B6E" w:rsidRDefault="006A0B9B" w:rsidP="00740ACC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Înțelegerea condițiilor </w:t>
            </w:r>
            <w:r>
              <w:rPr>
                <w:i/>
                <w:sz w:val="18"/>
                <w:szCs w:val="18"/>
                <w:lang w:val="ro-RO"/>
              </w:rPr>
              <w:t xml:space="preserve">de calcul a elementelor sistemelor de injecție la m.a.c. </w:t>
            </w:r>
          </w:p>
          <w:p w14:paraId="767ED0DA" w14:textId="5EE012EB" w:rsidR="006A0B9B" w:rsidRPr="00214B6E" w:rsidRDefault="006A0B9B" w:rsidP="00936DB1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</w:p>
        </w:tc>
      </w:tr>
      <w:tr w:rsidR="006A0B9B" w:rsidRPr="00E16D31" w14:paraId="760B8A49" w14:textId="77777777" w:rsidTr="001C1797">
        <w:tc>
          <w:tcPr>
            <w:tcW w:w="2595" w:type="pct"/>
          </w:tcPr>
          <w:p w14:paraId="332B192A" w14:textId="5F437D7E" w:rsidR="006A0B9B" w:rsidRPr="008E06A1" w:rsidRDefault="006A0B9B">
            <w:pPr>
              <w:pStyle w:val="ListParagraph"/>
              <w:widowControl/>
              <w:numPr>
                <w:ilvl w:val="0"/>
                <w:numId w:val="28"/>
              </w:numPr>
              <w:tabs>
                <w:tab w:val="left" w:pos="390"/>
              </w:tabs>
              <w:autoSpaceDE/>
              <w:autoSpaceDN/>
              <w:ind w:left="453" w:hanging="453"/>
              <w:rPr>
                <w:b/>
                <w:bCs/>
                <w:sz w:val="18"/>
                <w:szCs w:val="18"/>
                <w:lang w:val="ro-RO"/>
              </w:rPr>
            </w:pPr>
            <w:r w:rsidRPr="008E06A1">
              <w:rPr>
                <w:b/>
                <w:bCs/>
                <w:sz w:val="18"/>
                <w:szCs w:val="18"/>
                <w:lang w:val="ro-RO"/>
              </w:rPr>
              <w:t xml:space="preserve">Mecanismul de distribuție prin supape </w:t>
            </w:r>
          </w:p>
          <w:p w14:paraId="17713A2D" w14:textId="258788C8" w:rsidR="006A0B9B" w:rsidRPr="008E06A1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 w:rsidRPr="00F74881">
              <w:rPr>
                <w:sz w:val="18"/>
                <w:szCs w:val="18"/>
                <w:lang w:val="ro-RO"/>
              </w:rPr>
              <w:t>Organele de acționare ale supapei</w:t>
            </w:r>
            <w:r w:rsidRPr="008E06A1">
              <w:rPr>
                <w:sz w:val="18"/>
                <w:szCs w:val="18"/>
                <w:lang w:val="ro-RO"/>
              </w:rPr>
              <w:t xml:space="preserve"> </w:t>
            </w:r>
            <w:r>
              <w:rPr>
                <w:sz w:val="18"/>
                <w:szCs w:val="18"/>
                <w:lang w:val="ro-RO"/>
              </w:rPr>
              <w:t>la m.a.i.</w:t>
            </w:r>
          </w:p>
          <w:p w14:paraId="3681B34D" w14:textId="49E9CC06" w:rsidR="006A0B9B" w:rsidRPr="008E06A1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 w:rsidRPr="008E06A1">
              <w:rPr>
                <w:sz w:val="18"/>
                <w:szCs w:val="18"/>
                <w:lang w:val="ro-RO"/>
              </w:rPr>
              <w:t xml:space="preserve">Calculul </w:t>
            </w:r>
            <w:r>
              <w:rPr>
                <w:sz w:val="18"/>
                <w:szCs w:val="18"/>
                <w:lang w:val="ro-RO"/>
              </w:rPr>
              <w:t>distribuției</w:t>
            </w:r>
          </w:p>
        </w:tc>
        <w:tc>
          <w:tcPr>
            <w:tcW w:w="403" w:type="pct"/>
            <w:vAlign w:val="center"/>
          </w:tcPr>
          <w:p w14:paraId="28C85070" w14:textId="77777777" w:rsidR="006A0B9B" w:rsidRPr="00214B6E" w:rsidRDefault="006A0B9B" w:rsidP="00936DB1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27C2ACC2" w14:textId="77777777" w:rsidR="006A0B9B" w:rsidRPr="00214B6E" w:rsidRDefault="006A0B9B" w:rsidP="00936DB1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726A60AC" w14:textId="2BF0C219" w:rsidR="006A0B9B" w:rsidRPr="00214B6E" w:rsidRDefault="006A0B9B" w:rsidP="00936DB1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Identificarea elementelor specifice </w:t>
            </w:r>
            <w:r>
              <w:rPr>
                <w:i/>
                <w:sz w:val="18"/>
                <w:szCs w:val="18"/>
                <w:lang w:val="ro-RO"/>
              </w:rPr>
              <w:t>distribuției și înțelegerea modului de calcul a elementelor acesteia</w:t>
            </w:r>
            <w:r w:rsidRPr="00214B6E">
              <w:rPr>
                <w:i/>
                <w:sz w:val="18"/>
                <w:szCs w:val="18"/>
                <w:lang w:val="ro-RO"/>
              </w:rPr>
              <w:t xml:space="preserve"> </w:t>
            </w:r>
          </w:p>
        </w:tc>
      </w:tr>
      <w:tr w:rsidR="006A0B9B" w:rsidRPr="00E16D31" w14:paraId="23CEA715" w14:textId="77777777" w:rsidTr="001C1797">
        <w:tc>
          <w:tcPr>
            <w:tcW w:w="2595" w:type="pct"/>
          </w:tcPr>
          <w:p w14:paraId="6D0334BF" w14:textId="08B4ED33" w:rsidR="006A0B9B" w:rsidRPr="008E06A1" w:rsidRDefault="006A0B9B">
            <w:pPr>
              <w:pStyle w:val="ListParagraph"/>
              <w:widowControl/>
              <w:numPr>
                <w:ilvl w:val="0"/>
                <w:numId w:val="28"/>
              </w:numPr>
              <w:tabs>
                <w:tab w:val="left" w:pos="390"/>
              </w:tabs>
              <w:autoSpaceDE/>
              <w:autoSpaceDN/>
              <w:ind w:left="453" w:hanging="453"/>
              <w:rPr>
                <w:b/>
                <w:bCs/>
                <w:sz w:val="18"/>
                <w:szCs w:val="18"/>
                <w:lang w:val="ro-RO"/>
              </w:rPr>
            </w:pPr>
            <w:r w:rsidRPr="00721DD9">
              <w:rPr>
                <w:b/>
                <w:bCs/>
                <w:sz w:val="18"/>
                <w:szCs w:val="18"/>
                <w:lang w:val="ro-RO"/>
              </w:rPr>
              <w:t xml:space="preserve">Colectoare de gaze </w:t>
            </w:r>
          </w:p>
          <w:p w14:paraId="609C0F7C" w14:textId="77777777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lasificarea colectoarelor de gaze și cunoașterea rolului funcțional</w:t>
            </w:r>
          </w:p>
          <w:p w14:paraId="2F0B6E16" w14:textId="01A2EB17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Distribuția prin sertare și lumini</w:t>
            </w:r>
          </w:p>
          <w:p w14:paraId="3FCFB4A8" w14:textId="7B7065D1" w:rsidR="006A0B9B" w:rsidRPr="0005768A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alculul colectoarelor de gaze ale motoarelor cu ardere internă</w:t>
            </w:r>
          </w:p>
        </w:tc>
        <w:tc>
          <w:tcPr>
            <w:tcW w:w="403" w:type="pct"/>
            <w:vAlign w:val="center"/>
          </w:tcPr>
          <w:p w14:paraId="1E525DFC" w14:textId="77777777" w:rsidR="006A0B9B" w:rsidRPr="00214B6E" w:rsidRDefault="006A0B9B" w:rsidP="00936DB1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58EC54ED" w14:textId="77777777" w:rsidR="006A0B9B" w:rsidRPr="00214B6E" w:rsidRDefault="006A0B9B" w:rsidP="00936DB1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7D82F3C4" w14:textId="7EF235C9" w:rsidR="006A0B9B" w:rsidRPr="00214B6E" w:rsidRDefault="006A0B9B" w:rsidP="00936DB1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Deprinderea de a </w:t>
            </w:r>
            <w:r>
              <w:rPr>
                <w:i/>
                <w:sz w:val="18"/>
                <w:szCs w:val="18"/>
                <w:lang w:val="ro-RO"/>
              </w:rPr>
              <w:t>î</w:t>
            </w:r>
            <w:r w:rsidRPr="00214B6E">
              <w:rPr>
                <w:i/>
                <w:sz w:val="18"/>
                <w:szCs w:val="18"/>
                <w:lang w:val="ro-RO"/>
              </w:rPr>
              <w:t>nțelege</w:t>
            </w:r>
            <w:r>
              <w:rPr>
                <w:i/>
                <w:sz w:val="18"/>
                <w:szCs w:val="18"/>
                <w:lang w:val="ro-RO"/>
              </w:rPr>
              <w:t xml:space="preserve"> și calcula</w:t>
            </w:r>
            <w:r w:rsidRPr="00214B6E">
              <w:rPr>
                <w:i/>
                <w:sz w:val="18"/>
                <w:szCs w:val="18"/>
                <w:lang w:val="ro-RO"/>
              </w:rPr>
              <w:t xml:space="preserve"> </w:t>
            </w:r>
            <w:r>
              <w:rPr>
                <w:i/>
                <w:sz w:val="18"/>
                <w:szCs w:val="18"/>
                <w:lang w:val="ro-RO"/>
              </w:rPr>
              <w:t>colectoarele de gaze la un m.a.i.</w:t>
            </w:r>
          </w:p>
        </w:tc>
      </w:tr>
      <w:tr w:rsidR="006A0B9B" w:rsidRPr="00E16D31" w14:paraId="28C1DA12" w14:textId="77777777" w:rsidTr="001C1797">
        <w:tc>
          <w:tcPr>
            <w:tcW w:w="2595" w:type="pct"/>
          </w:tcPr>
          <w:p w14:paraId="2729A2F8" w14:textId="125BB12A" w:rsidR="006A0B9B" w:rsidRPr="008E06A1" w:rsidRDefault="006A0B9B">
            <w:pPr>
              <w:pStyle w:val="ListParagraph"/>
              <w:widowControl/>
              <w:numPr>
                <w:ilvl w:val="0"/>
                <w:numId w:val="28"/>
              </w:numPr>
              <w:tabs>
                <w:tab w:val="left" w:pos="390"/>
              </w:tabs>
              <w:autoSpaceDE/>
              <w:autoSpaceDN/>
              <w:ind w:left="453" w:hanging="453"/>
              <w:rPr>
                <w:b/>
                <w:bCs/>
                <w:sz w:val="18"/>
                <w:szCs w:val="18"/>
                <w:lang w:val="ro-RO"/>
              </w:rPr>
            </w:pPr>
            <w:r w:rsidRPr="001B6369">
              <w:rPr>
                <w:b/>
                <w:bCs/>
                <w:sz w:val="18"/>
                <w:szCs w:val="18"/>
                <w:lang w:val="ro-RO"/>
              </w:rPr>
              <w:t xml:space="preserve">Sistemul de ungere </w:t>
            </w:r>
            <w:r>
              <w:rPr>
                <w:b/>
                <w:bCs/>
                <w:sz w:val="18"/>
                <w:szCs w:val="18"/>
                <w:lang w:val="ro-RO"/>
              </w:rPr>
              <w:t xml:space="preserve">a motoarelor cu ardere internă </w:t>
            </w:r>
          </w:p>
          <w:p w14:paraId="035DCC2E" w14:textId="31AEA447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Rolul sistemelor de ungere și cerințe impuse acestuia pentru buna funcționare a motorului cu ardere internă</w:t>
            </w:r>
          </w:p>
          <w:p w14:paraId="4A2B9AD6" w14:textId="31B99F50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Tipuri constructive de sisteme de ungere</w:t>
            </w:r>
          </w:p>
          <w:p w14:paraId="4CAD16E5" w14:textId="7AFC08AA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Elementele componente ale sistemului de ungere</w:t>
            </w:r>
          </w:p>
          <w:p w14:paraId="591A0497" w14:textId="6DE6F9AE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alculul sistemului de ungere</w:t>
            </w:r>
          </w:p>
          <w:p w14:paraId="30D1A449" w14:textId="3C09ED0A" w:rsidR="006A0B9B" w:rsidRPr="00214B6E" w:rsidRDefault="006A0B9B" w:rsidP="001B63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403" w:type="pct"/>
            <w:vAlign w:val="center"/>
          </w:tcPr>
          <w:p w14:paraId="75985511" w14:textId="0510536E" w:rsidR="006A0B9B" w:rsidRPr="00214B6E" w:rsidRDefault="006A0B9B" w:rsidP="00936DB1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70045121" w14:textId="6C1AF047" w:rsidR="006A0B9B" w:rsidRPr="00214B6E" w:rsidRDefault="006A0B9B" w:rsidP="00936DB1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70A944D0" w14:textId="3C3FE556" w:rsidR="006A0B9B" w:rsidRPr="00214B6E" w:rsidRDefault="006A0B9B" w:rsidP="00936DB1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 w:rsidRPr="00214B6E">
              <w:rPr>
                <w:i/>
                <w:sz w:val="18"/>
                <w:szCs w:val="18"/>
                <w:lang w:val="ro-RO"/>
              </w:rPr>
              <w:t xml:space="preserve">Înțelegerea funcționării diverselor sisteme de </w:t>
            </w:r>
            <w:r>
              <w:rPr>
                <w:i/>
                <w:sz w:val="18"/>
                <w:szCs w:val="18"/>
                <w:lang w:val="ro-RO"/>
              </w:rPr>
              <w:t xml:space="preserve">ungere și a implicațiilor acestora asupra siguranței în funcționare </w:t>
            </w:r>
            <w:r w:rsidRPr="00214B6E">
              <w:rPr>
                <w:i/>
                <w:sz w:val="18"/>
                <w:szCs w:val="18"/>
                <w:lang w:val="ro-RO"/>
              </w:rPr>
              <w:t xml:space="preserve"> </w:t>
            </w:r>
          </w:p>
        </w:tc>
      </w:tr>
      <w:tr w:rsidR="006A0B9B" w:rsidRPr="00E16D31" w14:paraId="2C0F6F54" w14:textId="77777777" w:rsidTr="001C1797">
        <w:tc>
          <w:tcPr>
            <w:tcW w:w="2595" w:type="pct"/>
          </w:tcPr>
          <w:p w14:paraId="57797D71" w14:textId="61BEBBF2" w:rsidR="006A0B9B" w:rsidRPr="008E06A1" w:rsidRDefault="006A0B9B">
            <w:pPr>
              <w:pStyle w:val="ListParagraph"/>
              <w:widowControl/>
              <w:numPr>
                <w:ilvl w:val="0"/>
                <w:numId w:val="28"/>
              </w:numPr>
              <w:tabs>
                <w:tab w:val="left" w:pos="390"/>
              </w:tabs>
              <w:autoSpaceDE/>
              <w:autoSpaceDN/>
              <w:ind w:left="453" w:hanging="453"/>
              <w:rPr>
                <w:b/>
                <w:bCs/>
                <w:sz w:val="18"/>
                <w:szCs w:val="18"/>
                <w:lang w:val="ro-RO"/>
              </w:rPr>
            </w:pPr>
            <w:r w:rsidRPr="001B6369">
              <w:rPr>
                <w:b/>
                <w:bCs/>
                <w:sz w:val="18"/>
                <w:szCs w:val="18"/>
                <w:lang w:val="ro-RO"/>
              </w:rPr>
              <w:t xml:space="preserve">Sistemul de </w:t>
            </w:r>
            <w:r>
              <w:rPr>
                <w:b/>
                <w:bCs/>
                <w:sz w:val="18"/>
                <w:szCs w:val="18"/>
                <w:lang w:val="ro-RO"/>
              </w:rPr>
              <w:t>răcire</w:t>
            </w:r>
            <w:r w:rsidRPr="001B6369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ro-RO"/>
              </w:rPr>
              <w:t xml:space="preserve">a motoarelor cu ardere internă </w:t>
            </w:r>
          </w:p>
          <w:p w14:paraId="6ACE4FC9" w14:textId="4B5AD3F3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Rolul sistemelor de răcire și cerințe impuse acestuia pentru buna funcționare a motorului cu ardere internă</w:t>
            </w:r>
          </w:p>
          <w:p w14:paraId="07D7B5E7" w14:textId="063E4AAE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Tipuri constructive de sisteme de răcire</w:t>
            </w:r>
          </w:p>
          <w:p w14:paraId="760E35D3" w14:textId="7AD9B2DF" w:rsidR="006A0B9B" w:rsidRDefault="006A0B9B">
            <w:pPr>
              <w:pStyle w:val="ListParagraph"/>
              <w:widowControl/>
              <w:numPr>
                <w:ilvl w:val="1"/>
                <w:numId w:val="28"/>
              </w:numPr>
              <w:tabs>
                <w:tab w:val="left" w:pos="306"/>
              </w:tabs>
              <w:autoSpaceDE/>
              <w:autoSpaceDN/>
              <w:ind w:hanging="44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Calculul sistemului de răcire cu aer și a celui de răcire cu lichid</w:t>
            </w:r>
          </w:p>
          <w:p w14:paraId="5CA91EF0" w14:textId="19EA86C6" w:rsidR="006A0B9B" w:rsidRPr="002E17F6" w:rsidRDefault="006A0B9B" w:rsidP="002E17F6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403" w:type="pct"/>
            <w:vAlign w:val="center"/>
          </w:tcPr>
          <w:p w14:paraId="5F14D1D9" w14:textId="70C8A20F" w:rsidR="006A0B9B" w:rsidRPr="00214B6E" w:rsidRDefault="006A0B9B" w:rsidP="00936DB1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974" w:type="pct"/>
            <w:vMerge/>
          </w:tcPr>
          <w:p w14:paraId="3CC36AEB" w14:textId="6080C4B5" w:rsidR="006A0B9B" w:rsidRPr="00214B6E" w:rsidRDefault="006A0B9B" w:rsidP="00936DB1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2FE9813B" w14:textId="68886598" w:rsidR="006A0B9B" w:rsidRPr="00214B6E" w:rsidRDefault="006A0B9B" w:rsidP="00936DB1">
            <w:pPr>
              <w:widowControl/>
              <w:autoSpaceDE/>
              <w:autoSpaceDN/>
              <w:jc w:val="center"/>
              <w:rPr>
                <w:i/>
                <w:sz w:val="18"/>
                <w:szCs w:val="18"/>
                <w:lang w:val="ro-RO"/>
              </w:rPr>
            </w:pPr>
            <w:r>
              <w:rPr>
                <w:i/>
                <w:sz w:val="18"/>
                <w:szCs w:val="18"/>
                <w:lang w:val="ro-RO"/>
              </w:rPr>
              <w:t xml:space="preserve">Diferențierea funcțională între sistemele de răcire cu aer și cele cu lichid și abilitatea de calcul a sistemelor de răcire la un m.a.i. </w:t>
            </w:r>
          </w:p>
        </w:tc>
      </w:tr>
      <w:tr w:rsidR="00936DB1" w:rsidRPr="00214B6E" w14:paraId="1401B58D" w14:textId="77777777" w:rsidTr="001C1797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49EC944A" w14:textId="77777777" w:rsidR="00936DB1" w:rsidRPr="00214B6E" w:rsidRDefault="00936DB1" w:rsidP="00936DB1">
            <w:pPr>
              <w:widowControl/>
              <w:autoSpaceDE/>
              <w:autoSpaceDN/>
              <w:rPr>
                <w:b/>
                <w:b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Bibliografie curs</w:t>
            </w:r>
          </w:p>
        </w:tc>
      </w:tr>
      <w:tr w:rsidR="00936DB1" w:rsidRPr="00E16D31" w14:paraId="0B1BA9E8" w14:textId="77777777" w:rsidTr="001C1797">
        <w:tc>
          <w:tcPr>
            <w:tcW w:w="5000" w:type="pct"/>
            <w:gridSpan w:val="4"/>
          </w:tcPr>
          <w:p w14:paraId="209E8D75" w14:textId="77777777" w:rsidR="00936DB1" w:rsidRPr="00214B6E" w:rsidRDefault="00936DB1">
            <w:pPr>
              <w:widowControl/>
              <w:numPr>
                <w:ilvl w:val="0"/>
                <w:numId w:val="12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Ganesan V., Internal Combustion Engine, Tata McGraw Hill Education Private Limited, 765 p., 2012</w:t>
            </w:r>
          </w:p>
          <w:p w14:paraId="7DA593EC" w14:textId="77777777" w:rsidR="00936DB1" w:rsidRPr="00214B6E" w:rsidRDefault="00936DB1">
            <w:pPr>
              <w:widowControl/>
              <w:numPr>
                <w:ilvl w:val="0"/>
                <w:numId w:val="12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Mihai I. - Motoare cu ardere interna: Fundamente – concept, Editura Universității din Suceava, 244 p., 2004.</w:t>
            </w:r>
          </w:p>
          <w:p w14:paraId="5428BD71" w14:textId="1AB06D10" w:rsidR="00936DB1" w:rsidRPr="00214B6E" w:rsidRDefault="00936DB1">
            <w:pPr>
              <w:widowControl/>
              <w:numPr>
                <w:ilvl w:val="0"/>
                <w:numId w:val="12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Mihai I., </w:t>
            </w:r>
            <w:r w:rsidR="00F41ED7">
              <w:rPr>
                <w:bCs/>
                <w:sz w:val="18"/>
                <w:szCs w:val="18"/>
                <w:lang w:val="ro-RO"/>
              </w:rPr>
              <w:t>Beniuga M., Calculul și construcția</w:t>
            </w:r>
            <w:r w:rsidRPr="00214B6E">
              <w:rPr>
                <w:bCs/>
                <w:sz w:val="18"/>
                <w:szCs w:val="18"/>
                <w:lang w:val="ro-RO"/>
              </w:rPr>
              <w:t xml:space="preserve"> motoarelor cu ardere internă – curs în format electronic USV-FIMAR,, 2</w:t>
            </w:r>
            <w:r w:rsidR="00F41ED7">
              <w:rPr>
                <w:bCs/>
                <w:sz w:val="18"/>
                <w:szCs w:val="18"/>
                <w:lang w:val="ro-RO"/>
              </w:rPr>
              <w:t>3</w:t>
            </w:r>
            <w:r w:rsidR="00245462">
              <w:rPr>
                <w:bCs/>
                <w:sz w:val="18"/>
                <w:szCs w:val="18"/>
                <w:lang w:val="ro-RO"/>
              </w:rPr>
              <w:t>3</w:t>
            </w:r>
            <w:r w:rsidRPr="00214B6E">
              <w:rPr>
                <w:bCs/>
                <w:sz w:val="18"/>
                <w:szCs w:val="18"/>
                <w:lang w:val="ro-RO"/>
              </w:rPr>
              <w:t xml:space="preserve"> pag., 2022</w:t>
            </w:r>
          </w:p>
          <w:p w14:paraId="3A64C15D" w14:textId="77777777" w:rsidR="00936DB1" w:rsidRDefault="00396D6E">
            <w:pPr>
              <w:widowControl/>
              <w:numPr>
                <w:ilvl w:val="0"/>
                <w:numId w:val="12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396D6E">
              <w:rPr>
                <w:bCs/>
                <w:sz w:val="18"/>
                <w:szCs w:val="18"/>
                <w:lang w:val="ro-RO"/>
              </w:rPr>
              <w:t>Burnete, N., s.a., Construcția si calculul motoarelor cu ardere interna (Mecanismul motor), Editura</w:t>
            </w:r>
            <w:r>
              <w:rPr>
                <w:bCs/>
                <w:sz w:val="18"/>
                <w:szCs w:val="18"/>
                <w:lang w:val="ro-RO"/>
              </w:rPr>
              <w:t xml:space="preserve"> </w:t>
            </w:r>
            <w:r w:rsidRPr="00396D6E">
              <w:rPr>
                <w:bCs/>
                <w:sz w:val="18"/>
                <w:szCs w:val="18"/>
                <w:lang w:val="ro-RO"/>
              </w:rPr>
              <w:t>Todesco, Cluj-Napoca, 2001, ISBN 973-8198-17-8.</w:t>
            </w:r>
          </w:p>
          <w:p w14:paraId="0ECDE01E" w14:textId="08F31491" w:rsidR="0087731C" w:rsidRPr="0087731C" w:rsidRDefault="0087731C">
            <w:pPr>
              <w:widowControl/>
              <w:numPr>
                <w:ilvl w:val="0"/>
                <w:numId w:val="12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87731C">
              <w:rPr>
                <w:bCs/>
                <w:sz w:val="18"/>
                <w:szCs w:val="18"/>
                <w:lang w:val="ro-RO"/>
              </w:rPr>
              <w:t>Grünwald, B., Teoria, calculul și construcția motoarelor pentru autovehicule rutiere, Editura</w:t>
            </w:r>
            <w:r>
              <w:rPr>
                <w:bCs/>
                <w:sz w:val="18"/>
                <w:szCs w:val="18"/>
                <w:lang w:val="ro-RO"/>
              </w:rPr>
              <w:t xml:space="preserve"> </w:t>
            </w:r>
            <w:r w:rsidRPr="0087731C">
              <w:rPr>
                <w:bCs/>
                <w:sz w:val="18"/>
                <w:szCs w:val="18"/>
                <w:lang w:val="ro-RO"/>
              </w:rPr>
              <w:t>Didactic</w:t>
            </w:r>
            <w:r>
              <w:rPr>
                <w:bCs/>
                <w:sz w:val="18"/>
                <w:szCs w:val="18"/>
                <w:lang w:val="ro-RO"/>
              </w:rPr>
              <w:t>ă</w:t>
            </w:r>
            <w:r w:rsidRPr="0087731C">
              <w:rPr>
                <w:bCs/>
                <w:sz w:val="18"/>
                <w:szCs w:val="18"/>
                <w:lang w:val="ro-RO"/>
              </w:rPr>
              <w:t xml:space="preserve"> si Pedagogic</w:t>
            </w:r>
            <w:r>
              <w:rPr>
                <w:bCs/>
                <w:sz w:val="18"/>
                <w:szCs w:val="18"/>
                <w:lang w:val="ro-RO"/>
              </w:rPr>
              <w:t>ă</w:t>
            </w:r>
            <w:r w:rsidRPr="0087731C">
              <w:rPr>
                <w:bCs/>
                <w:sz w:val="18"/>
                <w:szCs w:val="18"/>
                <w:lang w:val="ro-RO"/>
              </w:rPr>
              <w:t>, București, 1980.</w:t>
            </w:r>
          </w:p>
        </w:tc>
      </w:tr>
      <w:tr w:rsidR="00936DB1" w:rsidRPr="00214B6E" w14:paraId="41893BEB" w14:textId="77777777" w:rsidTr="001C1797">
        <w:tc>
          <w:tcPr>
            <w:tcW w:w="5000" w:type="pct"/>
            <w:gridSpan w:val="4"/>
          </w:tcPr>
          <w:p w14:paraId="3F51D5F0" w14:textId="77777777" w:rsidR="00936DB1" w:rsidRPr="00214B6E" w:rsidRDefault="00936DB1" w:rsidP="00936DB1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Bibliografie minimală curs</w:t>
            </w:r>
          </w:p>
        </w:tc>
      </w:tr>
      <w:tr w:rsidR="00936DB1" w:rsidRPr="00214B6E" w14:paraId="670398EF" w14:textId="77777777" w:rsidTr="001C1797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48CC7725" w14:textId="743C7F53" w:rsidR="00936DB1" w:rsidRPr="00214B6E" w:rsidRDefault="00936DB1">
            <w:pPr>
              <w:widowControl/>
              <w:numPr>
                <w:ilvl w:val="0"/>
                <w:numId w:val="18"/>
              </w:numPr>
              <w:overflowPunct w:val="0"/>
              <w:autoSpaceDE/>
              <w:autoSpaceDN/>
              <w:adjustRightInd w:val="0"/>
              <w:ind w:left="426" w:hanging="284"/>
              <w:jc w:val="both"/>
              <w:textAlignment w:val="baseline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Mihai I., </w:t>
            </w:r>
            <w:r w:rsidR="00245462">
              <w:rPr>
                <w:bCs/>
                <w:sz w:val="18"/>
                <w:szCs w:val="18"/>
                <w:lang w:val="ro-RO"/>
              </w:rPr>
              <w:t>Beniuga M., Calculul și construcția</w:t>
            </w:r>
            <w:r w:rsidR="00245462" w:rsidRPr="00214B6E">
              <w:rPr>
                <w:bCs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bCs/>
                <w:sz w:val="18"/>
                <w:szCs w:val="18"/>
                <w:lang w:val="ro-RO"/>
              </w:rPr>
              <w:t>motoarelor cu ardere internă – curs în format electronic USV-FIMAR, 2</w:t>
            </w:r>
            <w:r w:rsidR="00245462">
              <w:rPr>
                <w:bCs/>
                <w:sz w:val="18"/>
                <w:szCs w:val="18"/>
                <w:lang w:val="ro-RO"/>
              </w:rPr>
              <w:t>33</w:t>
            </w:r>
            <w:r w:rsidRPr="00214B6E">
              <w:rPr>
                <w:bCs/>
                <w:sz w:val="18"/>
                <w:szCs w:val="18"/>
                <w:lang w:val="ro-RO"/>
              </w:rPr>
              <w:t xml:space="preserve"> pag., 2022</w:t>
            </w:r>
          </w:p>
        </w:tc>
      </w:tr>
    </w:tbl>
    <w:p w14:paraId="100F0881" w14:textId="77777777" w:rsidR="00DF5A69" w:rsidRPr="00214B6E" w:rsidRDefault="00DF5A69" w:rsidP="00DF5A69">
      <w:pPr>
        <w:widowControl/>
        <w:autoSpaceDE/>
        <w:autoSpaceDN/>
        <w:rPr>
          <w:sz w:val="18"/>
          <w:szCs w:val="18"/>
          <w:lang w:val="ro-RO"/>
        </w:rPr>
      </w:pPr>
    </w:p>
    <w:tbl>
      <w:tblPr>
        <w:tblW w:w="494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8"/>
        <w:gridCol w:w="785"/>
        <w:gridCol w:w="1905"/>
        <w:gridCol w:w="1956"/>
      </w:tblGrid>
      <w:tr w:rsidR="00DF5A69" w:rsidRPr="00214B6E" w14:paraId="34DEA024" w14:textId="77777777" w:rsidTr="00295D74">
        <w:trPr>
          <w:trHeight w:val="190"/>
        </w:trPr>
        <w:tc>
          <w:tcPr>
            <w:tcW w:w="2561" w:type="pct"/>
          </w:tcPr>
          <w:p w14:paraId="2BC6041F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Aplicații (Seminar/laborator/proiect)</w:t>
            </w:r>
          </w:p>
        </w:tc>
        <w:tc>
          <w:tcPr>
            <w:tcW w:w="412" w:type="pct"/>
          </w:tcPr>
          <w:p w14:paraId="6698E922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000" w:type="pct"/>
            <w:vAlign w:val="center"/>
          </w:tcPr>
          <w:p w14:paraId="1334AF52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1028" w:type="pct"/>
            <w:vAlign w:val="center"/>
          </w:tcPr>
          <w:p w14:paraId="67369AD4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Observații/Rezultatele învățării</w:t>
            </w:r>
          </w:p>
        </w:tc>
      </w:tr>
      <w:tr w:rsidR="00DF5A69" w:rsidRPr="00214B6E" w14:paraId="64075984" w14:textId="77777777" w:rsidTr="00295D74">
        <w:trPr>
          <w:trHeight w:val="190"/>
        </w:trPr>
        <w:tc>
          <w:tcPr>
            <w:tcW w:w="5000" w:type="pct"/>
            <w:gridSpan w:val="4"/>
          </w:tcPr>
          <w:p w14:paraId="5BB258D9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  <w:r w:rsidRPr="00214B6E">
              <w:rPr>
                <w:b/>
                <w:sz w:val="18"/>
                <w:szCs w:val="18"/>
                <w:lang w:val="ro-RO"/>
              </w:rPr>
              <w:t>LISTA LUCRĂRILOR DE LABORATOR</w:t>
            </w:r>
          </w:p>
        </w:tc>
      </w:tr>
      <w:tr w:rsidR="00DF5A69" w:rsidRPr="00E16D31" w14:paraId="5C0F24EA" w14:textId="77777777" w:rsidTr="00295D74">
        <w:trPr>
          <w:trHeight w:val="190"/>
        </w:trPr>
        <w:tc>
          <w:tcPr>
            <w:tcW w:w="2561" w:type="pct"/>
          </w:tcPr>
          <w:p w14:paraId="0902113F" w14:textId="77777777" w:rsidR="00DF5A69" w:rsidRPr="00214B6E" w:rsidRDefault="00DF5A69">
            <w:pPr>
              <w:widowControl/>
              <w:numPr>
                <w:ilvl w:val="0"/>
                <w:numId w:val="19"/>
              </w:numPr>
              <w:tabs>
                <w:tab w:val="num" w:pos="306"/>
              </w:tabs>
              <w:autoSpaceDE/>
              <w:autoSpaceDN/>
              <w:spacing w:line="288" w:lineRule="auto"/>
              <w:ind w:left="306" w:hanging="306"/>
              <w:jc w:val="both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 xml:space="preserve">Protecția muncii. Stabilirea tematicii laboratorului. </w:t>
            </w:r>
          </w:p>
          <w:p w14:paraId="2F5C4DC4" w14:textId="737E3C1E" w:rsidR="00DF5A69" w:rsidRPr="00214B6E" w:rsidRDefault="00DF5A69" w:rsidP="00DF5A69">
            <w:pPr>
              <w:widowControl/>
              <w:autoSpaceDE/>
              <w:autoSpaceDN/>
              <w:ind w:left="284"/>
              <w:jc w:val="both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Anal</w:t>
            </w:r>
            <w:r w:rsidRPr="00214B6E">
              <w:rPr>
                <w:spacing w:val="1"/>
                <w:sz w:val="18"/>
                <w:szCs w:val="18"/>
                <w:lang w:val="ro-RO"/>
              </w:rPr>
              <w:t>i</w:t>
            </w:r>
            <w:r w:rsidRPr="00214B6E">
              <w:rPr>
                <w:sz w:val="18"/>
                <w:szCs w:val="18"/>
                <w:lang w:val="ro-RO"/>
              </w:rPr>
              <w:t>za</w:t>
            </w:r>
            <w:r w:rsidRPr="00214B6E">
              <w:rPr>
                <w:spacing w:val="-13"/>
                <w:sz w:val="18"/>
                <w:szCs w:val="18"/>
                <w:lang w:val="ro-RO"/>
              </w:rPr>
              <w:t xml:space="preserve"> </w:t>
            </w:r>
            <w:r w:rsidR="001126CE" w:rsidRPr="001126CE">
              <w:rPr>
                <w:spacing w:val="-13"/>
                <w:sz w:val="18"/>
                <w:szCs w:val="18"/>
                <w:lang w:val="ro-RO"/>
              </w:rPr>
              <w:t xml:space="preserve">constructiv-funcțională a sistemelor </w:t>
            </w:r>
            <w:r w:rsidR="001126CE">
              <w:rPr>
                <w:sz w:val="18"/>
                <w:szCs w:val="18"/>
                <w:lang w:val="ro-RO"/>
              </w:rPr>
              <w:t>unui motor cu ardere internă</w:t>
            </w:r>
            <w:r w:rsidR="006E2301">
              <w:rPr>
                <w:sz w:val="18"/>
                <w:szCs w:val="18"/>
                <w:lang w:val="ro-RO"/>
              </w:rPr>
              <w:t xml:space="preserve"> – prezentare video</w:t>
            </w:r>
          </w:p>
        </w:tc>
        <w:tc>
          <w:tcPr>
            <w:tcW w:w="412" w:type="pct"/>
            <w:vAlign w:val="center"/>
          </w:tcPr>
          <w:p w14:paraId="032034AB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000" w:type="pct"/>
            <w:vMerge w:val="restart"/>
            <w:vAlign w:val="center"/>
          </w:tcPr>
          <w:p w14:paraId="05913D25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Lucrări practice</w:t>
            </w:r>
          </w:p>
          <w:p w14:paraId="2FE370B0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etode experimentale</w:t>
            </w:r>
          </w:p>
        </w:tc>
        <w:tc>
          <w:tcPr>
            <w:tcW w:w="1028" w:type="pct"/>
          </w:tcPr>
          <w:p w14:paraId="4366DBE8" w14:textId="77777777" w:rsidR="00DF5A69" w:rsidRPr="00214B6E" w:rsidRDefault="00DF5A69" w:rsidP="00DF5A69">
            <w:pPr>
              <w:widowControl/>
              <w:autoSpaceDE/>
              <w:autoSpaceDN/>
              <w:contextualSpacing/>
              <w:rPr>
                <w:rFonts w:eastAsia="Calibri"/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rFonts w:eastAsia="Calibri"/>
                <w:i/>
                <w:iCs/>
                <w:sz w:val="18"/>
                <w:szCs w:val="18"/>
                <w:lang w:val="ro-RO"/>
              </w:rPr>
              <w:t xml:space="preserve">Deprinderea de a cunoaște părțile principale ale unui motor cu ardere internă </w:t>
            </w:r>
          </w:p>
        </w:tc>
      </w:tr>
      <w:tr w:rsidR="00DF5A69" w:rsidRPr="00E16D31" w14:paraId="4B8F74C4" w14:textId="77777777" w:rsidTr="00295D74">
        <w:trPr>
          <w:trHeight w:val="190"/>
        </w:trPr>
        <w:tc>
          <w:tcPr>
            <w:tcW w:w="2561" w:type="pct"/>
          </w:tcPr>
          <w:p w14:paraId="4C080E0F" w14:textId="4E820DA9" w:rsidR="00DF5A69" w:rsidRPr="006E2301" w:rsidRDefault="006E2301">
            <w:pPr>
              <w:widowControl/>
              <w:numPr>
                <w:ilvl w:val="0"/>
                <w:numId w:val="19"/>
              </w:numPr>
              <w:tabs>
                <w:tab w:val="clear" w:pos="720"/>
              </w:tabs>
              <w:autoSpaceDE/>
              <w:autoSpaceDN/>
              <w:spacing w:line="288" w:lineRule="auto"/>
              <w:ind w:left="312" w:hanging="312"/>
              <w:rPr>
                <w:sz w:val="18"/>
                <w:szCs w:val="18"/>
                <w:lang w:val="ro-RO"/>
              </w:rPr>
            </w:pPr>
            <w:r w:rsidRPr="006E2301">
              <w:rPr>
                <w:sz w:val="18"/>
                <w:szCs w:val="18"/>
                <w:lang w:val="ro-RO"/>
              </w:rPr>
              <w:t>Analiza constructiv-funcțională a sistemelor de</w:t>
            </w:r>
            <w:r>
              <w:rPr>
                <w:sz w:val="18"/>
                <w:szCs w:val="18"/>
                <w:lang w:val="ro-RO"/>
              </w:rPr>
              <w:t xml:space="preserve"> </w:t>
            </w:r>
            <w:r w:rsidRPr="006E2301">
              <w:rPr>
                <w:sz w:val="18"/>
                <w:szCs w:val="18"/>
                <w:lang w:val="ro-RO"/>
              </w:rPr>
              <w:t>injecție a benzinei.</w:t>
            </w:r>
          </w:p>
        </w:tc>
        <w:tc>
          <w:tcPr>
            <w:tcW w:w="412" w:type="pct"/>
            <w:vAlign w:val="center"/>
          </w:tcPr>
          <w:p w14:paraId="6C102240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000" w:type="pct"/>
            <w:vMerge/>
          </w:tcPr>
          <w:p w14:paraId="41FED20F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</w:tcPr>
          <w:p w14:paraId="67CD56FF" w14:textId="44CAF9ED" w:rsidR="00DF5A69" w:rsidRPr="00214B6E" w:rsidRDefault="006E2301" w:rsidP="00DF5A69">
            <w:pPr>
              <w:widowControl/>
              <w:autoSpaceDE/>
              <w:autoSpaceDN/>
              <w:contextualSpacing/>
              <w:rPr>
                <w:rFonts w:eastAsia="Calibri"/>
                <w:bCs/>
                <w:i/>
                <w:iCs/>
                <w:sz w:val="18"/>
                <w:szCs w:val="18"/>
                <w:lang w:val="ro-RO"/>
              </w:rPr>
            </w:pPr>
            <w:r>
              <w:rPr>
                <w:rFonts w:eastAsia="Calibri"/>
                <w:i/>
                <w:iCs/>
                <w:sz w:val="18"/>
                <w:szCs w:val="18"/>
                <w:lang w:val="ro-RO"/>
              </w:rPr>
              <w:t>Studiu pe standuri experimentale a echipamentelor de injecție a benzinei</w:t>
            </w:r>
          </w:p>
        </w:tc>
      </w:tr>
      <w:tr w:rsidR="00DF5A69" w:rsidRPr="00E16D31" w14:paraId="63B4C124" w14:textId="77777777" w:rsidTr="00295D74">
        <w:trPr>
          <w:trHeight w:val="190"/>
        </w:trPr>
        <w:tc>
          <w:tcPr>
            <w:tcW w:w="2561" w:type="pct"/>
          </w:tcPr>
          <w:p w14:paraId="597F4DE8" w14:textId="71B52624" w:rsidR="00DF5A69" w:rsidRPr="00214B6E" w:rsidRDefault="006E2301">
            <w:pPr>
              <w:widowControl/>
              <w:numPr>
                <w:ilvl w:val="0"/>
                <w:numId w:val="20"/>
              </w:numPr>
              <w:autoSpaceDE/>
              <w:autoSpaceDN/>
              <w:ind w:left="284" w:hanging="284"/>
              <w:rPr>
                <w:sz w:val="18"/>
                <w:szCs w:val="18"/>
                <w:lang w:val="ro-RO"/>
              </w:rPr>
            </w:pPr>
            <w:r w:rsidRPr="006E2301">
              <w:rPr>
                <w:sz w:val="18"/>
                <w:szCs w:val="18"/>
                <w:lang w:val="ro-RO"/>
              </w:rPr>
              <w:t>Analiza constructiv-funcțională a sistemelor de</w:t>
            </w:r>
            <w:r>
              <w:rPr>
                <w:sz w:val="18"/>
                <w:szCs w:val="18"/>
                <w:lang w:val="ro-RO"/>
              </w:rPr>
              <w:t xml:space="preserve"> </w:t>
            </w:r>
            <w:r w:rsidRPr="006E2301">
              <w:rPr>
                <w:sz w:val="18"/>
                <w:szCs w:val="18"/>
                <w:lang w:val="ro-RO"/>
              </w:rPr>
              <w:t xml:space="preserve">injecție a </w:t>
            </w:r>
            <w:r>
              <w:rPr>
                <w:sz w:val="18"/>
                <w:szCs w:val="18"/>
                <w:lang w:val="ro-RO"/>
              </w:rPr>
              <w:t>motorinei</w:t>
            </w:r>
            <w:r w:rsidRPr="006E2301">
              <w:rPr>
                <w:sz w:val="18"/>
                <w:szCs w:val="18"/>
                <w:lang w:val="ro-RO"/>
              </w:rPr>
              <w:t>.</w:t>
            </w:r>
          </w:p>
        </w:tc>
        <w:tc>
          <w:tcPr>
            <w:tcW w:w="412" w:type="pct"/>
            <w:vAlign w:val="center"/>
          </w:tcPr>
          <w:p w14:paraId="03DC9ACC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000" w:type="pct"/>
            <w:vMerge/>
          </w:tcPr>
          <w:p w14:paraId="412B2B99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  <w:vAlign w:val="center"/>
          </w:tcPr>
          <w:p w14:paraId="30345BDC" w14:textId="1B7DF9A0" w:rsidR="00DF5A69" w:rsidRPr="00214B6E" w:rsidRDefault="006E2301" w:rsidP="00DF5A69">
            <w:pPr>
              <w:widowControl/>
              <w:autoSpaceDE/>
              <w:autoSpaceDN/>
              <w:contextualSpacing/>
              <w:rPr>
                <w:rFonts w:eastAsia="Calibri"/>
                <w:bCs/>
                <w:i/>
                <w:iCs/>
                <w:sz w:val="18"/>
                <w:szCs w:val="18"/>
                <w:lang w:val="ro-RO"/>
              </w:rPr>
            </w:pPr>
            <w:r>
              <w:rPr>
                <w:rFonts w:eastAsia="Calibri"/>
                <w:i/>
                <w:iCs/>
                <w:sz w:val="18"/>
                <w:szCs w:val="18"/>
                <w:lang w:val="ro-RO"/>
              </w:rPr>
              <w:t>Studiu pe standuri experimentale a echipamentelor de injecție a motorinei</w:t>
            </w:r>
          </w:p>
        </w:tc>
      </w:tr>
      <w:tr w:rsidR="00DF5A69" w:rsidRPr="00E16D31" w14:paraId="6FD6F303" w14:textId="77777777" w:rsidTr="00295D74">
        <w:trPr>
          <w:trHeight w:val="190"/>
        </w:trPr>
        <w:tc>
          <w:tcPr>
            <w:tcW w:w="2561" w:type="pct"/>
          </w:tcPr>
          <w:p w14:paraId="28626117" w14:textId="2B842DD5" w:rsidR="00DF5A69" w:rsidRPr="00214B6E" w:rsidRDefault="002208A8">
            <w:pPr>
              <w:widowControl/>
              <w:numPr>
                <w:ilvl w:val="0"/>
                <w:numId w:val="21"/>
              </w:numPr>
              <w:autoSpaceDE/>
              <w:autoSpaceDN/>
              <w:spacing w:line="288" w:lineRule="auto"/>
              <w:ind w:left="284" w:hanging="284"/>
              <w:rPr>
                <w:sz w:val="18"/>
                <w:szCs w:val="18"/>
                <w:lang w:val="ro-RO"/>
              </w:rPr>
            </w:pPr>
            <w:r w:rsidRPr="002208A8">
              <w:rPr>
                <w:sz w:val="18"/>
                <w:szCs w:val="18"/>
                <w:lang w:val="ro-RO"/>
              </w:rPr>
              <w:t>Analiza constructiv-funcțională a sistemului de distribuție</w:t>
            </w:r>
            <w:r>
              <w:rPr>
                <w:sz w:val="18"/>
                <w:szCs w:val="18"/>
                <w:lang w:val="ro-RO"/>
              </w:rPr>
              <w:t xml:space="preserve"> pe un motor în secțiune cu acționare electrică</w:t>
            </w:r>
            <w:r w:rsidR="00C95648" w:rsidRPr="002208A8">
              <w:rPr>
                <w:sz w:val="18"/>
                <w:szCs w:val="18"/>
                <w:lang w:val="ro-RO"/>
              </w:rPr>
              <w:t xml:space="preserve"> </w:t>
            </w:r>
            <w:r w:rsidR="00C95648">
              <w:rPr>
                <w:sz w:val="18"/>
                <w:szCs w:val="18"/>
                <w:lang w:val="ro-RO"/>
              </w:rPr>
              <w:t>.</w:t>
            </w:r>
            <w:r w:rsidR="00C95648" w:rsidRPr="002208A8">
              <w:rPr>
                <w:sz w:val="18"/>
                <w:szCs w:val="18"/>
                <w:lang w:val="ro-RO"/>
              </w:rPr>
              <w:t>Determinarea experimentală a cursei supapelor și a suprapunerii</w:t>
            </w:r>
            <w:r w:rsidR="00C95648">
              <w:rPr>
                <w:sz w:val="18"/>
                <w:szCs w:val="18"/>
                <w:lang w:val="ro-RO"/>
              </w:rPr>
              <w:t xml:space="preserve"> </w:t>
            </w:r>
            <w:r w:rsidR="00C95648" w:rsidRPr="002208A8">
              <w:rPr>
                <w:sz w:val="18"/>
                <w:szCs w:val="18"/>
                <w:lang w:val="ro-RO"/>
              </w:rPr>
              <w:t>deschiderii supapelor.</w:t>
            </w:r>
          </w:p>
        </w:tc>
        <w:tc>
          <w:tcPr>
            <w:tcW w:w="412" w:type="pct"/>
            <w:vAlign w:val="center"/>
          </w:tcPr>
          <w:p w14:paraId="61336F1E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000" w:type="pct"/>
            <w:vMerge/>
          </w:tcPr>
          <w:p w14:paraId="0D3AC1D8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</w:tcPr>
          <w:p w14:paraId="222B3D2F" w14:textId="798FDCEC" w:rsidR="00DF5A69" w:rsidRPr="00214B6E" w:rsidRDefault="002208A8" w:rsidP="00DF5A69">
            <w:pPr>
              <w:widowControl/>
              <w:autoSpaceDE/>
              <w:autoSpaceDN/>
              <w:rPr>
                <w:i/>
                <w:iCs/>
                <w:sz w:val="18"/>
                <w:szCs w:val="18"/>
                <w:lang w:val="ro-RO"/>
              </w:rPr>
            </w:pPr>
            <w:r>
              <w:rPr>
                <w:i/>
                <w:iCs/>
                <w:sz w:val="18"/>
                <w:szCs w:val="18"/>
                <w:lang w:val="ro-RO"/>
              </w:rPr>
              <w:t>Înțelegerea rolului de distribuție și a necesitații de corelare a mișcării</w:t>
            </w:r>
          </w:p>
        </w:tc>
      </w:tr>
      <w:tr w:rsidR="00DF5A69" w:rsidRPr="00E16D31" w14:paraId="309C2B6E" w14:textId="77777777" w:rsidTr="00295D74">
        <w:trPr>
          <w:trHeight w:val="190"/>
        </w:trPr>
        <w:tc>
          <w:tcPr>
            <w:tcW w:w="2561" w:type="pct"/>
          </w:tcPr>
          <w:p w14:paraId="2435AA1C" w14:textId="3D02BE92" w:rsidR="00DF5A69" w:rsidRPr="002208A8" w:rsidRDefault="00C95648">
            <w:pPr>
              <w:widowControl/>
              <w:numPr>
                <w:ilvl w:val="0"/>
                <w:numId w:val="22"/>
              </w:numPr>
              <w:tabs>
                <w:tab w:val="clear" w:pos="720"/>
              </w:tabs>
              <w:autoSpaceDE/>
              <w:autoSpaceDN/>
              <w:spacing w:line="288" w:lineRule="auto"/>
              <w:ind w:left="312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Analiza softului de calcul a motoarelor cu ardere internă dezvoltat în MathCad și rularea acestuia pentru diferiți parametri de intrare. Interpretarea rezultatelor obținute prin calcul.</w:t>
            </w:r>
          </w:p>
        </w:tc>
        <w:tc>
          <w:tcPr>
            <w:tcW w:w="412" w:type="pct"/>
            <w:vAlign w:val="center"/>
          </w:tcPr>
          <w:p w14:paraId="39CBBCEE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000" w:type="pct"/>
            <w:vMerge/>
          </w:tcPr>
          <w:p w14:paraId="581BB83F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</w:tcPr>
          <w:p w14:paraId="3A783529" w14:textId="0608EE67" w:rsidR="00DF5A69" w:rsidRPr="00214B6E" w:rsidRDefault="00BA38BE" w:rsidP="00DF5A69">
            <w:pPr>
              <w:widowControl/>
              <w:autoSpaceDE/>
              <w:autoSpaceDN/>
              <w:rPr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rFonts w:eastAsia="Calibri"/>
                <w:i/>
                <w:iCs/>
                <w:sz w:val="18"/>
                <w:szCs w:val="18"/>
                <w:lang w:val="ro-RO"/>
              </w:rPr>
              <w:t>Lucru în echipă cu efectuarea unor determinări complexe</w:t>
            </w:r>
            <w:r>
              <w:rPr>
                <w:rFonts w:eastAsia="Calibri"/>
                <w:i/>
                <w:iCs/>
                <w:sz w:val="18"/>
                <w:szCs w:val="18"/>
                <w:lang w:val="ro-RO"/>
              </w:rPr>
              <w:t xml:space="preserve"> de calcul matematic și de interpretare a rezultatelor obținute</w:t>
            </w:r>
          </w:p>
        </w:tc>
      </w:tr>
      <w:tr w:rsidR="00DF5A69" w:rsidRPr="00E16D31" w14:paraId="16D11EF3" w14:textId="77777777" w:rsidTr="00295D74">
        <w:trPr>
          <w:trHeight w:val="190"/>
        </w:trPr>
        <w:tc>
          <w:tcPr>
            <w:tcW w:w="2561" w:type="pct"/>
          </w:tcPr>
          <w:p w14:paraId="62E50630" w14:textId="25553F04" w:rsidR="005158E4" w:rsidRPr="00AD51CC" w:rsidRDefault="00C95648">
            <w:pPr>
              <w:widowControl/>
              <w:numPr>
                <w:ilvl w:val="0"/>
                <w:numId w:val="24"/>
              </w:numPr>
              <w:tabs>
                <w:tab w:val="num" w:pos="284"/>
              </w:tabs>
              <w:autoSpaceDE/>
              <w:autoSpaceDN/>
              <w:ind w:left="284" w:hanging="284"/>
              <w:rPr>
                <w:sz w:val="18"/>
                <w:szCs w:val="18"/>
                <w:lang w:val="ro-RO"/>
              </w:rPr>
            </w:pPr>
            <w:r w:rsidRPr="00C95648">
              <w:rPr>
                <w:sz w:val="18"/>
                <w:szCs w:val="18"/>
                <w:lang w:val="ro-RO"/>
              </w:rPr>
              <w:t xml:space="preserve">Analiza constructiv-funcțională </w:t>
            </w:r>
            <w:r>
              <w:rPr>
                <w:sz w:val="18"/>
                <w:szCs w:val="18"/>
                <w:lang w:val="ro-RO"/>
              </w:rPr>
              <w:t xml:space="preserve">a </w:t>
            </w:r>
            <w:r w:rsidRPr="00C95648">
              <w:rPr>
                <w:sz w:val="18"/>
                <w:szCs w:val="18"/>
                <w:lang w:val="ro-RO"/>
              </w:rPr>
              <w:t>sistemului de ungere</w:t>
            </w:r>
            <w:r>
              <w:rPr>
                <w:sz w:val="18"/>
                <w:szCs w:val="18"/>
                <w:lang w:val="ro-RO"/>
              </w:rPr>
              <w:t xml:space="preserve"> </w:t>
            </w:r>
            <w:r w:rsidRPr="00C95648">
              <w:rPr>
                <w:sz w:val="18"/>
                <w:szCs w:val="18"/>
                <w:lang w:val="ro-RO"/>
              </w:rPr>
              <w:t xml:space="preserve">și calculul </w:t>
            </w:r>
            <w:r>
              <w:rPr>
                <w:sz w:val="18"/>
                <w:szCs w:val="18"/>
                <w:lang w:val="ro-RO"/>
              </w:rPr>
              <w:t>acestuia</w:t>
            </w:r>
          </w:p>
        </w:tc>
        <w:tc>
          <w:tcPr>
            <w:tcW w:w="412" w:type="pct"/>
            <w:vAlign w:val="center"/>
          </w:tcPr>
          <w:p w14:paraId="072B3828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000" w:type="pct"/>
            <w:vMerge/>
          </w:tcPr>
          <w:p w14:paraId="20160C68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</w:tcPr>
          <w:p w14:paraId="08E6BC43" w14:textId="3414A631" w:rsidR="00DF5A69" w:rsidRPr="00214B6E" w:rsidRDefault="00F66D9E" w:rsidP="00DF5A69">
            <w:pPr>
              <w:widowControl/>
              <w:autoSpaceDE/>
              <w:autoSpaceDN/>
              <w:contextualSpacing/>
              <w:rPr>
                <w:rFonts w:eastAsia="Calibri"/>
                <w:i/>
                <w:iCs/>
                <w:sz w:val="18"/>
                <w:szCs w:val="18"/>
                <w:lang w:val="ro-RO"/>
              </w:rPr>
            </w:pPr>
            <w:r>
              <w:rPr>
                <w:rFonts w:eastAsia="Calibri"/>
                <w:i/>
                <w:iCs/>
                <w:sz w:val="18"/>
                <w:szCs w:val="18"/>
                <w:lang w:val="ro-RO"/>
              </w:rPr>
              <w:t xml:space="preserve">Studierea pe stand și pe piese componente a traseului de ungere și a </w:t>
            </w:r>
            <w:r>
              <w:rPr>
                <w:rFonts w:eastAsia="Calibri"/>
                <w:i/>
                <w:iCs/>
                <w:sz w:val="18"/>
                <w:szCs w:val="18"/>
                <w:lang w:val="ro-RO"/>
              </w:rPr>
              <w:lastRenderedPageBreak/>
              <w:t>elementelor constructive</w:t>
            </w:r>
          </w:p>
        </w:tc>
      </w:tr>
      <w:tr w:rsidR="00DF5A69" w:rsidRPr="00E16D31" w14:paraId="6C1484DE" w14:textId="77777777" w:rsidTr="00295D74">
        <w:trPr>
          <w:trHeight w:val="190"/>
        </w:trPr>
        <w:tc>
          <w:tcPr>
            <w:tcW w:w="2561" w:type="pct"/>
          </w:tcPr>
          <w:p w14:paraId="6F9D0420" w14:textId="5B58B001" w:rsidR="00EB5299" w:rsidRPr="00EB5299" w:rsidRDefault="00EB5299">
            <w:pPr>
              <w:widowControl/>
              <w:numPr>
                <w:ilvl w:val="0"/>
                <w:numId w:val="24"/>
              </w:numPr>
              <w:tabs>
                <w:tab w:val="clear" w:pos="720"/>
              </w:tabs>
              <w:autoSpaceDE/>
              <w:autoSpaceDN/>
              <w:ind w:left="312"/>
              <w:rPr>
                <w:sz w:val="18"/>
                <w:szCs w:val="18"/>
                <w:lang w:val="ro-RO"/>
              </w:rPr>
            </w:pPr>
            <w:r w:rsidRPr="00EB5299">
              <w:rPr>
                <w:sz w:val="18"/>
                <w:szCs w:val="18"/>
                <w:lang w:val="ro-RO"/>
              </w:rPr>
              <w:lastRenderedPageBreak/>
              <w:t>Analiza constructiv-funcțională a sistemului de răcire și studiul influenței</w:t>
            </w:r>
            <w:r>
              <w:rPr>
                <w:sz w:val="18"/>
                <w:szCs w:val="18"/>
                <w:lang w:val="ro-RO"/>
              </w:rPr>
              <w:t xml:space="preserve"> </w:t>
            </w:r>
            <w:r w:rsidRPr="00EB5299">
              <w:rPr>
                <w:sz w:val="18"/>
                <w:szCs w:val="18"/>
                <w:lang w:val="ro-RO"/>
              </w:rPr>
              <w:t>temperaturii lichidului de răcire asupra consumului orar. Predarea referatelor. Refacerea lucrărilor de laborator. Evaluarea activității de laborator.</w:t>
            </w:r>
          </w:p>
        </w:tc>
        <w:tc>
          <w:tcPr>
            <w:tcW w:w="412" w:type="pct"/>
            <w:vAlign w:val="center"/>
          </w:tcPr>
          <w:p w14:paraId="75B43423" w14:textId="77777777" w:rsidR="00DF5A69" w:rsidRPr="00214B6E" w:rsidRDefault="00DF5A69" w:rsidP="00DF5A69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000" w:type="pct"/>
            <w:vMerge/>
          </w:tcPr>
          <w:p w14:paraId="1D410DF1" w14:textId="77777777" w:rsidR="00DF5A69" w:rsidRPr="00214B6E" w:rsidRDefault="00DF5A69" w:rsidP="00DF5A69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1028" w:type="pct"/>
          </w:tcPr>
          <w:p w14:paraId="63C08754" w14:textId="3B8CD35C" w:rsidR="00DF5A69" w:rsidRPr="00214B6E" w:rsidRDefault="00EB5299" w:rsidP="00DF5A69">
            <w:pPr>
              <w:widowControl/>
              <w:autoSpaceDE/>
              <w:autoSpaceDN/>
              <w:rPr>
                <w:i/>
                <w:iCs/>
                <w:sz w:val="18"/>
                <w:szCs w:val="18"/>
                <w:lang w:val="ro-RO"/>
              </w:rPr>
            </w:pPr>
            <w:r>
              <w:rPr>
                <w:i/>
                <w:iCs/>
                <w:sz w:val="18"/>
                <w:szCs w:val="18"/>
                <w:lang w:val="ro-RO"/>
              </w:rPr>
              <w:t xml:space="preserve">Înțelegerea rolului sistemului de răcire. </w:t>
            </w:r>
            <w:r w:rsidR="00DF5A69" w:rsidRPr="00214B6E">
              <w:rPr>
                <w:i/>
                <w:iCs/>
                <w:sz w:val="18"/>
                <w:szCs w:val="18"/>
                <w:lang w:val="ro-RO"/>
              </w:rPr>
              <w:t>Evaluarea cunoștințelor</w:t>
            </w:r>
          </w:p>
        </w:tc>
      </w:tr>
      <w:tr w:rsidR="00DF5A69" w:rsidRPr="00214B6E" w14:paraId="55CF1E83" w14:textId="77777777" w:rsidTr="00295D74">
        <w:tc>
          <w:tcPr>
            <w:tcW w:w="5000" w:type="pct"/>
            <w:gridSpan w:val="4"/>
          </w:tcPr>
          <w:p w14:paraId="6A3A334E" w14:textId="77777777" w:rsidR="00DF5A69" w:rsidRPr="00214B6E" w:rsidRDefault="00DF5A69" w:rsidP="00DF5A69">
            <w:pPr>
              <w:widowControl/>
              <w:autoSpaceDE/>
              <w:autoSpaceDN/>
              <w:rPr>
                <w:b/>
                <w:b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Bibliografie laborator</w:t>
            </w:r>
          </w:p>
        </w:tc>
      </w:tr>
      <w:tr w:rsidR="00DF5A69" w:rsidRPr="00214B6E" w14:paraId="57CA7D92" w14:textId="77777777" w:rsidTr="00295D74">
        <w:tc>
          <w:tcPr>
            <w:tcW w:w="5000" w:type="pct"/>
            <w:gridSpan w:val="4"/>
          </w:tcPr>
          <w:p w14:paraId="05D26601" w14:textId="77777777" w:rsidR="00DF5A69" w:rsidRPr="00214B6E" w:rsidRDefault="00DF5A69">
            <w:pPr>
              <w:widowControl/>
              <w:numPr>
                <w:ilvl w:val="0"/>
                <w:numId w:val="13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sz w:val="18"/>
                <w:szCs w:val="18"/>
                <w:lang w:val="ro-RO"/>
              </w:rPr>
            </w:pPr>
            <w:r w:rsidRPr="00214B6E">
              <w:rPr>
                <w:bCs/>
                <w:caps/>
                <w:sz w:val="18"/>
                <w:szCs w:val="18"/>
                <w:lang w:val="ro-RO"/>
              </w:rPr>
              <w:t>M</w:t>
            </w:r>
            <w:r w:rsidRPr="00214B6E">
              <w:rPr>
                <w:bCs/>
                <w:sz w:val="18"/>
                <w:szCs w:val="18"/>
                <w:lang w:val="ro-RO"/>
              </w:rPr>
              <w:t>ihai</w:t>
            </w:r>
            <w:r w:rsidRPr="00214B6E">
              <w:rPr>
                <w:bCs/>
                <w:caps/>
                <w:sz w:val="18"/>
                <w:szCs w:val="18"/>
                <w:lang w:val="ro-RO"/>
              </w:rPr>
              <w:t xml:space="preserve"> I., B</w:t>
            </w:r>
            <w:r w:rsidRPr="00214B6E">
              <w:rPr>
                <w:bCs/>
                <w:sz w:val="18"/>
                <w:szCs w:val="18"/>
                <w:lang w:val="ro-RO"/>
              </w:rPr>
              <w:t>eniuga</w:t>
            </w:r>
            <w:r w:rsidRPr="00214B6E">
              <w:rPr>
                <w:bCs/>
                <w:caps/>
                <w:sz w:val="18"/>
                <w:szCs w:val="18"/>
                <w:lang w:val="ro-RO"/>
              </w:rPr>
              <w:t xml:space="preserve"> M.,</w:t>
            </w:r>
            <w:r w:rsidRPr="00214B6E">
              <w:rPr>
                <w:b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i/>
                <w:sz w:val="18"/>
                <w:szCs w:val="18"/>
                <w:lang w:val="ro-RO"/>
              </w:rPr>
              <w:t>Motoare cu ardere internă – Îndrumar de laborator,</w:t>
            </w:r>
            <w:r w:rsidRPr="00214B6E">
              <w:rPr>
                <w:sz w:val="18"/>
                <w:szCs w:val="18"/>
                <w:lang w:val="ro-RO"/>
              </w:rPr>
              <w:t xml:space="preserve"> editat electronic, Universitatea Ștefan cel Mare, Suceava, 2019, 107 pag., </w:t>
            </w:r>
            <w:hyperlink r:id="rId10" w:history="1">
              <w:r w:rsidRPr="00214B6E">
                <w:rPr>
                  <w:sz w:val="18"/>
                  <w:szCs w:val="18"/>
                  <w:u w:val="single"/>
                  <w:lang w:val="ro-RO"/>
                </w:rPr>
                <w:t>http://www.fim.usv.ro/nou/catedra_componenta.php/id/1</w:t>
              </w:r>
            </w:hyperlink>
          </w:p>
          <w:p w14:paraId="739FE2BE" w14:textId="77777777" w:rsidR="00DF5A69" w:rsidRPr="00214B6E" w:rsidRDefault="00DF5A69">
            <w:pPr>
              <w:widowControl/>
              <w:numPr>
                <w:ilvl w:val="0"/>
                <w:numId w:val="13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 xml:space="preserve">Rakosi E., Manolache Gh., Roșca R., </w:t>
            </w:r>
            <w:r w:rsidRPr="00214B6E">
              <w:rPr>
                <w:i/>
                <w:iCs/>
                <w:sz w:val="18"/>
                <w:szCs w:val="18"/>
                <w:lang w:val="ro-RO" w:eastAsia="ro-RO"/>
              </w:rPr>
              <w:t xml:space="preserve">Motoare cu ardere internă, Procese, caracteristici, alimentare: îndrumar pentru lucrări practice de laborator, format electronic, Universitatea Tehnică ”Gh. Asachi” din Iași, 109 p., 2014. </w:t>
            </w:r>
          </w:p>
        </w:tc>
      </w:tr>
      <w:tr w:rsidR="00DF5A69" w:rsidRPr="00214B6E" w14:paraId="4F622CC1" w14:textId="77777777" w:rsidTr="00295D74">
        <w:tc>
          <w:tcPr>
            <w:tcW w:w="5000" w:type="pct"/>
            <w:gridSpan w:val="4"/>
          </w:tcPr>
          <w:p w14:paraId="0E402F45" w14:textId="77777777" w:rsidR="00DF5A69" w:rsidRPr="00214B6E" w:rsidRDefault="00DF5A69" w:rsidP="00DF5A69">
            <w:pPr>
              <w:widowControl/>
              <w:autoSpaceDE/>
              <w:autoSpaceDN/>
              <w:rPr>
                <w:b/>
                <w:b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sz w:val="18"/>
                <w:szCs w:val="18"/>
                <w:lang w:val="ro-RO"/>
              </w:rPr>
              <w:t>Bibliografie minimală laborator</w:t>
            </w:r>
          </w:p>
        </w:tc>
      </w:tr>
      <w:tr w:rsidR="00DF5A69" w:rsidRPr="00E16D31" w14:paraId="4D3855D1" w14:textId="77777777" w:rsidTr="00295D74">
        <w:tc>
          <w:tcPr>
            <w:tcW w:w="5000" w:type="pct"/>
            <w:gridSpan w:val="4"/>
          </w:tcPr>
          <w:p w14:paraId="045BB4EB" w14:textId="77777777" w:rsidR="00DF5A69" w:rsidRPr="00214B6E" w:rsidRDefault="00DF5A69">
            <w:pPr>
              <w:widowControl/>
              <w:numPr>
                <w:ilvl w:val="0"/>
                <w:numId w:val="23"/>
              </w:numPr>
              <w:overflowPunct w:val="0"/>
              <w:autoSpaceDE/>
              <w:autoSpaceDN/>
              <w:adjustRightInd w:val="0"/>
              <w:jc w:val="both"/>
              <w:textAlignment w:val="baseline"/>
              <w:rPr>
                <w:sz w:val="18"/>
                <w:szCs w:val="18"/>
                <w:lang w:val="ro-RO"/>
              </w:rPr>
            </w:pPr>
            <w:r w:rsidRPr="00214B6E">
              <w:rPr>
                <w:bCs/>
                <w:caps/>
                <w:sz w:val="18"/>
                <w:szCs w:val="18"/>
                <w:lang w:val="ro-RO"/>
              </w:rPr>
              <w:t>M</w:t>
            </w:r>
            <w:r w:rsidRPr="00214B6E">
              <w:rPr>
                <w:bCs/>
                <w:sz w:val="18"/>
                <w:szCs w:val="18"/>
                <w:lang w:val="ro-RO"/>
              </w:rPr>
              <w:t>ihai</w:t>
            </w:r>
            <w:r w:rsidRPr="00214B6E">
              <w:rPr>
                <w:bCs/>
                <w:caps/>
                <w:sz w:val="18"/>
                <w:szCs w:val="18"/>
                <w:lang w:val="ro-RO"/>
              </w:rPr>
              <w:t xml:space="preserve"> I. B</w:t>
            </w:r>
            <w:r w:rsidRPr="00214B6E">
              <w:rPr>
                <w:bCs/>
                <w:sz w:val="18"/>
                <w:szCs w:val="18"/>
                <w:lang w:val="ro-RO"/>
              </w:rPr>
              <w:t>eniuga</w:t>
            </w:r>
            <w:r w:rsidRPr="00214B6E">
              <w:rPr>
                <w:bCs/>
                <w:caps/>
                <w:sz w:val="18"/>
                <w:szCs w:val="18"/>
                <w:lang w:val="ro-RO"/>
              </w:rPr>
              <w:t xml:space="preserve"> M.,</w:t>
            </w:r>
            <w:r w:rsidRPr="00214B6E">
              <w:rPr>
                <w:b/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sz w:val="18"/>
                <w:szCs w:val="18"/>
                <w:lang w:val="ro-RO"/>
              </w:rPr>
              <w:t xml:space="preserve"> </w:t>
            </w:r>
            <w:r w:rsidRPr="00214B6E">
              <w:rPr>
                <w:i/>
                <w:sz w:val="18"/>
                <w:szCs w:val="18"/>
                <w:lang w:val="ro-RO"/>
              </w:rPr>
              <w:t>Motoare cu ardere internă – Îndrumar de laborator,</w:t>
            </w:r>
            <w:r w:rsidRPr="00214B6E">
              <w:rPr>
                <w:sz w:val="18"/>
                <w:szCs w:val="18"/>
                <w:lang w:val="ro-RO"/>
              </w:rPr>
              <w:t xml:space="preserve"> editat electronic, Universitatea Ștefan cel Mare, Suceava, re-editat 2019, 142 pag., </w:t>
            </w:r>
            <w:hyperlink r:id="rId11" w:history="1">
              <w:r w:rsidRPr="00214B6E">
                <w:rPr>
                  <w:sz w:val="18"/>
                  <w:szCs w:val="18"/>
                  <w:u w:val="single"/>
                  <w:lang w:val="ro-RO"/>
                </w:rPr>
                <w:t>http://www.fim.usv.ro/nou/catedra_componenta.php/id/1</w:t>
              </w:r>
            </w:hyperlink>
          </w:p>
        </w:tc>
      </w:tr>
    </w:tbl>
    <w:p w14:paraId="15646E71" w14:textId="3D75B25A" w:rsidR="001D7804" w:rsidRPr="00214B6E" w:rsidRDefault="000017E7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214B6E">
        <w:rPr>
          <w:b/>
          <w:w w:val="105"/>
          <w:sz w:val="18"/>
          <w:lang w:val="ro-RO"/>
        </w:rPr>
        <w:t>Evaluar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56"/>
        <w:gridCol w:w="5200"/>
        <w:gridCol w:w="1323"/>
        <w:gridCol w:w="1149"/>
      </w:tblGrid>
      <w:tr w:rsidR="001D7804" w:rsidRPr="00214B6E" w14:paraId="2CECCD6A" w14:textId="77777777" w:rsidTr="00C55149">
        <w:trPr>
          <w:trHeight w:val="585"/>
        </w:trPr>
        <w:tc>
          <w:tcPr>
            <w:tcW w:w="918" w:type="pct"/>
            <w:vAlign w:val="center"/>
          </w:tcPr>
          <w:p w14:paraId="48EDA9AF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2733" w:type="pct"/>
            <w:vAlign w:val="center"/>
          </w:tcPr>
          <w:p w14:paraId="60938719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720" w:type="pct"/>
            <w:vAlign w:val="center"/>
          </w:tcPr>
          <w:p w14:paraId="16B2B2D6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629" w:type="pct"/>
            <w:vAlign w:val="center"/>
          </w:tcPr>
          <w:p w14:paraId="60836CAB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Pondere din nota finală</w:t>
            </w:r>
          </w:p>
        </w:tc>
      </w:tr>
      <w:tr w:rsidR="001D7804" w:rsidRPr="00214B6E" w14:paraId="799317BB" w14:textId="77777777" w:rsidTr="00C55149">
        <w:trPr>
          <w:trHeight w:val="262"/>
        </w:trPr>
        <w:tc>
          <w:tcPr>
            <w:tcW w:w="918" w:type="pct"/>
            <w:vAlign w:val="center"/>
          </w:tcPr>
          <w:p w14:paraId="13912790" w14:textId="77777777" w:rsidR="001D7804" w:rsidRPr="00214B6E" w:rsidRDefault="001D7804">
            <w:pPr>
              <w:widowControl/>
              <w:numPr>
                <w:ilvl w:val="0"/>
                <w:numId w:val="6"/>
              </w:numPr>
              <w:tabs>
                <w:tab w:val="left" w:pos="567"/>
              </w:tabs>
              <w:autoSpaceDE/>
              <w:autoSpaceDN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b/>
                <w:sz w:val="18"/>
                <w:szCs w:val="18"/>
                <w:lang w:val="ro-RO"/>
              </w:rPr>
              <w:t>Curs</w:t>
            </w:r>
          </w:p>
        </w:tc>
        <w:tc>
          <w:tcPr>
            <w:tcW w:w="2733" w:type="pct"/>
            <w:vAlign w:val="center"/>
          </w:tcPr>
          <w:p w14:paraId="42A780CD" w14:textId="77777777" w:rsidR="001D7804" w:rsidRPr="00214B6E" w:rsidRDefault="001D7804" w:rsidP="001D7804">
            <w:pPr>
              <w:widowControl/>
              <w:autoSpaceDE/>
              <w:autoSpaceDN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i/>
                <w:iCs/>
                <w:sz w:val="18"/>
                <w:szCs w:val="18"/>
                <w:lang w:val="ro-RO"/>
              </w:rPr>
              <w:t>Criterii generale:</w:t>
            </w:r>
          </w:p>
          <w:p w14:paraId="2F0508DF" w14:textId="6597BB9E" w:rsidR="001D7804" w:rsidRPr="00214B6E" w:rsidRDefault="001D7804">
            <w:pPr>
              <w:widowControl/>
              <w:numPr>
                <w:ilvl w:val="0"/>
                <w:numId w:val="2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înțelegerea terminologiei specifice şi explicarea conceptelor şi a termenilor prezentaţi la curs;</w:t>
            </w:r>
          </w:p>
          <w:p w14:paraId="6F322907" w14:textId="60A04590" w:rsidR="001D7804" w:rsidRPr="00214B6E" w:rsidRDefault="001D7804">
            <w:pPr>
              <w:widowControl/>
              <w:numPr>
                <w:ilvl w:val="0"/>
                <w:numId w:val="2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completitudinea şi corectitudinea cunoștințelor, gradul de asimilare a limbajului de specialitate şi capacitatea de comunicare;</w:t>
            </w:r>
          </w:p>
          <w:p w14:paraId="725CDF76" w14:textId="4879C733" w:rsidR="001D7804" w:rsidRPr="00214B6E" w:rsidRDefault="001D7804">
            <w:pPr>
              <w:widowControl/>
              <w:numPr>
                <w:ilvl w:val="0"/>
                <w:numId w:val="2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coerența logică, fluența, expresivitatea, forța de argumentare;</w:t>
            </w:r>
          </w:p>
          <w:p w14:paraId="6FF59DB0" w14:textId="375BFEFA" w:rsidR="001D7804" w:rsidRPr="00214B6E" w:rsidRDefault="001D7804">
            <w:pPr>
              <w:widowControl/>
              <w:numPr>
                <w:ilvl w:val="0"/>
                <w:numId w:val="2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capacitatea de a opera cu cunoștințele asimilate în activități intelectuale complexe;</w:t>
            </w:r>
          </w:p>
          <w:p w14:paraId="3CAF5177" w14:textId="77777777" w:rsidR="001D7804" w:rsidRPr="00214B6E" w:rsidRDefault="001D7804" w:rsidP="001D7804">
            <w:pPr>
              <w:widowControl/>
              <w:autoSpaceDE/>
              <w:autoSpaceDN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i/>
                <w:iCs/>
                <w:sz w:val="18"/>
                <w:szCs w:val="18"/>
                <w:lang w:val="ro-RO"/>
              </w:rPr>
              <w:t>Criterii specifice de evaluare:</w:t>
            </w:r>
          </w:p>
          <w:p w14:paraId="2CD504B2" w14:textId="06E03778" w:rsidR="001D7804" w:rsidRPr="00214B6E" w:rsidRDefault="001D7804">
            <w:pPr>
              <w:widowControl/>
              <w:numPr>
                <w:ilvl w:val="0"/>
                <w:numId w:val="3"/>
              </w:numPr>
              <w:autoSpaceDE/>
              <w:autoSpaceDN/>
              <w:ind w:left="319" w:hanging="284"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abilitatea de a utiliza aplicaţii software şi a tehnologiilor digitale pentru rezolvarea de sarcini specifice ingineriei, în general, pentru proiectarea asistată, înțelegerea principiilor de funcționare și a proceselor din automobile;</w:t>
            </w:r>
          </w:p>
          <w:p w14:paraId="0321D891" w14:textId="673CA35B" w:rsidR="001D7804" w:rsidRPr="00214B6E" w:rsidRDefault="001D7804">
            <w:pPr>
              <w:widowControl/>
              <w:numPr>
                <w:ilvl w:val="0"/>
                <w:numId w:val="3"/>
              </w:numPr>
              <w:autoSpaceDE/>
              <w:autoSpaceDN/>
              <w:ind w:left="319" w:hanging="284"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abilități de diagnoză și de interpretare fenomenologică.</w:t>
            </w:r>
          </w:p>
          <w:p w14:paraId="447DD31F" w14:textId="77777777" w:rsidR="001D7804" w:rsidRPr="00214B6E" w:rsidRDefault="001D7804" w:rsidP="001D7804">
            <w:pPr>
              <w:widowControl/>
              <w:autoSpaceDE/>
              <w:autoSpaceDN/>
              <w:ind w:left="35"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i/>
                <w:iCs/>
                <w:sz w:val="18"/>
                <w:szCs w:val="18"/>
                <w:lang w:val="ro-RO"/>
              </w:rPr>
              <w:t>Criterii comportamentale:</w:t>
            </w:r>
          </w:p>
          <w:p w14:paraId="2A1918B1" w14:textId="77777777" w:rsidR="001D7804" w:rsidRPr="00214B6E" w:rsidRDefault="001D7804">
            <w:pPr>
              <w:widowControl/>
              <w:numPr>
                <w:ilvl w:val="0"/>
                <w:numId w:val="4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participarea activă și frecvența la cursuri;</w:t>
            </w:r>
          </w:p>
          <w:p w14:paraId="1FD51346" w14:textId="77777777" w:rsidR="001D7804" w:rsidRPr="00214B6E" w:rsidRDefault="001D7804">
            <w:pPr>
              <w:widowControl/>
              <w:numPr>
                <w:ilvl w:val="0"/>
                <w:numId w:val="4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conștiinciozitatea, interesul pentru studiul individual</w:t>
            </w:r>
          </w:p>
        </w:tc>
        <w:tc>
          <w:tcPr>
            <w:tcW w:w="720" w:type="pct"/>
            <w:vMerge w:val="restart"/>
            <w:vAlign w:val="center"/>
          </w:tcPr>
          <w:p w14:paraId="4C511728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5DF2323F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2F7E7720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21ACD11B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7DDEC169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65AED9B8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7FE35C5B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505AFA35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4D3D9380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4E5083F2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01E2AAB8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6FBBF31D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186A8811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49F2A734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  <w:r w:rsidRPr="00214B6E">
              <w:rPr>
                <w:b/>
                <w:bCs/>
                <w:iCs/>
                <w:sz w:val="18"/>
                <w:szCs w:val="18"/>
                <w:lang w:val="ro-RO"/>
              </w:rPr>
              <w:t>Evaluare orală</w:t>
            </w:r>
            <w:r w:rsidRPr="00214B6E">
              <w:rPr>
                <w:iCs/>
                <w:sz w:val="18"/>
                <w:szCs w:val="18"/>
                <w:lang w:val="ro-RO"/>
              </w:rPr>
              <w:t xml:space="preserve"> inițială, continuă (formativă - pe parcursul semestrului) și</w:t>
            </w:r>
          </w:p>
          <w:p w14:paraId="7D05441D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  <w:r w:rsidRPr="00214B6E">
              <w:rPr>
                <w:iCs/>
                <w:sz w:val="18"/>
                <w:szCs w:val="18"/>
                <w:lang w:val="ro-RO"/>
              </w:rPr>
              <w:t>sumativă</w:t>
            </w:r>
          </w:p>
          <w:p w14:paraId="4E12FEA7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49C018B8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698132B1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1C82A711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5B4FE6D4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235740F0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6562FC92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21804E86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52512A38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0ECD8163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7CE95AAC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1F488307" w14:textId="77777777" w:rsidR="001D7804" w:rsidRPr="00214B6E" w:rsidRDefault="001D7804" w:rsidP="001D7804">
            <w:pPr>
              <w:widowControl/>
              <w:autoSpaceDE/>
              <w:autoSpaceDN/>
              <w:rPr>
                <w:iCs/>
                <w:sz w:val="18"/>
                <w:szCs w:val="18"/>
                <w:lang w:val="ro-RO"/>
              </w:rPr>
            </w:pPr>
          </w:p>
          <w:p w14:paraId="3BD777D6" w14:textId="77777777" w:rsidR="001D7804" w:rsidRPr="00214B6E" w:rsidRDefault="001D7804" w:rsidP="001D7804">
            <w:pPr>
              <w:widowControl/>
              <w:autoSpaceDE/>
              <w:autoSpaceDN/>
              <w:rPr>
                <w:b/>
                <w:sz w:val="18"/>
                <w:szCs w:val="18"/>
                <w:lang w:val="ro-RO"/>
              </w:rPr>
            </w:pPr>
          </w:p>
        </w:tc>
        <w:tc>
          <w:tcPr>
            <w:tcW w:w="629" w:type="pct"/>
            <w:vMerge w:val="restart"/>
            <w:vAlign w:val="center"/>
          </w:tcPr>
          <w:p w14:paraId="541D33D8" w14:textId="60DBAAA1" w:rsidR="001D7804" w:rsidRPr="00214B6E" w:rsidRDefault="001D7804" w:rsidP="00542070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b/>
                <w:sz w:val="18"/>
                <w:szCs w:val="18"/>
                <w:lang w:val="ro-RO"/>
              </w:rPr>
              <w:t>60%</w:t>
            </w:r>
          </w:p>
          <w:p w14:paraId="7F5ABCE8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570E0F82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5175D88D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31016966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1E352F2B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795F588A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59D490C1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4AC2283C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579F15E2" w14:textId="77777777" w:rsidR="00542070" w:rsidRPr="00214B6E" w:rsidRDefault="00542070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57B85950" w14:textId="77777777" w:rsidR="00542070" w:rsidRPr="00214B6E" w:rsidRDefault="00542070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158E63C3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1295DAC7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19F6BAD8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296AACF0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</w:p>
          <w:p w14:paraId="7C793D10" w14:textId="77777777" w:rsidR="001D7804" w:rsidRPr="00214B6E" w:rsidRDefault="001D7804" w:rsidP="001D7804">
            <w:pPr>
              <w:widowControl/>
              <w:autoSpaceDE/>
              <w:autoSpaceDN/>
              <w:rPr>
                <w:b/>
                <w:sz w:val="18"/>
                <w:szCs w:val="18"/>
                <w:lang w:val="ro-RO"/>
              </w:rPr>
            </w:pPr>
          </w:p>
          <w:p w14:paraId="522892C3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b/>
                <w:sz w:val="18"/>
                <w:szCs w:val="18"/>
                <w:lang w:val="ro-RO"/>
              </w:rPr>
              <w:t>40%</w:t>
            </w:r>
          </w:p>
        </w:tc>
      </w:tr>
      <w:tr w:rsidR="001D7804" w:rsidRPr="00E16D31" w14:paraId="07ACD935" w14:textId="77777777" w:rsidTr="00C55149">
        <w:trPr>
          <w:trHeight w:val="262"/>
        </w:trPr>
        <w:tc>
          <w:tcPr>
            <w:tcW w:w="918" w:type="pct"/>
            <w:vAlign w:val="center"/>
          </w:tcPr>
          <w:p w14:paraId="1B02596C" w14:textId="77777777" w:rsidR="001D7804" w:rsidRPr="00214B6E" w:rsidRDefault="001D7804">
            <w:pPr>
              <w:widowControl/>
              <w:numPr>
                <w:ilvl w:val="0"/>
                <w:numId w:val="6"/>
              </w:numPr>
              <w:tabs>
                <w:tab w:val="left" w:pos="567"/>
              </w:tabs>
              <w:autoSpaceDE/>
              <w:autoSpaceDN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b/>
                <w:sz w:val="18"/>
                <w:szCs w:val="18"/>
                <w:lang w:val="ro-RO"/>
              </w:rPr>
              <w:t xml:space="preserve"> Aplicații</w:t>
            </w:r>
          </w:p>
        </w:tc>
        <w:tc>
          <w:tcPr>
            <w:tcW w:w="2733" w:type="pct"/>
            <w:vAlign w:val="center"/>
          </w:tcPr>
          <w:p w14:paraId="442D3AB5" w14:textId="77777777" w:rsidR="001D7804" w:rsidRPr="00214B6E" w:rsidRDefault="001D7804" w:rsidP="001D7804">
            <w:pPr>
              <w:widowControl/>
              <w:autoSpaceDE/>
              <w:autoSpaceDN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i/>
                <w:iCs/>
                <w:sz w:val="18"/>
                <w:szCs w:val="18"/>
                <w:lang w:val="ro-RO"/>
              </w:rPr>
              <w:t>Criterii generale:</w:t>
            </w:r>
          </w:p>
          <w:p w14:paraId="16320D9E" w14:textId="6D30B013" w:rsidR="001D7804" w:rsidRPr="00214B6E" w:rsidRDefault="001D7804">
            <w:pPr>
              <w:widowControl/>
              <w:numPr>
                <w:ilvl w:val="0"/>
                <w:numId w:val="2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înțelegerea terminologiei specifice şi explicarea conceptelor şi a termenilor prezentaţi la laborator</w:t>
            </w:r>
            <w:r w:rsidR="005528A0" w:rsidRPr="00214B6E">
              <w:rPr>
                <w:bCs/>
                <w:sz w:val="18"/>
                <w:szCs w:val="18"/>
                <w:lang w:val="ro-RO"/>
              </w:rPr>
              <w:t>;</w:t>
            </w:r>
            <w:r w:rsidRPr="00214B6E">
              <w:rPr>
                <w:bCs/>
                <w:sz w:val="18"/>
                <w:szCs w:val="18"/>
                <w:lang w:val="ro-RO"/>
              </w:rPr>
              <w:t xml:space="preserve"> </w:t>
            </w:r>
          </w:p>
          <w:p w14:paraId="19413467" w14:textId="1E7773CB" w:rsidR="001D7804" w:rsidRPr="00214B6E" w:rsidRDefault="001D7804">
            <w:pPr>
              <w:widowControl/>
              <w:numPr>
                <w:ilvl w:val="0"/>
                <w:numId w:val="2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capacitatea de aplicare în practică, în contexte diferite, a cunoștințelor învățate;</w:t>
            </w:r>
          </w:p>
          <w:p w14:paraId="75840A43" w14:textId="1A1938E8" w:rsidR="001D7804" w:rsidRPr="00214B6E" w:rsidRDefault="001D7804">
            <w:pPr>
              <w:widowControl/>
              <w:numPr>
                <w:ilvl w:val="0"/>
                <w:numId w:val="2"/>
              </w:numPr>
              <w:autoSpaceDE/>
              <w:autoSpaceDN/>
              <w:ind w:left="319" w:hanging="284"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 xml:space="preserve">capacitatea de analiză, de interpretare personală, originalitatea, creativitatea. </w:t>
            </w:r>
          </w:p>
          <w:p w14:paraId="658AAB0B" w14:textId="77777777" w:rsidR="001D7804" w:rsidRPr="00214B6E" w:rsidRDefault="001D7804" w:rsidP="001D7804">
            <w:pPr>
              <w:widowControl/>
              <w:autoSpaceDE/>
              <w:autoSpaceDN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i/>
                <w:iCs/>
                <w:sz w:val="18"/>
                <w:szCs w:val="18"/>
                <w:lang w:val="ro-RO"/>
              </w:rPr>
              <w:t>Criterii specifice de evaluare:</w:t>
            </w:r>
          </w:p>
          <w:p w14:paraId="13D0A4D5" w14:textId="6BA75404" w:rsidR="001D7804" w:rsidRPr="00214B6E" w:rsidRDefault="001D7804">
            <w:pPr>
              <w:widowControl/>
              <w:numPr>
                <w:ilvl w:val="0"/>
                <w:numId w:val="3"/>
              </w:numPr>
              <w:autoSpaceDE/>
              <w:autoSpaceDN/>
              <w:ind w:left="319" w:hanging="284"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abilități în efectuarea unor lucrări practice, în culegerea și interpretarea datelor experimentale;</w:t>
            </w:r>
          </w:p>
          <w:p w14:paraId="46503F11" w14:textId="46177CBC" w:rsidR="001D7804" w:rsidRPr="00214B6E" w:rsidRDefault="001D7804">
            <w:pPr>
              <w:widowControl/>
              <w:numPr>
                <w:ilvl w:val="0"/>
                <w:numId w:val="3"/>
              </w:numPr>
              <w:autoSpaceDE/>
              <w:autoSpaceDN/>
              <w:ind w:left="319" w:hanging="284"/>
              <w:rPr>
                <w:bCs/>
                <w:i/>
                <w:i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abilitatea de a utiliza aplicaţii software şi tehnologiilor digitale pentru rezolvarea de sarcini specifice ingineriei, în general, şi pentru proiectarea asistata a produselor în particular pentru softuri specializate precum Arduino, ANSYS, Bosch[Esitronic], Matlab, MathCad, C++ etc.</w:t>
            </w:r>
          </w:p>
          <w:p w14:paraId="0F905827" w14:textId="02310189" w:rsidR="001D7804" w:rsidRPr="00214B6E" w:rsidRDefault="001D7804">
            <w:pPr>
              <w:widowControl/>
              <w:numPr>
                <w:ilvl w:val="0"/>
                <w:numId w:val="5"/>
              </w:numPr>
              <w:autoSpaceDE/>
              <w:autoSpaceDN/>
              <w:ind w:left="316" w:hanging="283"/>
              <w:jc w:val="both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odul de transpunere a cunoștințelor acumulate la curs, în activitățile de laborator;</w:t>
            </w:r>
          </w:p>
          <w:p w14:paraId="2F929601" w14:textId="4D2E8E03" w:rsidR="001D7804" w:rsidRPr="00214B6E" w:rsidRDefault="001D7804">
            <w:pPr>
              <w:widowControl/>
              <w:numPr>
                <w:ilvl w:val="0"/>
                <w:numId w:val="5"/>
              </w:numPr>
              <w:autoSpaceDE/>
              <w:autoSpaceDN/>
              <w:ind w:left="316" w:hanging="283"/>
              <w:jc w:val="both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modul de susținere, argumentare și justificare a soluțiilor adoptate în urma calculelor de la laborator.</w:t>
            </w:r>
          </w:p>
          <w:p w14:paraId="259162EE" w14:textId="77777777" w:rsidR="001D7804" w:rsidRPr="00214B6E" w:rsidRDefault="001D7804" w:rsidP="001D7804">
            <w:pPr>
              <w:widowControl/>
              <w:autoSpaceDE/>
              <w:autoSpaceDN/>
              <w:jc w:val="both"/>
              <w:rPr>
                <w:sz w:val="18"/>
                <w:szCs w:val="18"/>
                <w:lang w:val="ro-RO"/>
              </w:rPr>
            </w:pPr>
            <w:r w:rsidRPr="00214B6E">
              <w:rPr>
                <w:bCs/>
                <w:i/>
                <w:iCs/>
                <w:sz w:val="18"/>
                <w:szCs w:val="18"/>
                <w:lang w:val="ro-RO"/>
              </w:rPr>
              <w:t>Criterii comportamentale:</w:t>
            </w:r>
          </w:p>
          <w:p w14:paraId="558D11A3" w14:textId="77777777" w:rsidR="001D7804" w:rsidRPr="00214B6E" w:rsidRDefault="001D7804">
            <w:pPr>
              <w:widowControl/>
              <w:numPr>
                <w:ilvl w:val="0"/>
                <w:numId w:val="4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participarea activă și frecvenţa la aplicații;</w:t>
            </w:r>
          </w:p>
          <w:p w14:paraId="1FEA7781" w14:textId="77777777" w:rsidR="001D7804" w:rsidRPr="00214B6E" w:rsidRDefault="001D7804">
            <w:pPr>
              <w:widowControl/>
              <w:numPr>
                <w:ilvl w:val="0"/>
                <w:numId w:val="4"/>
              </w:numPr>
              <w:autoSpaceDE/>
              <w:autoSpaceDN/>
              <w:ind w:left="319" w:hanging="284"/>
              <w:rPr>
                <w:bCs/>
                <w:sz w:val="18"/>
                <w:szCs w:val="18"/>
                <w:lang w:val="ro-RO"/>
              </w:rPr>
            </w:pPr>
            <w:r w:rsidRPr="00214B6E">
              <w:rPr>
                <w:bCs/>
                <w:sz w:val="18"/>
                <w:szCs w:val="18"/>
                <w:lang w:val="ro-RO"/>
              </w:rPr>
              <w:t>conştiinciozitatea, interesul pentru studiul individual.</w:t>
            </w:r>
          </w:p>
        </w:tc>
        <w:tc>
          <w:tcPr>
            <w:tcW w:w="720" w:type="pct"/>
            <w:vMerge/>
            <w:vAlign w:val="center"/>
          </w:tcPr>
          <w:p w14:paraId="00F748D0" w14:textId="77777777" w:rsidR="001D7804" w:rsidRPr="00214B6E" w:rsidRDefault="001D7804" w:rsidP="001D7804">
            <w:pPr>
              <w:widowControl/>
              <w:autoSpaceDE/>
              <w:autoSpaceDN/>
              <w:rPr>
                <w:sz w:val="18"/>
                <w:szCs w:val="18"/>
                <w:lang w:val="ro-RO"/>
              </w:rPr>
            </w:pPr>
          </w:p>
        </w:tc>
        <w:tc>
          <w:tcPr>
            <w:tcW w:w="629" w:type="pct"/>
            <w:vMerge/>
            <w:vAlign w:val="center"/>
          </w:tcPr>
          <w:p w14:paraId="29B108D7" w14:textId="77777777" w:rsidR="001D7804" w:rsidRPr="00214B6E" w:rsidRDefault="001D7804" w:rsidP="001D7804">
            <w:pPr>
              <w:widowControl/>
              <w:autoSpaceDE/>
              <w:autoSpaceDN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1D7804" w:rsidRPr="00214B6E" w14:paraId="0A40EFD0" w14:textId="77777777" w:rsidTr="001C1797">
        <w:trPr>
          <w:trHeight w:val="262"/>
        </w:trPr>
        <w:tc>
          <w:tcPr>
            <w:tcW w:w="5000" w:type="pct"/>
            <w:gridSpan w:val="4"/>
          </w:tcPr>
          <w:p w14:paraId="0D156E9B" w14:textId="77777777" w:rsidR="001D7804" w:rsidRPr="00214B6E" w:rsidRDefault="001D7804" w:rsidP="001D7804">
            <w:pPr>
              <w:widowControl/>
              <w:autoSpaceDE/>
              <w:autoSpaceDN/>
              <w:rPr>
                <w:b/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Standard minim de performanţă</w:t>
            </w:r>
          </w:p>
        </w:tc>
      </w:tr>
      <w:tr w:rsidR="001D7804" w:rsidRPr="00E16D31" w14:paraId="1CFF7A43" w14:textId="77777777" w:rsidTr="001C1797">
        <w:trPr>
          <w:trHeight w:val="584"/>
        </w:trPr>
        <w:tc>
          <w:tcPr>
            <w:tcW w:w="5000" w:type="pct"/>
            <w:gridSpan w:val="4"/>
          </w:tcPr>
          <w:p w14:paraId="783CC2EE" w14:textId="77777777" w:rsidR="001D7804" w:rsidRPr="00214B6E" w:rsidRDefault="001D7804" w:rsidP="001D7804">
            <w:pPr>
              <w:widowControl/>
              <w:autoSpaceDE/>
              <w:autoSpaceDN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b/>
                <w:bCs/>
                <w:sz w:val="18"/>
                <w:szCs w:val="18"/>
                <w:lang w:val="ro-RO" w:eastAsia="ro-RO"/>
              </w:rPr>
              <w:t>10.1. Standard minim de performanţă evaluare la curs</w:t>
            </w:r>
          </w:p>
          <w:p w14:paraId="4E0F2E24" w14:textId="77777777" w:rsidR="001D7804" w:rsidRPr="00214B6E" w:rsidRDefault="001D7804" w:rsidP="001D7804">
            <w:pPr>
              <w:widowControl/>
              <w:autoSpaceDE/>
              <w:autoSpaceDN/>
              <w:ind w:left="360" w:hanging="360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Standarde minime pentru nota 5:</w:t>
            </w:r>
          </w:p>
          <w:p w14:paraId="3769FF1C" w14:textId="77777777" w:rsidR="001D7804" w:rsidRPr="00214B6E" w:rsidRDefault="001D7804">
            <w:pPr>
              <w:widowControl/>
              <w:numPr>
                <w:ilvl w:val="0"/>
                <w:numId w:val="7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tratarea a minimum două subiecte din cele trei ale biletului de examen;</w:t>
            </w:r>
          </w:p>
          <w:p w14:paraId="786C9B74" w14:textId="77777777" w:rsidR="001D7804" w:rsidRPr="00214B6E" w:rsidRDefault="001D7804">
            <w:pPr>
              <w:widowControl/>
              <w:numPr>
                <w:ilvl w:val="0"/>
                <w:numId w:val="7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cunoașterea terminologia specifice proceselor din motoarele cu ardere internă;</w:t>
            </w:r>
          </w:p>
          <w:p w14:paraId="79949983" w14:textId="77777777" w:rsidR="001D7804" w:rsidRPr="00214B6E" w:rsidRDefault="001D7804">
            <w:pPr>
              <w:widowControl/>
              <w:numPr>
                <w:ilvl w:val="0"/>
                <w:numId w:val="7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cunoașterea problemelor de bază privind caracteristicile motoarelor cu ardere internă;</w:t>
            </w:r>
          </w:p>
          <w:p w14:paraId="54D237D7" w14:textId="77777777" w:rsidR="001D7804" w:rsidRPr="00214B6E" w:rsidRDefault="001D7804">
            <w:pPr>
              <w:widowControl/>
              <w:numPr>
                <w:ilvl w:val="0"/>
                <w:numId w:val="7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identificarea principalelor transformări ale unui ciclu termodinamic;</w:t>
            </w:r>
          </w:p>
          <w:p w14:paraId="1FB519AF" w14:textId="77777777" w:rsidR="001D7804" w:rsidRPr="00214B6E" w:rsidRDefault="001D7804">
            <w:pPr>
              <w:widowControl/>
              <w:numPr>
                <w:ilvl w:val="0"/>
                <w:numId w:val="7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cunoaşterea noţiunilor fundamentale pentru cel de-al treilea subiect, fără să poată să dezvolte în detaliu ;</w:t>
            </w:r>
          </w:p>
          <w:p w14:paraId="01A71B9B" w14:textId="77777777" w:rsidR="001D7804" w:rsidRPr="00214B6E" w:rsidRDefault="001D7804" w:rsidP="001D7804">
            <w:pPr>
              <w:widowControl/>
              <w:autoSpaceDE/>
              <w:autoSpaceDN/>
              <w:ind w:left="360" w:hanging="360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Standarde minime pentru nota 10:</w:t>
            </w:r>
          </w:p>
          <w:p w14:paraId="02DAB24C" w14:textId="77777777" w:rsidR="001D7804" w:rsidRPr="00214B6E" w:rsidRDefault="001D7804">
            <w:pPr>
              <w:widowControl/>
              <w:numPr>
                <w:ilvl w:val="0"/>
                <w:numId w:val="8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abilităţi, cunoştinţe certe şi profund argumentate privind procesele din motoarele cu ardere internă;</w:t>
            </w:r>
          </w:p>
          <w:p w14:paraId="1AF6CECD" w14:textId="77777777" w:rsidR="001D7804" w:rsidRPr="00214B6E" w:rsidRDefault="001D7804">
            <w:pPr>
              <w:widowControl/>
              <w:numPr>
                <w:ilvl w:val="0"/>
                <w:numId w:val="8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însușirea principalelor noțiuni, idei, teorii specifice trasării caracteristicilor motoarelor cu ardere internă;</w:t>
            </w:r>
          </w:p>
          <w:p w14:paraId="09684E80" w14:textId="77777777" w:rsidR="001D7804" w:rsidRPr="00214B6E" w:rsidRDefault="001D7804">
            <w:pPr>
              <w:widowControl/>
              <w:numPr>
                <w:ilvl w:val="0"/>
                <w:numId w:val="8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lastRenderedPageBreak/>
              <w:t>cunoașterea rolului și a modului de funcționare a echipamentelor motoarelor cu ardere internă;</w:t>
            </w:r>
          </w:p>
          <w:p w14:paraId="01983C4A" w14:textId="77777777" w:rsidR="001D7804" w:rsidRPr="00214B6E" w:rsidRDefault="001D7804">
            <w:pPr>
              <w:widowControl/>
              <w:numPr>
                <w:ilvl w:val="0"/>
                <w:numId w:val="8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cunoașterea metodologiei de calcul a proceselor dintr-un motor termic;</w:t>
            </w:r>
          </w:p>
          <w:p w14:paraId="484D8C0E" w14:textId="77777777" w:rsidR="001D7804" w:rsidRPr="00214B6E" w:rsidRDefault="001D7804">
            <w:pPr>
              <w:widowControl/>
              <w:numPr>
                <w:ilvl w:val="0"/>
                <w:numId w:val="9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să dovedească un mod personal de abordare şi interpretare a cunoştinţelor care necesită un studiu mai aprofundat;</w:t>
            </w:r>
          </w:p>
          <w:p w14:paraId="6202DAE0" w14:textId="77777777" w:rsidR="001D7804" w:rsidRPr="00214B6E" w:rsidRDefault="001D7804" w:rsidP="001D7804">
            <w:pPr>
              <w:widowControl/>
              <w:autoSpaceDE/>
              <w:autoSpaceDN/>
              <w:ind w:left="360" w:hanging="360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b/>
                <w:bCs/>
                <w:sz w:val="18"/>
                <w:szCs w:val="18"/>
                <w:lang w:val="ro-RO" w:eastAsia="ro-RO"/>
              </w:rPr>
              <w:t>10.2. Standard minim de performanţă evaluare la activitatea aplicativă</w:t>
            </w:r>
          </w:p>
          <w:p w14:paraId="2293B2A5" w14:textId="77777777" w:rsidR="001D7804" w:rsidRPr="00214B6E" w:rsidRDefault="001D7804" w:rsidP="001D7804">
            <w:pPr>
              <w:widowControl/>
              <w:autoSpaceDE/>
              <w:autoSpaceDN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Standarde minime pentru nota 5:</w:t>
            </w:r>
          </w:p>
          <w:p w14:paraId="173933AB" w14:textId="77777777" w:rsidR="001D7804" w:rsidRPr="00214B6E" w:rsidRDefault="001D7804">
            <w:pPr>
              <w:widowControl/>
              <w:numPr>
                <w:ilvl w:val="0"/>
                <w:numId w:val="10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prezentarea referatelor pentru fiecare lucrare de laborator;</w:t>
            </w:r>
          </w:p>
          <w:p w14:paraId="087FE4CA" w14:textId="77777777" w:rsidR="001D7804" w:rsidRPr="00214B6E" w:rsidRDefault="001D7804">
            <w:pPr>
              <w:widowControl/>
              <w:numPr>
                <w:ilvl w:val="0"/>
                <w:numId w:val="10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explicații minimale în descrierea modului de lucru la activitățile practice.</w:t>
            </w:r>
          </w:p>
          <w:p w14:paraId="2D78DFAB" w14:textId="77777777" w:rsidR="001D7804" w:rsidRPr="00214B6E" w:rsidRDefault="001D7804" w:rsidP="001D7804">
            <w:pPr>
              <w:widowControl/>
              <w:autoSpaceDE/>
              <w:autoSpaceDN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Standarde minime pentru nota 10:</w:t>
            </w:r>
          </w:p>
          <w:p w14:paraId="11296523" w14:textId="77777777" w:rsidR="001D7804" w:rsidRPr="00214B6E" w:rsidRDefault="001D7804">
            <w:pPr>
              <w:widowControl/>
              <w:numPr>
                <w:ilvl w:val="0"/>
                <w:numId w:val="11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participarea activă la fiecare lucrare de laborator cu explicarea detaliată a modului de lucru;</w:t>
            </w:r>
          </w:p>
          <w:p w14:paraId="7C19A429" w14:textId="77777777" w:rsidR="001D7804" w:rsidRPr="00214B6E" w:rsidRDefault="001D7804">
            <w:pPr>
              <w:widowControl/>
              <w:numPr>
                <w:ilvl w:val="0"/>
                <w:numId w:val="11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prezentarea corectă a problematicii abordate la lucrările de laborator;</w:t>
            </w:r>
          </w:p>
          <w:p w14:paraId="7EBBBECA" w14:textId="77777777" w:rsidR="001D7804" w:rsidRPr="00214B6E" w:rsidRDefault="001D7804">
            <w:pPr>
              <w:widowControl/>
              <w:numPr>
                <w:ilvl w:val="0"/>
                <w:numId w:val="11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corectitudine în operarea instalațiilor de laborator;</w:t>
            </w:r>
          </w:p>
          <w:p w14:paraId="03933C01" w14:textId="77777777" w:rsidR="001D7804" w:rsidRPr="00214B6E" w:rsidRDefault="001D7804">
            <w:pPr>
              <w:widowControl/>
              <w:numPr>
                <w:ilvl w:val="0"/>
                <w:numId w:val="11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obținerea unor rezultate corecte, o interpretarea adecvată a acestora și înțelegerea fenomenelor;</w:t>
            </w:r>
          </w:p>
          <w:p w14:paraId="4271A624" w14:textId="77777777" w:rsidR="001D7804" w:rsidRPr="00214B6E" w:rsidRDefault="001D7804">
            <w:pPr>
              <w:widowControl/>
              <w:numPr>
                <w:ilvl w:val="0"/>
                <w:numId w:val="11"/>
              </w:numPr>
              <w:autoSpaceDE/>
              <w:autoSpaceDN/>
              <w:textAlignment w:val="baseline"/>
              <w:rPr>
                <w:sz w:val="18"/>
                <w:szCs w:val="18"/>
                <w:lang w:val="ro-RO" w:eastAsia="ro-RO"/>
              </w:rPr>
            </w:pPr>
            <w:r w:rsidRPr="00214B6E">
              <w:rPr>
                <w:sz w:val="18"/>
                <w:szCs w:val="18"/>
                <w:lang w:val="ro-RO" w:eastAsia="ro-RO"/>
              </w:rPr>
              <w:t>redarea corectă în referat a principalelor noțiuni, idei, teorii specifice lucrărilor de laborator.</w:t>
            </w:r>
          </w:p>
        </w:tc>
      </w:tr>
    </w:tbl>
    <w:p w14:paraId="26E08169" w14:textId="77777777" w:rsidR="00FB5E5A" w:rsidRPr="00214B6E" w:rsidRDefault="00FB5E5A" w:rsidP="00FB5E5A">
      <w:pPr>
        <w:tabs>
          <w:tab w:val="left" w:pos="1050"/>
        </w:tabs>
        <w:spacing w:before="99" w:after="4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FB5E5A" w:rsidRPr="00E16D31" w14:paraId="5F2E8FA0" w14:textId="77777777" w:rsidTr="00544F5B">
        <w:tc>
          <w:tcPr>
            <w:tcW w:w="955" w:type="pct"/>
            <w:vAlign w:val="center"/>
          </w:tcPr>
          <w:p w14:paraId="0DD17396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374BFE2F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Grad didactic, nume, prenume,</w:t>
            </w:r>
          </w:p>
          <w:p w14:paraId="79632FDB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6D2FDC24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w w:val="105"/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Grad didactic, nume, prenume,</w:t>
            </w:r>
          </w:p>
          <w:p w14:paraId="601D4D62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lang w:val="ro-RO"/>
              </w:rPr>
            </w:pPr>
            <w:r w:rsidRPr="00214B6E">
              <w:rPr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FB5E5A" w:rsidRPr="00E16D31" w14:paraId="38FC54E5" w14:textId="77777777" w:rsidTr="00544F5B">
        <w:trPr>
          <w:trHeight w:val="783"/>
        </w:trPr>
        <w:tc>
          <w:tcPr>
            <w:tcW w:w="955" w:type="pct"/>
            <w:vAlign w:val="center"/>
          </w:tcPr>
          <w:p w14:paraId="1848E3F7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7652">
              <w:rPr>
                <w:sz w:val="18"/>
                <w:szCs w:val="18"/>
                <w:highlight w:val="yellow"/>
                <w:lang w:val="ro-RO"/>
              </w:rPr>
              <w:t>24.09.2025</w:t>
            </w:r>
          </w:p>
        </w:tc>
        <w:tc>
          <w:tcPr>
            <w:tcW w:w="2022" w:type="pct"/>
          </w:tcPr>
          <w:p w14:paraId="3F5E315B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noProof/>
                <w:sz w:val="18"/>
                <w:szCs w:val="18"/>
                <w:lang w:val="ro-RO"/>
              </w:rPr>
              <w:drawing>
                <wp:anchor distT="0" distB="0" distL="114300" distR="114300" simplePos="0" relativeHeight="251668480" behindDoc="1" locked="0" layoutInCell="1" allowOverlap="1" wp14:anchorId="3E28D9F0" wp14:editId="1220D17C">
                  <wp:simplePos x="0" y="0"/>
                  <wp:positionH relativeFrom="column">
                    <wp:posOffset>622809</wp:posOffset>
                  </wp:positionH>
                  <wp:positionV relativeFrom="paragraph">
                    <wp:posOffset>-15917</wp:posOffset>
                  </wp:positionV>
                  <wp:extent cx="1246505" cy="534670"/>
                  <wp:effectExtent l="0" t="0" r="0" b="0"/>
                  <wp:wrapNone/>
                  <wp:docPr id="1747421132" name="Picture 3" descr="A close-up of a signatur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7421132" name="Picture 3" descr="A close-up of a signature&#10;&#10;AI-generated content may be incorrect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6505" cy="534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214B6E">
              <w:rPr>
                <w:sz w:val="18"/>
                <w:szCs w:val="18"/>
                <w:lang w:val="ro-RO"/>
              </w:rPr>
              <w:t>Prof.univ.dr.ing. Ioan MIHAI</w:t>
            </w:r>
          </w:p>
        </w:tc>
        <w:tc>
          <w:tcPr>
            <w:tcW w:w="2023" w:type="pct"/>
            <w:vAlign w:val="center"/>
          </w:tcPr>
          <w:p w14:paraId="1B98337F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717B3F">
              <w:rPr>
                <w:noProof/>
                <w:sz w:val="18"/>
                <w:szCs w:val="18"/>
                <w:highlight w:val="yellow"/>
                <w:lang w:val="ro-RO"/>
              </w:rPr>
              <w:drawing>
                <wp:anchor distT="0" distB="0" distL="114300" distR="114300" simplePos="0" relativeHeight="251667456" behindDoc="1" locked="0" layoutInCell="1" allowOverlap="1" wp14:anchorId="152BCDD8" wp14:editId="08788206">
                  <wp:simplePos x="0" y="0"/>
                  <wp:positionH relativeFrom="column">
                    <wp:posOffset>629285</wp:posOffset>
                  </wp:positionH>
                  <wp:positionV relativeFrom="paragraph">
                    <wp:posOffset>-2540</wp:posOffset>
                  </wp:positionV>
                  <wp:extent cx="1246505" cy="534670"/>
                  <wp:effectExtent l="0" t="0" r="0" b="0"/>
                  <wp:wrapNone/>
                  <wp:docPr id="1847026864" name="Picture 3" descr="A close-up of a signatur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7421132" name="Picture 3" descr="A close-up of a signature&#10;&#10;AI-generated content may be incorrect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6505" cy="534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17B3F">
              <w:rPr>
                <w:sz w:val="18"/>
                <w:szCs w:val="18"/>
                <w:highlight w:val="yellow"/>
                <w:lang w:val="ro-RO"/>
              </w:rPr>
              <w:t>Prof.univ.dr.ing. Ioan MIHAI</w:t>
            </w:r>
          </w:p>
        </w:tc>
      </w:tr>
    </w:tbl>
    <w:p w14:paraId="4351B327" w14:textId="77777777" w:rsidR="00FB5E5A" w:rsidRPr="00214B6E" w:rsidRDefault="00FB5E5A" w:rsidP="00FB5E5A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FB5E5A" w:rsidRPr="00E16D31" w14:paraId="508121E8" w14:textId="77777777" w:rsidTr="00544F5B">
        <w:tc>
          <w:tcPr>
            <w:tcW w:w="1470" w:type="pct"/>
            <w:vAlign w:val="center"/>
          </w:tcPr>
          <w:p w14:paraId="3052B077" w14:textId="77777777" w:rsidR="00FB5E5A" w:rsidRPr="00214B6E" w:rsidRDefault="00FB5E5A" w:rsidP="00544F5B">
            <w:pPr>
              <w:pStyle w:val="TableParagraph"/>
              <w:ind w:left="0" w:right="139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6F48A224" w14:textId="77777777" w:rsidR="00FB5E5A" w:rsidRPr="00214B6E" w:rsidRDefault="00FB5E5A" w:rsidP="00544F5B">
            <w:pPr>
              <w:pStyle w:val="TableParagraph"/>
              <w:ind w:left="861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Grad didactic, nume, prenume, semnătura responsabilului de program</w:t>
            </w:r>
          </w:p>
        </w:tc>
      </w:tr>
      <w:tr w:rsidR="00FB5E5A" w:rsidRPr="00214B6E" w14:paraId="4476CEB5" w14:textId="77777777" w:rsidTr="00544F5B">
        <w:trPr>
          <w:trHeight w:val="215"/>
        </w:trPr>
        <w:tc>
          <w:tcPr>
            <w:tcW w:w="1470" w:type="pct"/>
            <w:vAlign w:val="center"/>
          </w:tcPr>
          <w:p w14:paraId="04FEB19A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7652">
              <w:rPr>
                <w:sz w:val="18"/>
                <w:szCs w:val="18"/>
                <w:highlight w:val="yellow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39F01F23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4BE7526A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  <w:p w14:paraId="0451780A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14:paraId="1CE4BCA3" w14:textId="77777777" w:rsidR="00FB5E5A" w:rsidRPr="00214B6E" w:rsidRDefault="00FB5E5A" w:rsidP="00FB5E5A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FB5E5A" w:rsidRPr="00214B6E" w14:paraId="20B0C645" w14:textId="77777777" w:rsidTr="00544F5B">
        <w:trPr>
          <w:trHeight w:val="215"/>
        </w:trPr>
        <w:tc>
          <w:tcPr>
            <w:tcW w:w="1470" w:type="pct"/>
            <w:vAlign w:val="center"/>
          </w:tcPr>
          <w:p w14:paraId="0E258C9D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51901CE1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Grad didactic, nume, prenume, semnătura directorului de departament</w:t>
            </w:r>
          </w:p>
        </w:tc>
      </w:tr>
      <w:tr w:rsidR="00FB5E5A" w:rsidRPr="00214B6E" w14:paraId="2922782B" w14:textId="77777777" w:rsidTr="00544F5B">
        <w:trPr>
          <w:trHeight w:val="215"/>
        </w:trPr>
        <w:tc>
          <w:tcPr>
            <w:tcW w:w="1470" w:type="pct"/>
            <w:vAlign w:val="center"/>
          </w:tcPr>
          <w:p w14:paraId="38B31970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EC7652">
              <w:rPr>
                <w:sz w:val="18"/>
                <w:szCs w:val="18"/>
                <w:highlight w:val="yellow"/>
                <w:lang w:val="ro-RO"/>
              </w:rPr>
              <w:t>29.09.2025</w:t>
            </w:r>
          </w:p>
        </w:tc>
        <w:tc>
          <w:tcPr>
            <w:tcW w:w="3530" w:type="pct"/>
            <w:vAlign w:val="center"/>
          </w:tcPr>
          <w:p w14:paraId="49E3A565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3D4CE703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4A473754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2A68DD9E" w14:textId="77777777" w:rsidR="00FB5E5A" w:rsidRPr="00214B6E" w:rsidRDefault="00FB5E5A" w:rsidP="00FB5E5A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1"/>
        <w:gridCol w:w="6797"/>
      </w:tblGrid>
      <w:tr w:rsidR="00FB5E5A" w:rsidRPr="00214B6E" w14:paraId="1CEF6D17" w14:textId="77777777" w:rsidTr="00544F5B">
        <w:trPr>
          <w:trHeight w:val="215"/>
        </w:trPr>
        <w:tc>
          <w:tcPr>
            <w:tcW w:w="1470" w:type="pct"/>
            <w:vAlign w:val="center"/>
          </w:tcPr>
          <w:p w14:paraId="140AC1A1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7BB2FF0C" w14:textId="77777777" w:rsidR="00FB5E5A" w:rsidRPr="00214B6E" w:rsidRDefault="00FB5E5A" w:rsidP="00544F5B">
            <w:pPr>
              <w:pStyle w:val="TableParagraph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w w:val="105"/>
                <w:sz w:val="18"/>
                <w:szCs w:val="18"/>
                <w:lang w:val="ro-RO"/>
              </w:rPr>
              <w:t>Grad didactic, nume, prenume, semnătura decanului</w:t>
            </w:r>
          </w:p>
        </w:tc>
      </w:tr>
      <w:tr w:rsidR="00FB5E5A" w:rsidRPr="00214B6E" w14:paraId="18E70C25" w14:textId="77777777" w:rsidTr="00544F5B">
        <w:trPr>
          <w:trHeight w:val="215"/>
        </w:trPr>
        <w:tc>
          <w:tcPr>
            <w:tcW w:w="1470" w:type="pct"/>
            <w:vAlign w:val="center"/>
          </w:tcPr>
          <w:p w14:paraId="2838DD67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214B6E">
              <w:rPr>
                <w:sz w:val="18"/>
                <w:szCs w:val="18"/>
                <w:lang w:val="ro-RO"/>
              </w:rPr>
              <w:t>29.09.2025</w:t>
            </w:r>
          </w:p>
        </w:tc>
        <w:tc>
          <w:tcPr>
            <w:tcW w:w="3530" w:type="pct"/>
            <w:vAlign w:val="center"/>
          </w:tcPr>
          <w:p w14:paraId="28928E4A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19696681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  <w:p w14:paraId="7B8E307C" w14:textId="77777777" w:rsidR="00FB5E5A" w:rsidRPr="00214B6E" w:rsidRDefault="00FB5E5A" w:rsidP="00544F5B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1BB07160" w14:textId="77777777" w:rsidR="00E81962" w:rsidRPr="00214B6E" w:rsidRDefault="00E81962" w:rsidP="00DD0654">
      <w:pPr>
        <w:tabs>
          <w:tab w:val="left" w:pos="1125"/>
        </w:tabs>
        <w:spacing w:line="276" w:lineRule="auto"/>
        <w:rPr>
          <w:rFonts w:eastAsia="Calibri"/>
          <w:b/>
          <w:bCs/>
          <w:sz w:val="24"/>
          <w:szCs w:val="24"/>
          <w:lang w:val="ro-RO" w:bidi="en-US"/>
        </w:rPr>
      </w:pPr>
    </w:p>
    <w:sectPr w:rsidR="00E81962" w:rsidRPr="00214B6E" w:rsidSect="00C64F2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3AACDC" w14:textId="77777777" w:rsidR="00A453A1" w:rsidRDefault="00A453A1">
      <w:r>
        <w:separator/>
      </w:r>
    </w:p>
  </w:endnote>
  <w:endnote w:type="continuationSeparator" w:id="0">
    <w:p w14:paraId="00987773" w14:textId="77777777" w:rsidR="00A453A1" w:rsidRDefault="00A453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333514" w14:textId="77777777" w:rsidR="00A453A1" w:rsidRDefault="00A453A1">
      <w:r>
        <w:separator/>
      </w:r>
    </w:p>
  </w:footnote>
  <w:footnote w:type="continuationSeparator" w:id="0">
    <w:p w14:paraId="79038430" w14:textId="77777777" w:rsidR="00A453A1" w:rsidRDefault="00A453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E53A2"/>
    <w:multiLevelType w:val="hybridMultilevel"/>
    <w:tmpl w:val="7714A824"/>
    <w:lvl w:ilvl="0" w:tplc="BC1874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F172D7"/>
    <w:multiLevelType w:val="hybridMultilevel"/>
    <w:tmpl w:val="8A600BDA"/>
    <w:lvl w:ilvl="0" w:tplc="2ECCBEE8">
      <w:start w:val="1"/>
      <w:numFmt w:val="decimal"/>
      <w:lvlText w:val="1.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 w:tplc="FFFFFFFF">
      <w:start w:val="3"/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D53FF"/>
    <w:multiLevelType w:val="multilevel"/>
    <w:tmpl w:val="6A84B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7A1231"/>
    <w:multiLevelType w:val="hybridMultilevel"/>
    <w:tmpl w:val="42C84F4A"/>
    <w:lvl w:ilvl="0" w:tplc="C7B87714">
      <w:numFmt w:val="bullet"/>
      <w:lvlText w:val="-"/>
      <w:lvlJc w:val="left"/>
      <w:pPr>
        <w:ind w:left="720" w:hanging="360"/>
      </w:pPr>
      <w:rPr>
        <w:rFonts w:ascii="Arial Narrow" w:hAnsi="Arial Narrow" w:hint="default"/>
        <w:b w:val="0"/>
        <w:i w:val="0"/>
        <w:spacing w:val="-10"/>
        <w:position w:val="-1"/>
        <w:sz w:val="22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273A9"/>
    <w:multiLevelType w:val="multilevel"/>
    <w:tmpl w:val="B7664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C3066"/>
    <w:multiLevelType w:val="multilevel"/>
    <w:tmpl w:val="D90E78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169E4FFF"/>
    <w:multiLevelType w:val="multilevel"/>
    <w:tmpl w:val="7B1AF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2E4D86"/>
    <w:multiLevelType w:val="hybridMultilevel"/>
    <w:tmpl w:val="1500253E"/>
    <w:lvl w:ilvl="0" w:tplc="152A6618">
      <w:start w:val="1"/>
      <w:numFmt w:val="decimal"/>
      <w:lvlText w:val="3.%1."/>
      <w:lvlJc w:val="left"/>
      <w:pPr>
        <w:ind w:left="720" w:hanging="360"/>
      </w:pPr>
      <w:rPr>
        <w:rFonts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C04DCB"/>
    <w:multiLevelType w:val="singleLevel"/>
    <w:tmpl w:val="9DD47C3A"/>
    <w:lvl w:ilvl="0">
      <w:start w:val="1"/>
      <w:numFmt w:val="decimal"/>
      <w:lvlText w:val="%1."/>
      <w:lvlJc w:val="left"/>
      <w:pPr>
        <w:tabs>
          <w:tab w:val="num" w:pos="0"/>
        </w:tabs>
        <w:ind w:left="425" w:hanging="283"/>
      </w:pPr>
      <w:rPr>
        <w:rFonts w:hint="default"/>
        <w:b w:val="0"/>
        <w:i w:val="0"/>
      </w:rPr>
    </w:lvl>
  </w:abstractNum>
  <w:abstractNum w:abstractNumId="9" w15:restartNumberingAfterBreak="0">
    <w:nsid w:val="247F5E21"/>
    <w:multiLevelType w:val="hybridMultilevel"/>
    <w:tmpl w:val="D8EA0E00"/>
    <w:lvl w:ilvl="0" w:tplc="D25CCA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721FC8"/>
    <w:multiLevelType w:val="multilevel"/>
    <w:tmpl w:val="C1F67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79768A"/>
    <w:multiLevelType w:val="hybridMultilevel"/>
    <w:tmpl w:val="B66285C2"/>
    <w:lvl w:ilvl="0" w:tplc="0B46D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C2F22"/>
    <w:multiLevelType w:val="hybridMultilevel"/>
    <w:tmpl w:val="2AAC6994"/>
    <w:lvl w:ilvl="0" w:tplc="7D1289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215FEE"/>
    <w:multiLevelType w:val="multilevel"/>
    <w:tmpl w:val="8834A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3713F1"/>
    <w:multiLevelType w:val="hybridMultilevel"/>
    <w:tmpl w:val="69929370"/>
    <w:lvl w:ilvl="0" w:tplc="E506C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 w:tplc="482C15BA">
      <w:start w:val="3"/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0418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8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8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D35925"/>
    <w:multiLevelType w:val="hybridMultilevel"/>
    <w:tmpl w:val="17128AD2"/>
    <w:lvl w:ilvl="0" w:tplc="1D968CB4">
      <w:start w:val="1"/>
      <w:numFmt w:val="decimal"/>
      <w:lvlText w:val="2.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B0192"/>
    <w:multiLevelType w:val="hybridMultilevel"/>
    <w:tmpl w:val="30827066"/>
    <w:lvl w:ilvl="0" w:tplc="D5CA3002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DA0F34"/>
    <w:multiLevelType w:val="hybridMultilevel"/>
    <w:tmpl w:val="D58E5754"/>
    <w:lvl w:ilvl="0" w:tplc="37C296DA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9E2E31"/>
    <w:multiLevelType w:val="hybridMultilevel"/>
    <w:tmpl w:val="3DD20D04"/>
    <w:lvl w:ilvl="0" w:tplc="A5623852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EC490D"/>
    <w:multiLevelType w:val="multilevel"/>
    <w:tmpl w:val="DDC8E308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58F86407"/>
    <w:multiLevelType w:val="hybridMultilevel"/>
    <w:tmpl w:val="EECEE76A"/>
    <w:lvl w:ilvl="0" w:tplc="5BE0F5B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AB2B23"/>
    <w:multiLevelType w:val="hybridMultilevel"/>
    <w:tmpl w:val="35C89ED8"/>
    <w:lvl w:ilvl="0" w:tplc="80B87E7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1D26A7"/>
    <w:multiLevelType w:val="hybridMultilevel"/>
    <w:tmpl w:val="2D741F2E"/>
    <w:lvl w:ilvl="0" w:tplc="37180DB2">
      <w:start w:val="1"/>
      <w:numFmt w:val="decimal"/>
      <w:lvlText w:val="%1."/>
      <w:lvlJc w:val="left"/>
      <w:pPr>
        <w:tabs>
          <w:tab w:val="num" w:pos="0"/>
        </w:tabs>
        <w:ind w:left="425" w:hanging="283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BBC1026"/>
    <w:multiLevelType w:val="multilevel"/>
    <w:tmpl w:val="65588036"/>
    <w:lvl w:ilvl="0">
      <w:start w:val="1"/>
      <w:numFmt w:val="decimal"/>
      <w:lvlText w:val="6.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5C87635A"/>
    <w:multiLevelType w:val="hybridMultilevel"/>
    <w:tmpl w:val="89F02F98"/>
    <w:lvl w:ilvl="0" w:tplc="D0A85EC8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0F4CFF"/>
    <w:multiLevelType w:val="hybridMultilevel"/>
    <w:tmpl w:val="0DFCB93C"/>
    <w:lvl w:ilvl="0" w:tplc="0B46D7FC">
      <w:numFmt w:val="bullet"/>
      <w:lvlText w:val="-"/>
      <w:lvlJc w:val="left"/>
      <w:pPr>
        <w:ind w:left="805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6" w15:restartNumberingAfterBreak="0">
    <w:nsid w:val="691B7988"/>
    <w:multiLevelType w:val="hybridMultilevel"/>
    <w:tmpl w:val="2D741F2E"/>
    <w:lvl w:ilvl="0" w:tplc="37180DB2">
      <w:start w:val="1"/>
      <w:numFmt w:val="decimal"/>
      <w:lvlText w:val="%1."/>
      <w:lvlJc w:val="left"/>
      <w:pPr>
        <w:tabs>
          <w:tab w:val="num" w:pos="0"/>
        </w:tabs>
        <w:ind w:left="425" w:hanging="283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28" w15:restartNumberingAfterBreak="0">
    <w:nsid w:val="7F6A55D9"/>
    <w:multiLevelType w:val="hybridMultilevel"/>
    <w:tmpl w:val="7ED0893E"/>
    <w:lvl w:ilvl="0" w:tplc="0B46D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8516118">
    <w:abstractNumId w:val="27"/>
  </w:num>
  <w:num w:numId="2" w16cid:durableId="1280835898">
    <w:abstractNumId w:val="11"/>
  </w:num>
  <w:num w:numId="3" w16cid:durableId="1314681709">
    <w:abstractNumId w:val="28"/>
  </w:num>
  <w:num w:numId="4" w16cid:durableId="1584946979">
    <w:abstractNumId w:val="25"/>
  </w:num>
  <w:num w:numId="5" w16cid:durableId="451284812">
    <w:abstractNumId w:val="3"/>
  </w:num>
  <w:num w:numId="6" w16cid:durableId="451437285">
    <w:abstractNumId w:val="12"/>
  </w:num>
  <w:num w:numId="7" w16cid:durableId="1386560537">
    <w:abstractNumId w:val="6"/>
  </w:num>
  <w:num w:numId="8" w16cid:durableId="1094329027">
    <w:abstractNumId w:val="2"/>
  </w:num>
  <w:num w:numId="9" w16cid:durableId="1182430865">
    <w:abstractNumId w:val="4"/>
  </w:num>
  <w:num w:numId="10" w16cid:durableId="1768651168">
    <w:abstractNumId w:val="13"/>
  </w:num>
  <w:num w:numId="11" w16cid:durableId="969675396">
    <w:abstractNumId w:val="10"/>
  </w:num>
  <w:num w:numId="12" w16cid:durableId="961300368">
    <w:abstractNumId w:val="8"/>
  </w:num>
  <w:num w:numId="13" w16cid:durableId="1660694715">
    <w:abstractNumId w:val="26"/>
  </w:num>
  <w:num w:numId="14" w16cid:durableId="725646504">
    <w:abstractNumId w:val="14"/>
  </w:num>
  <w:num w:numId="15" w16cid:durableId="289745449">
    <w:abstractNumId w:val="5"/>
  </w:num>
  <w:num w:numId="16" w16cid:durableId="676419985">
    <w:abstractNumId w:val="7"/>
  </w:num>
  <w:num w:numId="17" w16cid:durableId="1798722266">
    <w:abstractNumId w:val="16"/>
  </w:num>
  <w:num w:numId="18" w16cid:durableId="306201444">
    <w:abstractNumId w:val="9"/>
  </w:num>
  <w:num w:numId="19" w16cid:durableId="289284221">
    <w:abstractNumId w:val="0"/>
  </w:num>
  <w:num w:numId="20" w16cid:durableId="550189198">
    <w:abstractNumId w:val="24"/>
  </w:num>
  <w:num w:numId="21" w16cid:durableId="1355494203">
    <w:abstractNumId w:val="17"/>
  </w:num>
  <w:num w:numId="22" w16cid:durableId="285309269">
    <w:abstractNumId w:val="21"/>
  </w:num>
  <w:num w:numId="23" w16cid:durableId="21250941">
    <w:abstractNumId w:val="22"/>
  </w:num>
  <w:num w:numId="24" w16cid:durableId="1381442324">
    <w:abstractNumId w:val="20"/>
  </w:num>
  <w:num w:numId="25" w16cid:durableId="635837928">
    <w:abstractNumId w:val="1"/>
  </w:num>
  <w:num w:numId="26" w16cid:durableId="678701059">
    <w:abstractNumId w:val="15"/>
  </w:num>
  <w:num w:numId="27" w16cid:durableId="1116484505">
    <w:abstractNumId w:val="18"/>
  </w:num>
  <w:num w:numId="28" w16cid:durableId="1586181788">
    <w:abstractNumId w:val="19"/>
  </w:num>
  <w:num w:numId="29" w16cid:durableId="1214855774">
    <w:abstractNumId w:val="2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4EFE"/>
    <w:rsid w:val="00015248"/>
    <w:rsid w:val="000172CD"/>
    <w:rsid w:val="0002162A"/>
    <w:rsid w:val="000265F1"/>
    <w:rsid w:val="00030874"/>
    <w:rsid w:val="000413E7"/>
    <w:rsid w:val="00042B99"/>
    <w:rsid w:val="00050CCF"/>
    <w:rsid w:val="000538FC"/>
    <w:rsid w:val="00053E1D"/>
    <w:rsid w:val="0005768A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82DF8"/>
    <w:rsid w:val="0008629A"/>
    <w:rsid w:val="00090B73"/>
    <w:rsid w:val="00091306"/>
    <w:rsid w:val="0009662D"/>
    <w:rsid w:val="0009747B"/>
    <w:rsid w:val="000A3685"/>
    <w:rsid w:val="000B574C"/>
    <w:rsid w:val="000B5777"/>
    <w:rsid w:val="000C2AAB"/>
    <w:rsid w:val="000C35BB"/>
    <w:rsid w:val="000C6A94"/>
    <w:rsid w:val="000D36A9"/>
    <w:rsid w:val="000D4942"/>
    <w:rsid w:val="000D4F69"/>
    <w:rsid w:val="000D5A84"/>
    <w:rsid w:val="000D7F36"/>
    <w:rsid w:val="000E01E6"/>
    <w:rsid w:val="000E426D"/>
    <w:rsid w:val="000E4BBE"/>
    <w:rsid w:val="000E610F"/>
    <w:rsid w:val="000E78F4"/>
    <w:rsid w:val="000F0ABE"/>
    <w:rsid w:val="000F6136"/>
    <w:rsid w:val="000F63CD"/>
    <w:rsid w:val="00100033"/>
    <w:rsid w:val="001126CE"/>
    <w:rsid w:val="00125A5F"/>
    <w:rsid w:val="00126192"/>
    <w:rsid w:val="00130216"/>
    <w:rsid w:val="00130FE1"/>
    <w:rsid w:val="0013577E"/>
    <w:rsid w:val="00141F77"/>
    <w:rsid w:val="00146EAA"/>
    <w:rsid w:val="001553B3"/>
    <w:rsid w:val="001568A3"/>
    <w:rsid w:val="0017352E"/>
    <w:rsid w:val="00173665"/>
    <w:rsid w:val="00175A1F"/>
    <w:rsid w:val="001777A4"/>
    <w:rsid w:val="00182B0E"/>
    <w:rsid w:val="001856EE"/>
    <w:rsid w:val="0018642C"/>
    <w:rsid w:val="00187AC6"/>
    <w:rsid w:val="0019314C"/>
    <w:rsid w:val="00193988"/>
    <w:rsid w:val="00194288"/>
    <w:rsid w:val="001968E4"/>
    <w:rsid w:val="001A15E0"/>
    <w:rsid w:val="001A3A28"/>
    <w:rsid w:val="001A414D"/>
    <w:rsid w:val="001A5DB4"/>
    <w:rsid w:val="001A7E97"/>
    <w:rsid w:val="001B1DBA"/>
    <w:rsid w:val="001B2492"/>
    <w:rsid w:val="001B6369"/>
    <w:rsid w:val="001B7FDE"/>
    <w:rsid w:val="001C3DDB"/>
    <w:rsid w:val="001D15F5"/>
    <w:rsid w:val="001D21CE"/>
    <w:rsid w:val="001D7804"/>
    <w:rsid w:val="001E0533"/>
    <w:rsid w:val="001E0AC6"/>
    <w:rsid w:val="001E34B1"/>
    <w:rsid w:val="001F0D75"/>
    <w:rsid w:val="001F142C"/>
    <w:rsid w:val="0020018F"/>
    <w:rsid w:val="002060C2"/>
    <w:rsid w:val="00211AB2"/>
    <w:rsid w:val="00214B6E"/>
    <w:rsid w:val="002176B5"/>
    <w:rsid w:val="002208A8"/>
    <w:rsid w:val="00227A5D"/>
    <w:rsid w:val="00231A11"/>
    <w:rsid w:val="00233EA5"/>
    <w:rsid w:val="00237C21"/>
    <w:rsid w:val="00241C51"/>
    <w:rsid w:val="0024237D"/>
    <w:rsid w:val="00245462"/>
    <w:rsid w:val="00247808"/>
    <w:rsid w:val="00256CFB"/>
    <w:rsid w:val="002623FE"/>
    <w:rsid w:val="002720F6"/>
    <w:rsid w:val="00275ED7"/>
    <w:rsid w:val="00280BD8"/>
    <w:rsid w:val="0028170C"/>
    <w:rsid w:val="00283163"/>
    <w:rsid w:val="002904D9"/>
    <w:rsid w:val="00295D74"/>
    <w:rsid w:val="002A37C9"/>
    <w:rsid w:val="002A42FA"/>
    <w:rsid w:val="002B152B"/>
    <w:rsid w:val="002C0163"/>
    <w:rsid w:val="002C04B4"/>
    <w:rsid w:val="002C2B34"/>
    <w:rsid w:val="002C62A9"/>
    <w:rsid w:val="002C62DD"/>
    <w:rsid w:val="002D194A"/>
    <w:rsid w:val="002E17F6"/>
    <w:rsid w:val="002E33F1"/>
    <w:rsid w:val="002E5FC5"/>
    <w:rsid w:val="002E6869"/>
    <w:rsid w:val="002E7099"/>
    <w:rsid w:val="002F281B"/>
    <w:rsid w:val="003015B5"/>
    <w:rsid w:val="00305C8D"/>
    <w:rsid w:val="00306646"/>
    <w:rsid w:val="003140DB"/>
    <w:rsid w:val="003144A7"/>
    <w:rsid w:val="00316280"/>
    <w:rsid w:val="0032656E"/>
    <w:rsid w:val="00326BE3"/>
    <w:rsid w:val="00330CB5"/>
    <w:rsid w:val="003359C1"/>
    <w:rsid w:val="003405CF"/>
    <w:rsid w:val="00340658"/>
    <w:rsid w:val="00342137"/>
    <w:rsid w:val="0034340A"/>
    <w:rsid w:val="00344706"/>
    <w:rsid w:val="003448B6"/>
    <w:rsid w:val="00351ED2"/>
    <w:rsid w:val="00361643"/>
    <w:rsid w:val="003678BD"/>
    <w:rsid w:val="003715FB"/>
    <w:rsid w:val="00380A7B"/>
    <w:rsid w:val="00382C1A"/>
    <w:rsid w:val="003942E3"/>
    <w:rsid w:val="00396D6E"/>
    <w:rsid w:val="003A525B"/>
    <w:rsid w:val="003A676C"/>
    <w:rsid w:val="003B6060"/>
    <w:rsid w:val="003C3A31"/>
    <w:rsid w:val="003C4195"/>
    <w:rsid w:val="003C726C"/>
    <w:rsid w:val="003C751A"/>
    <w:rsid w:val="003C7FC4"/>
    <w:rsid w:val="003D04FB"/>
    <w:rsid w:val="003D2401"/>
    <w:rsid w:val="003E0852"/>
    <w:rsid w:val="003E4808"/>
    <w:rsid w:val="003E6D96"/>
    <w:rsid w:val="0040308F"/>
    <w:rsid w:val="004102EF"/>
    <w:rsid w:val="00420245"/>
    <w:rsid w:val="00431FA2"/>
    <w:rsid w:val="00437C2F"/>
    <w:rsid w:val="0044375F"/>
    <w:rsid w:val="0044586E"/>
    <w:rsid w:val="004518BE"/>
    <w:rsid w:val="00451C8B"/>
    <w:rsid w:val="00452723"/>
    <w:rsid w:val="0045349E"/>
    <w:rsid w:val="0045750D"/>
    <w:rsid w:val="00462023"/>
    <w:rsid w:val="004634AA"/>
    <w:rsid w:val="00466EE3"/>
    <w:rsid w:val="004671D7"/>
    <w:rsid w:val="00473B7A"/>
    <w:rsid w:val="00474D71"/>
    <w:rsid w:val="00474FF5"/>
    <w:rsid w:val="004750D2"/>
    <w:rsid w:val="004759BA"/>
    <w:rsid w:val="004810F4"/>
    <w:rsid w:val="00482676"/>
    <w:rsid w:val="0048340E"/>
    <w:rsid w:val="004919A5"/>
    <w:rsid w:val="00491D0A"/>
    <w:rsid w:val="00492316"/>
    <w:rsid w:val="00492762"/>
    <w:rsid w:val="00495B3A"/>
    <w:rsid w:val="00495D4D"/>
    <w:rsid w:val="004979A7"/>
    <w:rsid w:val="004A0939"/>
    <w:rsid w:val="004A094D"/>
    <w:rsid w:val="004A1AF2"/>
    <w:rsid w:val="004A5083"/>
    <w:rsid w:val="004B1BF4"/>
    <w:rsid w:val="004B3B9E"/>
    <w:rsid w:val="004B5CCE"/>
    <w:rsid w:val="004B7DA1"/>
    <w:rsid w:val="004D0F3D"/>
    <w:rsid w:val="004D6840"/>
    <w:rsid w:val="004D69AC"/>
    <w:rsid w:val="004E28E8"/>
    <w:rsid w:val="004F1C38"/>
    <w:rsid w:val="004F34D2"/>
    <w:rsid w:val="00503B42"/>
    <w:rsid w:val="00507C6F"/>
    <w:rsid w:val="00511B53"/>
    <w:rsid w:val="005158E4"/>
    <w:rsid w:val="00516847"/>
    <w:rsid w:val="005173CE"/>
    <w:rsid w:val="0053032A"/>
    <w:rsid w:val="00537247"/>
    <w:rsid w:val="005402BD"/>
    <w:rsid w:val="00541BA6"/>
    <w:rsid w:val="00541D62"/>
    <w:rsid w:val="00542070"/>
    <w:rsid w:val="00543A81"/>
    <w:rsid w:val="00544610"/>
    <w:rsid w:val="00545F15"/>
    <w:rsid w:val="00546BB6"/>
    <w:rsid w:val="00550B9E"/>
    <w:rsid w:val="005528A0"/>
    <w:rsid w:val="005532BE"/>
    <w:rsid w:val="00553AB5"/>
    <w:rsid w:val="0055620C"/>
    <w:rsid w:val="00563468"/>
    <w:rsid w:val="00565760"/>
    <w:rsid w:val="00572097"/>
    <w:rsid w:val="005772F4"/>
    <w:rsid w:val="005817D6"/>
    <w:rsid w:val="005821BB"/>
    <w:rsid w:val="00582EBA"/>
    <w:rsid w:val="0059011C"/>
    <w:rsid w:val="00593178"/>
    <w:rsid w:val="0059399A"/>
    <w:rsid w:val="005953C4"/>
    <w:rsid w:val="005A572F"/>
    <w:rsid w:val="005B166A"/>
    <w:rsid w:val="005B7818"/>
    <w:rsid w:val="005C5297"/>
    <w:rsid w:val="005D04CB"/>
    <w:rsid w:val="005D0C90"/>
    <w:rsid w:val="005D5745"/>
    <w:rsid w:val="005E36E4"/>
    <w:rsid w:val="005E4C82"/>
    <w:rsid w:val="005E5176"/>
    <w:rsid w:val="005E68E7"/>
    <w:rsid w:val="005F10B1"/>
    <w:rsid w:val="005F4CA3"/>
    <w:rsid w:val="005F737F"/>
    <w:rsid w:val="005F7B77"/>
    <w:rsid w:val="0060752E"/>
    <w:rsid w:val="00607B0D"/>
    <w:rsid w:val="00615E38"/>
    <w:rsid w:val="00621AAA"/>
    <w:rsid w:val="00621B16"/>
    <w:rsid w:val="00627258"/>
    <w:rsid w:val="00630D29"/>
    <w:rsid w:val="006379FC"/>
    <w:rsid w:val="00650950"/>
    <w:rsid w:val="006521E7"/>
    <w:rsid w:val="00652248"/>
    <w:rsid w:val="00652D40"/>
    <w:rsid w:val="00656F3E"/>
    <w:rsid w:val="00666DE9"/>
    <w:rsid w:val="00666EF4"/>
    <w:rsid w:val="00674EF6"/>
    <w:rsid w:val="006767E6"/>
    <w:rsid w:val="00676B9C"/>
    <w:rsid w:val="00682CB1"/>
    <w:rsid w:val="00685555"/>
    <w:rsid w:val="00686803"/>
    <w:rsid w:val="00690A18"/>
    <w:rsid w:val="0069308E"/>
    <w:rsid w:val="006A0B9B"/>
    <w:rsid w:val="006B0F09"/>
    <w:rsid w:val="006C6D68"/>
    <w:rsid w:val="006C7CAF"/>
    <w:rsid w:val="006C7DCC"/>
    <w:rsid w:val="006D0CF9"/>
    <w:rsid w:val="006D3A99"/>
    <w:rsid w:val="006D71CD"/>
    <w:rsid w:val="006E2301"/>
    <w:rsid w:val="006F6966"/>
    <w:rsid w:val="007000E2"/>
    <w:rsid w:val="00710099"/>
    <w:rsid w:val="00711846"/>
    <w:rsid w:val="00713207"/>
    <w:rsid w:val="00715EB3"/>
    <w:rsid w:val="00717B3F"/>
    <w:rsid w:val="00721DD9"/>
    <w:rsid w:val="00721FE7"/>
    <w:rsid w:val="00722479"/>
    <w:rsid w:val="0072252A"/>
    <w:rsid w:val="007268E6"/>
    <w:rsid w:val="0073519C"/>
    <w:rsid w:val="00735AFA"/>
    <w:rsid w:val="00740ACC"/>
    <w:rsid w:val="00742A47"/>
    <w:rsid w:val="00743DFD"/>
    <w:rsid w:val="0074427D"/>
    <w:rsid w:val="00744869"/>
    <w:rsid w:val="007468A2"/>
    <w:rsid w:val="00746973"/>
    <w:rsid w:val="0075455A"/>
    <w:rsid w:val="0076153F"/>
    <w:rsid w:val="00762C0E"/>
    <w:rsid w:val="007632AD"/>
    <w:rsid w:val="0076789F"/>
    <w:rsid w:val="00772D94"/>
    <w:rsid w:val="00774589"/>
    <w:rsid w:val="0077467A"/>
    <w:rsid w:val="00781DA2"/>
    <w:rsid w:val="00782789"/>
    <w:rsid w:val="00792DBE"/>
    <w:rsid w:val="00796B37"/>
    <w:rsid w:val="007A5137"/>
    <w:rsid w:val="007A6D0C"/>
    <w:rsid w:val="007A7A3A"/>
    <w:rsid w:val="007B155F"/>
    <w:rsid w:val="007B2519"/>
    <w:rsid w:val="007E020C"/>
    <w:rsid w:val="007E0774"/>
    <w:rsid w:val="007E5807"/>
    <w:rsid w:val="007E613E"/>
    <w:rsid w:val="007F0301"/>
    <w:rsid w:val="007F3319"/>
    <w:rsid w:val="00803DB3"/>
    <w:rsid w:val="00804347"/>
    <w:rsid w:val="00804AFB"/>
    <w:rsid w:val="00812758"/>
    <w:rsid w:val="0081281F"/>
    <w:rsid w:val="00816957"/>
    <w:rsid w:val="00816FAE"/>
    <w:rsid w:val="00820947"/>
    <w:rsid w:val="00826B4D"/>
    <w:rsid w:val="00834E7F"/>
    <w:rsid w:val="0083503B"/>
    <w:rsid w:val="0083639A"/>
    <w:rsid w:val="00851583"/>
    <w:rsid w:val="00851992"/>
    <w:rsid w:val="00852708"/>
    <w:rsid w:val="00853C08"/>
    <w:rsid w:val="00856C9A"/>
    <w:rsid w:val="00861DF4"/>
    <w:rsid w:val="008639F4"/>
    <w:rsid w:val="00864544"/>
    <w:rsid w:val="00870662"/>
    <w:rsid w:val="008728F7"/>
    <w:rsid w:val="0087731C"/>
    <w:rsid w:val="008812F8"/>
    <w:rsid w:val="00882FD6"/>
    <w:rsid w:val="00884976"/>
    <w:rsid w:val="00885DC0"/>
    <w:rsid w:val="00892993"/>
    <w:rsid w:val="00894108"/>
    <w:rsid w:val="00894573"/>
    <w:rsid w:val="008A2137"/>
    <w:rsid w:val="008A2A4B"/>
    <w:rsid w:val="008A4E0D"/>
    <w:rsid w:val="008A7DEF"/>
    <w:rsid w:val="008B15A2"/>
    <w:rsid w:val="008B7C3F"/>
    <w:rsid w:val="008C3B0B"/>
    <w:rsid w:val="008C3E1D"/>
    <w:rsid w:val="008C5F55"/>
    <w:rsid w:val="008C7613"/>
    <w:rsid w:val="008D05BE"/>
    <w:rsid w:val="008E0125"/>
    <w:rsid w:val="008E030E"/>
    <w:rsid w:val="008E06A1"/>
    <w:rsid w:val="008F16CD"/>
    <w:rsid w:val="008F5F59"/>
    <w:rsid w:val="00905BEE"/>
    <w:rsid w:val="00910659"/>
    <w:rsid w:val="009144D9"/>
    <w:rsid w:val="00917572"/>
    <w:rsid w:val="009268AF"/>
    <w:rsid w:val="009278A1"/>
    <w:rsid w:val="00927CB7"/>
    <w:rsid w:val="009361E5"/>
    <w:rsid w:val="00936DB1"/>
    <w:rsid w:val="00940809"/>
    <w:rsid w:val="00941E17"/>
    <w:rsid w:val="009449F0"/>
    <w:rsid w:val="00956AEA"/>
    <w:rsid w:val="00957085"/>
    <w:rsid w:val="00960066"/>
    <w:rsid w:val="00974DBA"/>
    <w:rsid w:val="009773DE"/>
    <w:rsid w:val="00981DD6"/>
    <w:rsid w:val="00982680"/>
    <w:rsid w:val="00983E2F"/>
    <w:rsid w:val="00986269"/>
    <w:rsid w:val="00986943"/>
    <w:rsid w:val="009919D3"/>
    <w:rsid w:val="00992372"/>
    <w:rsid w:val="00992812"/>
    <w:rsid w:val="00995A34"/>
    <w:rsid w:val="009A0572"/>
    <w:rsid w:val="009A31D2"/>
    <w:rsid w:val="009A4540"/>
    <w:rsid w:val="009A4AF8"/>
    <w:rsid w:val="009B31BB"/>
    <w:rsid w:val="009B4422"/>
    <w:rsid w:val="009B5D30"/>
    <w:rsid w:val="009D2742"/>
    <w:rsid w:val="009D3D6A"/>
    <w:rsid w:val="009D4519"/>
    <w:rsid w:val="009D4BA7"/>
    <w:rsid w:val="009F36E3"/>
    <w:rsid w:val="009F573D"/>
    <w:rsid w:val="009F7F54"/>
    <w:rsid w:val="00A11D27"/>
    <w:rsid w:val="00A12D05"/>
    <w:rsid w:val="00A13A61"/>
    <w:rsid w:val="00A21288"/>
    <w:rsid w:val="00A30650"/>
    <w:rsid w:val="00A33A7F"/>
    <w:rsid w:val="00A346E8"/>
    <w:rsid w:val="00A354CC"/>
    <w:rsid w:val="00A370A1"/>
    <w:rsid w:val="00A401CF"/>
    <w:rsid w:val="00A4229B"/>
    <w:rsid w:val="00A4336C"/>
    <w:rsid w:val="00A453A1"/>
    <w:rsid w:val="00A46B66"/>
    <w:rsid w:val="00A47514"/>
    <w:rsid w:val="00A5034D"/>
    <w:rsid w:val="00A51301"/>
    <w:rsid w:val="00A5222F"/>
    <w:rsid w:val="00A5264E"/>
    <w:rsid w:val="00A62729"/>
    <w:rsid w:val="00A64544"/>
    <w:rsid w:val="00A64FD9"/>
    <w:rsid w:val="00A66220"/>
    <w:rsid w:val="00A677DC"/>
    <w:rsid w:val="00A732D8"/>
    <w:rsid w:val="00A738AE"/>
    <w:rsid w:val="00A74454"/>
    <w:rsid w:val="00A74707"/>
    <w:rsid w:val="00A74E82"/>
    <w:rsid w:val="00A769E7"/>
    <w:rsid w:val="00A80E10"/>
    <w:rsid w:val="00A90117"/>
    <w:rsid w:val="00A90FCA"/>
    <w:rsid w:val="00A91579"/>
    <w:rsid w:val="00AA1BD0"/>
    <w:rsid w:val="00AA58EB"/>
    <w:rsid w:val="00AA617A"/>
    <w:rsid w:val="00AB0881"/>
    <w:rsid w:val="00AB55F8"/>
    <w:rsid w:val="00AC4E96"/>
    <w:rsid w:val="00AC5D9C"/>
    <w:rsid w:val="00AD3189"/>
    <w:rsid w:val="00AD4BFC"/>
    <w:rsid w:val="00AD51CC"/>
    <w:rsid w:val="00AD6581"/>
    <w:rsid w:val="00AE03FE"/>
    <w:rsid w:val="00AE2D73"/>
    <w:rsid w:val="00AF2657"/>
    <w:rsid w:val="00B00011"/>
    <w:rsid w:val="00B0200C"/>
    <w:rsid w:val="00B0635C"/>
    <w:rsid w:val="00B06C0A"/>
    <w:rsid w:val="00B06E74"/>
    <w:rsid w:val="00B11E49"/>
    <w:rsid w:val="00B13236"/>
    <w:rsid w:val="00B14698"/>
    <w:rsid w:val="00B2034B"/>
    <w:rsid w:val="00B20DA6"/>
    <w:rsid w:val="00B21141"/>
    <w:rsid w:val="00B217E4"/>
    <w:rsid w:val="00B23164"/>
    <w:rsid w:val="00B25F51"/>
    <w:rsid w:val="00B3053A"/>
    <w:rsid w:val="00B3155A"/>
    <w:rsid w:val="00B32D8D"/>
    <w:rsid w:val="00B359CF"/>
    <w:rsid w:val="00B3612D"/>
    <w:rsid w:val="00B4035C"/>
    <w:rsid w:val="00B523F3"/>
    <w:rsid w:val="00B56638"/>
    <w:rsid w:val="00B576F8"/>
    <w:rsid w:val="00B67725"/>
    <w:rsid w:val="00B7156C"/>
    <w:rsid w:val="00B71601"/>
    <w:rsid w:val="00B7259E"/>
    <w:rsid w:val="00B749DA"/>
    <w:rsid w:val="00B7735B"/>
    <w:rsid w:val="00B869BD"/>
    <w:rsid w:val="00B900CA"/>
    <w:rsid w:val="00B93F50"/>
    <w:rsid w:val="00BA38BE"/>
    <w:rsid w:val="00BA4FEE"/>
    <w:rsid w:val="00BB2E43"/>
    <w:rsid w:val="00BB347E"/>
    <w:rsid w:val="00BC0023"/>
    <w:rsid w:val="00BC3A87"/>
    <w:rsid w:val="00BD0F22"/>
    <w:rsid w:val="00BD0F6F"/>
    <w:rsid w:val="00BD32EE"/>
    <w:rsid w:val="00BD604A"/>
    <w:rsid w:val="00C00D38"/>
    <w:rsid w:val="00C05601"/>
    <w:rsid w:val="00C05AC4"/>
    <w:rsid w:val="00C062B2"/>
    <w:rsid w:val="00C1108C"/>
    <w:rsid w:val="00C118E3"/>
    <w:rsid w:val="00C11DF1"/>
    <w:rsid w:val="00C12AC1"/>
    <w:rsid w:val="00C2417E"/>
    <w:rsid w:val="00C25DB3"/>
    <w:rsid w:val="00C30147"/>
    <w:rsid w:val="00C31347"/>
    <w:rsid w:val="00C36262"/>
    <w:rsid w:val="00C42166"/>
    <w:rsid w:val="00C545C5"/>
    <w:rsid w:val="00C55149"/>
    <w:rsid w:val="00C6394C"/>
    <w:rsid w:val="00C64F2E"/>
    <w:rsid w:val="00C76ED0"/>
    <w:rsid w:val="00C80BB2"/>
    <w:rsid w:val="00C8271D"/>
    <w:rsid w:val="00C9309E"/>
    <w:rsid w:val="00C949D8"/>
    <w:rsid w:val="00C95648"/>
    <w:rsid w:val="00C958BF"/>
    <w:rsid w:val="00C971F3"/>
    <w:rsid w:val="00CA284C"/>
    <w:rsid w:val="00CA29E6"/>
    <w:rsid w:val="00CA2EE5"/>
    <w:rsid w:val="00CA5AC4"/>
    <w:rsid w:val="00CA6AF7"/>
    <w:rsid w:val="00CB735B"/>
    <w:rsid w:val="00CC780A"/>
    <w:rsid w:val="00CC7CDB"/>
    <w:rsid w:val="00CD094A"/>
    <w:rsid w:val="00CD14A1"/>
    <w:rsid w:val="00CD4D88"/>
    <w:rsid w:val="00CD54F2"/>
    <w:rsid w:val="00CD7C58"/>
    <w:rsid w:val="00CE1482"/>
    <w:rsid w:val="00CE1C5D"/>
    <w:rsid w:val="00CE5029"/>
    <w:rsid w:val="00CE585C"/>
    <w:rsid w:val="00CE6668"/>
    <w:rsid w:val="00CF1281"/>
    <w:rsid w:val="00CF40D4"/>
    <w:rsid w:val="00CF6855"/>
    <w:rsid w:val="00D004A2"/>
    <w:rsid w:val="00D00FFA"/>
    <w:rsid w:val="00D0302C"/>
    <w:rsid w:val="00D03AAE"/>
    <w:rsid w:val="00D03FA2"/>
    <w:rsid w:val="00D04C18"/>
    <w:rsid w:val="00D05C22"/>
    <w:rsid w:val="00D05D40"/>
    <w:rsid w:val="00D1056B"/>
    <w:rsid w:val="00D12AC5"/>
    <w:rsid w:val="00D219A8"/>
    <w:rsid w:val="00D24557"/>
    <w:rsid w:val="00D26077"/>
    <w:rsid w:val="00D26E09"/>
    <w:rsid w:val="00D51ADD"/>
    <w:rsid w:val="00D55D48"/>
    <w:rsid w:val="00D665FA"/>
    <w:rsid w:val="00D77182"/>
    <w:rsid w:val="00D772B2"/>
    <w:rsid w:val="00D80DC8"/>
    <w:rsid w:val="00D91BA0"/>
    <w:rsid w:val="00D934A7"/>
    <w:rsid w:val="00D94045"/>
    <w:rsid w:val="00DA24D2"/>
    <w:rsid w:val="00DA502F"/>
    <w:rsid w:val="00DB0FF3"/>
    <w:rsid w:val="00DB559A"/>
    <w:rsid w:val="00DC011A"/>
    <w:rsid w:val="00DD0654"/>
    <w:rsid w:val="00DD40E3"/>
    <w:rsid w:val="00DD4FCB"/>
    <w:rsid w:val="00DE76CA"/>
    <w:rsid w:val="00DF5A3F"/>
    <w:rsid w:val="00DF5A69"/>
    <w:rsid w:val="00DF6E9C"/>
    <w:rsid w:val="00DF7AE4"/>
    <w:rsid w:val="00E0314C"/>
    <w:rsid w:val="00E049A9"/>
    <w:rsid w:val="00E16D31"/>
    <w:rsid w:val="00E27212"/>
    <w:rsid w:val="00E31285"/>
    <w:rsid w:val="00E33F0F"/>
    <w:rsid w:val="00E44F6F"/>
    <w:rsid w:val="00E46B78"/>
    <w:rsid w:val="00E56F68"/>
    <w:rsid w:val="00E621A9"/>
    <w:rsid w:val="00E62E2A"/>
    <w:rsid w:val="00E70B80"/>
    <w:rsid w:val="00E71EF1"/>
    <w:rsid w:val="00E71F2E"/>
    <w:rsid w:val="00E735A7"/>
    <w:rsid w:val="00E73678"/>
    <w:rsid w:val="00E756DA"/>
    <w:rsid w:val="00E81962"/>
    <w:rsid w:val="00EA17C8"/>
    <w:rsid w:val="00EA2CA3"/>
    <w:rsid w:val="00EA3C9F"/>
    <w:rsid w:val="00EA6CD5"/>
    <w:rsid w:val="00EA77C2"/>
    <w:rsid w:val="00EB5299"/>
    <w:rsid w:val="00EB5610"/>
    <w:rsid w:val="00EC1EF1"/>
    <w:rsid w:val="00EC7652"/>
    <w:rsid w:val="00ED0750"/>
    <w:rsid w:val="00ED59BE"/>
    <w:rsid w:val="00EE11F6"/>
    <w:rsid w:val="00EE5F15"/>
    <w:rsid w:val="00EE7CDB"/>
    <w:rsid w:val="00EF0710"/>
    <w:rsid w:val="00EF23B7"/>
    <w:rsid w:val="00EF67FE"/>
    <w:rsid w:val="00F01421"/>
    <w:rsid w:val="00F026CF"/>
    <w:rsid w:val="00F05AF8"/>
    <w:rsid w:val="00F05E74"/>
    <w:rsid w:val="00F11386"/>
    <w:rsid w:val="00F11887"/>
    <w:rsid w:val="00F12BF9"/>
    <w:rsid w:val="00F15D5E"/>
    <w:rsid w:val="00F179B3"/>
    <w:rsid w:val="00F25583"/>
    <w:rsid w:val="00F26800"/>
    <w:rsid w:val="00F35EC4"/>
    <w:rsid w:val="00F40466"/>
    <w:rsid w:val="00F41ED7"/>
    <w:rsid w:val="00F61BF7"/>
    <w:rsid w:val="00F66D9E"/>
    <w:rsid w:val="00F704C8"/>
    <w:rsid w:val="00F72349"/>
    <w:rsid w:val="00F74881"/>
    <w:rsid w:val="00F76A9A"/>
    <w:rsid w:val="00F77118"/>
    <w:rsid w:val="00F92A10"/>
    <w:rsid w:val="00F945D9"/>
    <w:rsid w:val="00F949FB"/>
    <w:rsid w:val="00F956D7"/>
    <w:rsid w:val="00FB4F98"/>
    <w:rsid w:val="00FB5E5A"/>
    <w:rsid w:val="00FC1C39"/>
    <w:rsid w:val="00FC4C5C"/>
    <w:rsid w:val="00FC4DD0"/>
    <w:rsid w:val="00FC4FE2"/>
    <w:rsid w:val="00FC66E0"/>
    <w:rsid w:val="00FD6728"/>
    <w:rsid w:val="00FE76D2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6369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link w:val="BodyTextChar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paragraph" w:styleId="BodyText3">
    <w:name w:val="Body Text 3"/>
    <w:basedOn w:val="Normal"/>
    <w:link w:val="BodyText3Char"/>
    <w:rsid w:val="00AA617A"/>
    <w:pPr>
      <w:widowControl/>
      <w:autoSpaceDE/>
      <w:autoSpaceDN/>
      <w:spacing w:after="120"/>
    </w:pPr>
    <w:rPr>
      <w:sz w:val="16"/>
      <w:szCs w:val="16"/>
      <w:lang w:val="ro-RO"/>
    </w:rPr>
  </w:style>
  <w:style w:type="character" w:customStyle="1" w:styleId="BodyText3Char">
    <w:name w:val="Body Text 3 Char"/>
    <w:basedOn w:val="DefaultParagraphFont"/>
    <w:link w:val="BodyText3"/>
    <w:rsid w:val="00AA617A"/>
    <w:rPr>
      <w:rFonts w:ascii="Times New Roman" w:eastAsia="Times New Roman" w:hAnsi="Times New Roman" w:cs="Times New Roman"/>
      <w:sz w:val="16"/>
      <w:szCs w:val="16"/>
      <w:lang w:val="ro-RO"/>
    </w:rPr>
  </w:style>
  <w:style w:type="paragraph" w:styleId="NormalWeb">
    <w:name w:val="Normal (Web)"/>
    <w:basedOn w:val="Normal"/>
    <w:uiPriority w:val="99"/>
    <w:unhideWhenUsed/>
    <w:rsid w:val="000D5A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ro-RO" w:eastAsia="ro-RO"/>
    </w:rPr>
  </w:style>
  <w:style w:type="character" w:customStyle="1" w:styleId="BodyTextChar">
    <w:name w:val="Body Text Char"/>
    <w:basedOn w:val="DefaultParagraphFont"/>
    <w:link w:val="BodyText"/>
    <w:uiPriority w:val="1"/>
    <w:rsid w:val="000C6A94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64F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im.usv.ro/nou/catedra_componenta.php/id/1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fim.usv.ro/nou/catedra_componenta.php/id/1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D0A057-BA3A-4932-B748-136561658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313</Words>
  <Characters>13188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3</cp:revision>
  <dcterms:created xsi:type="dcterms:W3CDTF">2026-05-14T09:45:00Z</dcterms:created>
  <dcterms:modified xsi:type="dcterms:W3CDTF">2026-05-17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